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AE52D1">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AE52D1">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AE52D1">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AE52D1">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AE52D1">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AE52D1">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AE52D1">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AE52D1">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AE52D1">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AE52D1">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AE52D1">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AE52D1">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AE52D1">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AE52D1">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AE52D1">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AE52D1">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AE52D1">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AE52D1">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AE52D1">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AE52D1">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AE52D1">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AE52D1">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AE52D1">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213D5B" w:rsidRPr="00D2146B" w:rsidRDefault="00213D5B"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213D5B" w:rsidRPr="00D2146B" w:rsidRDefault="00213D5B"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213D5B" w:rsidRDefault="00213D5B"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213D5B" w:rsidRDefault="00213D5B" w:rsidP="00942B30">
                              <w:pPr>
                                <w:spacing w:before="60" w:line="256" w:lineRule="auto"/>
                                <w:jc w:val="center"/>
                                <w:rPr>
                                  <w:sz w:val="24"/>
                                  <w:szCs w:val="24"/>
                                </w:rPr>
                              </w:pPr>
                              <w:r>
                                <w:rPr>
                                  <w:rFonts w:eastAsia="Calibri"/>
                                  <w:color w:val="000000"/>
                                  <w:sz w:val="18"/>
                                  <w:szCs w:val="18"/>
                                </w:rPr>
                                <w:t>Parser</w:t>
                              </w:r>
                            </w:p>
                            <w:p w14:paraId="1ABFD117" w14:textId="77777777" w:rsidR="00213D5B" w:rsidRDefault="00213D5B"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213D5B" w:rsidRDefault="00213D5B" w:rsidP="003727AB">
                              <w:pPr>
                                <w:spacing w:before="60" w:line="254" w:lineRule="auto"/>
                                <w:jc w:val="center"/>
                                <w:rPr>
                                  <w:sz w:val="24"/>
                                  <w:szCs w:val="24"/>
                                </w:rPr>
                              </w:pPr>
                              <w:r>
                                <w:rPr>
                                  <w:rFonts w:eastAsia="Calibri"/>
                                  <w:color w:val="000000"/>
                                  <w:sz w:val="18"/>
                                  <w:szCs w:val="18"/>
                                </w:rPr>
                                <w:t>Scanner</w:t>
                              </w:r>
                            </w:p>
                            <w:p w14:paraId="03FD0412" w14:textId="77777777" w:rsidR="00213D5B" w:rsidRDefault="00213D5B"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213D5B" w:rsidRDefault="00213D5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13D5B" w:rsidRDefault="00213D5B" w:rsidP="003567A1">
                              <w:pPr>
                                <w:spacing w:before="0" w:line="252" w:lineRule="auto"/>
                                <w:jc w:val="center"/>
                                <w:rPr>
                                  <w:sz w:val="24"/>
                                  <w:szCs w:val="24"/>
                                </w:rPr>
                              </w:pPr>
                            </w:p>
                            <w:p w14:paraId="217B84F7" w14:textId="77777777" w:rsidR="00213D5B" w:rsidRDefault="00213D5B"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213D5B" w:rsidRDefault="00213D5B"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213D5B" w:rsidRPr="00EF6288" w:rsidRDefault="00213D5B"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213D5B" w:rsidRDefault="00213D5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13D5B" w:rsidRDefault="00213D5B"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213D5B" w:rsidRDefault="00213D5B"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213D5B" w:rsidRPr="00E962F6" w:rsidRDefault="00213D5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213D5B" w:rsidRDefault="00213D5B"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213D5B" w:rsidRDefault="00213D5B"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213D5B" w:rsidRDefault="00213D5B"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213D5B" w:rsidRDefault="00213D5B"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213D5B" w:rsidRDefault="00213D5B"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213D5B" w:rsidRPr="00D2146B" w:rsidRDefault="00213D5B"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213D5B" w:rsidRPr="00D2146B" w:rsidRDefault="00213D5B"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213D5B" w:rsidRDefault="00213D5B"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213D5B" w:rsidRDefault="00213D5B" w:rsidP="00942B30">
                        <w:pPr>
                          <w:spacing w:before="60" w:line="256" w:lineRule="auto"/>
                          <w:jc w:val="center"/>
                          <w:rPr>
                            <w:sz w:val="24"/>
                            <w:szCs w:val="24"/>
                          </w:rPr>
                        </w:pPr>
                        <w:r>
                          <w:rPr>
                            <w:rFonts w:eastAsia="Calibri"/>
                            <w:color w:val="000000"/>
                            <w:sz w:val="18"/>
                            <w:szCs w:val="18"/>
                          </w:rPr>
                          <w:t>Parser</w:t>
                        </w:r>
                      </w:p>
                      <w:p w14:paraId="1ABFD117" w14:textId="77777777" w:rsidR="00213D5B" w:rsidRDefault="00213D5B"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213D5B" w:rsidRDefault="00213D5B" w:rsidP="003727AB">
                        <w:pPr>
                          <w:spacing w:before="60" w:line="254" w:lineRule="auto"/>
                          <w:jc w:val="center"/>
                          <w:rPr>
                            <w:sz w:val="24"/>
                            <w:szCs w:val="24"/>
                          </w:rPr>
                        </w:pPr>
                        <w:r>
                          <w:rPr>
                            <w:rFonts w:eastAsia="Calibri"/>
                            <w:color w:val="000000"/>
                            <w:sz w:val="18"/>
                            <w:szCs w:val="18"/>
                          </w:rPr>
                          <w:t>Scanner</w:t>
                        </w:r>
                      </w:p>
                      <w:p w14:paraId="03FD0412" w14:textId="77777777" w:rsidR="00213D5B" w:rsidRDefault="00213D5B"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213D5B" w:rsidRDefault="00213D5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13D5B" w:rsidRDefault="00213D5B" w:rsidP="003567A1">
                        <w:pPr>
                          <w:spacing w:before="0" w:line="252" w:lineRule="auto"/>
                          <w:jc w:val="center"/>
                          <w:rPr>
                            <w:sz w:val="24"/>
                            <w:szCs w:val="24"/>
                          </w:rPr>
                        </w:pPr>
                      </w:p>
                      <w:p w14:paraId="217B84F7" w14:textId="77777777" w:rsidR="00213D5B" w:rsidRDefault="00213D5B"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213D5B" w:rsidRDefault="00213D5B"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213D5B" w:rsidRPr="00EF6288" w:rsidRDefault="00213D5B"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213D5B" w:rsidRDefault="00213D5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13D5B" w:rsidRDefault="00213D5B"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213D5B" w:rsidRDefault="00213D5B"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213D5B" w:rsidRPr="00E962F6" w:rsidRDefault="00213D5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213D5B" w:rsidRDefault="00213D5B"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213D5B" w:rsidRDefault="00213D5B"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213D5B" w:rsidRDefault="00213D5B"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213D5B" w:rsidRDefault="00213D5B"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213D5B" w:rsidRDefault="00213D5B"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213D5B" w:rsidRPr="00D2146B" w:rsidRDefault="00213D5B"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213D5B" w:rsidRPr="00D2146B" w:rsidRDefault="00213D5B"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213D5B" w:rsidRDefault="00213D5B"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213D5B" w:rsidRDefault="00213D5B" w:rsidP="00541B67">
                              <w:pPr>
                                <w:spacing w:before="60" w:line="256" w:lineRule="auto"/>
                                <w:jc w:val="center"/>
                                <w:rPr>
                                  <w:sz w:val="24"/>
                                  <w:szCs w:val="24"/>
                                </w:rPr>
                              </w:pPr>
                              <w:r>
                                <w:rPr>
                                  <w:rFonts w:eastAsia="Calibri"/>
                                  <w:color w:val="000000"/>
                                  <w:sz w:val="18"/>
                                  <w:szCs w:val="18"/>
                                </w:rPr>
                                <w:t>Parser</w:t>
                              </w:r>
                            </w:p>
                            <w:p w14:paraId="738A4637" w14:textId="77777777" w:rsidR="00213D5B" w:rsidRDefault="00213D5B"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213D5B" w:rsidRDefault="00213D5B" w:rsidP="00541B67">
                              <w:pPr>
                                <w:spacing w:before="60" w:line="254" w:lineRule="auto"/>
                                <w:jc w:val="center"/>
                                <w:rPr>
                                  <w:sz w:val="24"/>
                                  <w:szCs w:val="24"/>
                                </w:rPr>
                              </w:pPr>
                              <w:r>
                                <w:rPr>
                                  <w:rFonts w:eastAsia="Calibri"/>
                                  <w:color w:val="000000"/>
                                  <w:sz w:val="18"/>
                                  <w:szCs w:val="18"/>
                                </w:rPr>
                                <w:t>Scanner</w:t>
                              </w:r>
                            </w:p>
                            <w:p w14:paraId="1FC59E41" w14:textId="77777777" w:rsidR="00213D5B" w:rsidRDefault="00213D5B"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213D5B" w:rsidRDefault="00213D5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13D5B" w:rsidRDefault="00213D5B" w:rsidP="00541B67">
                              <w:pPr>
                                <w:spacing w:before="0" w:line="252" w:lineRule="auto"/>
                                <w:jc w:val="center"/>
                                <w:rPr>
                                  <w:sz w:val="24"/>
                                  <w:szCs w:val="24"/>
                                </w:rPr>
                              </w:pPr>
                            </w:p>
                            <w:p w14:paraId="1164C4DA" w14:textId="77777777" w:rsidR="00213D5B" w:rsidRDefault="00213D5B"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213D5B" w:rsidRDefault="00213D5B"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213D5B" w:rsidRPr="00EF6288" w:rsidRDefault="00213D5B"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213D5B" w:rsidRDefault="00213D5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13D5B" w:rsidRDefault="00213D5B"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213D5B" w:rsidRDefault="00213D5B"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213D5B" w:rsidRPr="00E962F6" w:rsidRDefault="00213D5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213D5B" w:rsidRDefault="00213D5B"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213D5B" w:rsidRDefault="00213D5B"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213D5B" w:rsidRDefault="00213D5B"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213D5B" w:rsidRDefault="00213D5B"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213D5B" w:rsidRDefault="00213D5B"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213D5B" w:rsidRPr="00D2146B" w:rsidRDefault="00213D5B"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213D5B" w:rsidRPr="00D2146B" w:rsidRDefault="00213D5B"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213D5B" w:rsidRDefault="00213D5B"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213D5B" w:rsidRDefault="00213D5B" w:rsidP="00541B67">
                        <w:pPr>
                          <w:spacing w:before="60" w:line="256" w:lineRule="auto"/>
                          <w:jc w:val="center"/>
                          <w:rPr>
                            <w:sz w:val="24"/>
                            <w:szCs w:val="24"/>
                          </w:rPr>
                        </w:pPr>
                        <w:r>
                          <w:rPr>
                            <w:rFonts w:eastAsia="Calibri"/>
                            <w:color w:val="000000"/>
                            <w:sz w:val="18"/>
                            <w:szCs w:val="18"/>
                          </w:rPr>
                          <w:t>Parser</w:t>
                        </w:r>
                      </w:p>
                      <w:p w14:paraId="738A4637" w14:textId="77777777" w:rsidR="00213D5B" w:rsidRDefault="00213D5B"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213D5B" w:rsidRDefault="00213D5B" w:rsidP="00541B67">
                        <w:pPr>
                          <w:spacing w:before="60" w:line="254" w:lineRule="auto"/>
                          <w:jc w:val="center"/>
                          <w:rPr>
                            <w:sz w:val="24"/>
                            <w:szCs w:val="24"/>
                          </w:rPr>
                        </w:pPr>
                        <w:r>
                          <w:rPr>
                            <w:rFonts w:eastAsia="Calibri"/>
                            <w:color w:val="000000"/>
                            <w:sz w:val="18"/>
                            <w:szCs w:val="18"/>
                          </w:rPr>
                          <w:t>Scanner</w:t>
                        </w:r>
                      </w:p>
                      <w:p w14:paraId="1FC59E41" w14:textId="77777777" w:rsidR="00213D5B" w:rsidRDefault="00213D5B"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213D5B" w:rsidRDefault="00213D5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13D5B" w:rsidRDefault="00213D5B" w:rsidP="00541B67">
                        <w:pPr>
                          <w:spacing w:before="0" w:line="252" w:lineRule="auto"/>
                          <w:jc w:val="center"/>
                          <w:rPr>
                            <w:sz w:val="24"/>
                            <w:szCs w:val="24"/>
                          </w:rPr>
                        </w:pPr>
                      </w:p>
                      <w:p w14:paraId="1164C4DA" w14:textId="77777777" w:rsidR="00213D5B" w:rsidRDefault="00213D5B"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213D5B" w:rsidRDefault="00213D5B"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213D5B" w:rsidRPr="00EF6288" w:rsidRDefault="00213D5B"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213D5B" w:rsidRDefault="00213D5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13D5B" w:rsidRDefault="00213D5B"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213D5B" w:rsidRDefault="00213D5B"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213D5B" w:rsidRPr="00E962F6" w:rsidRDefault="00213D5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213D5B" w:rsidRDefault="00213D5B"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213D5B" w:rsidRDefault="00213D5B"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213D5B" w:rsidRDefault="00213D5B"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213D5B" w:rsidRDefault="00213D5B"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213D5B" w:rsidRDefault="00213D5B"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077A8422" w14:textId="77777777" w:rsidR="005879B4" w:rsidRPr="005879B4" w:rsidRDefault="005879B4" w:rsidP="005879B4">
      <w:pPr>
        <w:pStyle w:val="Code"/>
        <w:rPr>
          <w:highlight w:val="white"/>
        </w:rPr>
      </w:pPr>
      <w:r w:rsidRPr="005879B4">
        <w:rPr>
          <w:highlight w:val="white"/>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r w:rsidRPr="00D822A3">
        <w:rPr>
          <w:highlight w:val="white"/>
          <w:lang w:val="en-GB"/>
        </w:rPr>
        <w:t>a</w:t>
      </w:r>
      <w:proofErr w:type="spell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2EC0D51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 xml:space="preserve">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r w:rsidRPr="00D822A3">
        <w:rPr>
          <w:lang w:val="en-GB"/>
        </w:rPr>
        <w:t>a</w:t>
      </w:r>
      <w:proofErr w:type="spell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 xml:space="preserve">The for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 xml:space="preserve">Its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lastRenderedPageBreak/>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proofErr w:type="spellStart"/>
      <w:r w:rsidRPr="00D822A3">
        <w:rPr>
          <w:lang w:val="en-GB"/>
        </w:rPr>
        <w:lastRenderedPageBreak/>
        <w:t>MainParser.cs</w:t>
      </w:r>
      <w:proofErr w:type="spellEnd"/>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9CFCE6C" w14:textId="77777777" w:rsidR="00C40156" w:rsidRDefault="00C40156" w:rsidP="00C40156">
      <w:pPr>
        <w:pStyle w:val="Code"/>
        <w:rPr>
          <w:highlight w:val="white"/>
        </w:rPr>
      </w:pPr>
      <w:r w:rsidRPr="00C40156">
        <w:rPr>
          <w:highlight w:val="white"/>
        </w:rPr>
        <w:t xml:space="preserve">      rightExpression =</w:t>
      </w:r>
    </w:p>
    <w:p w14:paraId="7A3509A2" w14:textId="34A9E29C" w:rsidR="00C40156" w:rsidRDefault="00C40156" w:rsidP="00C40156">
      <w:pPr>
        <w:pStyle w:val="Code"/>
        <w:rPr>
          <w:highlight w:val="white"/>
        </w:rPr>
      </w:pPr>
      <w:r>
        <w:rPr>
          <w:highlight w:val="white"/>
        </w:rPr>
        <w:t xml:space="preserve">       </w:t>
      </w:r>
      <w:r w:rsidRPr="00C40156">
        <w:rPr>
          <w:highlight w:val="white"/>
        </w:rPr>
        <w:t xml:space="preserve"> TypeCast.ImplicitCast(rightExpression, leftExpression.Symbol.Type);</w:t>
      </w:r>
    </w:p>
    <w:p w14:paraId="746750D6" w14:textId="77777777" w:rsidR="00C40156" w:rsidRPr="00C40156" w:rsidRDefault="00C40156" w:rsidP="00C40156">
      <w:pPr>
        <w:pStyle w:val="Code"/>
        <w:rPr>
          <w:highlight w:val="white"/>
        </w:rPr>
      </w:pP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lastRenderedPageBreak/>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lastRenderedPageBreak/>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lastRenderedPageBreak/>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lastRenderedPageBreak/>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lastRenderedPageBreak/>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lastRenderedPageBreak/>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lastRenderedPageBreak/>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w:t>
      </w:r>
      <w:r w:rsidRPr="00D822A3">
        <w:rPr>
          <w:highlight w:val="white"/>
          <w:lang w:val="en-GB"/>
        </w:rPr>
        <w:lastRenderedPageBreak/>
        <w:t>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lastRenderedPageBreak/>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lastRenderedPageBreak/>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lastRenderedPageBreak/>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lastRenderedPageBreak/>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lastRenderedPageBreak/>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lastRenderedPageBreak/>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lastRenderedPageBreak/>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1EEFD74" w:rsidR="00CA2195" w:rsidRPr="00D822A3" w:rsidRDefault="00CA2195" w:rsidP="00CA2195">
      <w:pPr>
        <w:pStyle w:val="Code"/>
        <w:rPr>
          <w:highlight w:val="white"/>
          <w:lang w:val="en-GB"/>
        </w:rPr>
      </w:pPr>
      <w:r w:rsidRPr="00D822A3">
        <w:rPr>
          <w:highlight w:val="white"/>
          <w:lang w:val="en-GB"/>
        </w:rPr>
        <w:t xml:space="preserve">        Symbol </w:t>
      </w:r>
      <w:r w:rsidR="00A97648">
        <w:rPr>
          <w:highlight w:val="white"/>
          <w:lang w:val="en-GB"/>
        </w:rPr>
        <w:t>additionSymbol</w:t>
      </w:r>
      <w:r w:rsidRPr="00D822A3">
        <w:rPr>
          <w:highlight w:val="white"/>
          <w:lang w:val="en-GB"/>
        </w:rPr>
        <w:t xml:space="preserve"> = new Symbol(Type.</w:t>
      </w:r>
      <w:r w:rsidR="002D469E">
        <w:rPr>
          <w:highlight w:val="white"/>
          <w:lang w:val="en-GB"/>
        </w:rPr>
        <w:t>Integer</w:t>
      </w:r>
      <w:r w:rsidRPr="00D822A3">
        <w:rPr>
          <w:highlight w:val="white"/>
          <w:lang w:val="en-GB"/>
        </w:rPr>
        <w:t>PointerType),</w:t>
      </w:r>
    </w:p>
    <w:p w14:paraId="4473B7B3" w14:textId="6C3FA4DF" w:rsidR="00CA2195" w:rsidRPr="00D822A3" w:rsidRDefault="00CA2195" w:rsidP="00CA2195">
      <w:pPr>
        <w:pStyle w:val="Code"/>
        <w:rPr>
          <w:highlight w:val="white"/>
          <w:lang w:val="en-GB"/>
        </w:rPr>
      </w:pPr>
      <w:r w:rsidRPr="00D822A3">
        <w:rPr>
          <w:highlight w:val="white"/>
          <w:lang w:val="en-GB"/>
        </w:rPr>
        <w:t xml:space="preserve">               sizeSymbol = new Symbol(Type.</w:t>
      </w:r>
      <w:r w:rsidR="002D469E">
        <w:rPr>
          <w:highlight w:val="white"/>
          <w:lang w:val="en-GB"/>
        </w:rPr>
        <w:t>Integer</w:t>
      </w:r>
      <w:r w:rsidRPr="00D822A3">
        <w:rPr>
          <w:highlight w:val="white"/>
          <w:lang w:val="en-GB"/>
        </w:rPr>
        <w:t>PointerType,</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7CC9041E" w:rsidR="00CA2195" w:rsidRPr="00D822A3" w:rsidRDefault="00CA2195" w:rsidP="00CA2195">
      <w:pPr>
        <w:pStyle w:val="Code"/>
        <w:rPr>
          <w:highlight w:val="white"/>
          <w:lang w:val="en-GB"/>
        </w:rPr>
      </w:pPr>
      <w:r w:rsidRPr="00D822A3">
        <w:rPr>
          <w:highlight w:val="white"/>
          <w:lang w:val="en-GB"/>
        </w:rPr>
        <w:t xml:space="preserve">        AddMiddleCode(longList, </w:t>
      </w:r>
      <w:r w:rsidR="00A97648">
        <w:rPr>
          <w:highlight w:val="white"/>
          <w:lang w:val="en-GB"/>
        </w:rPr>
        <w:t>middleOp</w:t>
      </w:r>
      <w:r w:rsidRPr="00D822A3">
        <w:rPr>
          <w:highlight w:val="white"/>
          <w:lang w:val="en-GB"/>
        </w:rPr>
        <w:t xml:space="preserve">, </w:t>
      </w:r>
      <w:r w:rsidR="00A97648">
        <w:rPr>
          <w:highlight w:val="white"/>
          <w:lang w:val="en-GB"/>
        </w:rPr>
        <w:t>additionSymbol</w:t>
      </w:r>
      <w:r w:rsidRPr="00D822A3">
        <w:rPr>
          <w:highlight w:val="white"/>
          <w:lang w:val="en-GB"/>
        </w:rPr>
        <w:t>,</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67C5F5EA" w:rsidR="00CA2195" w:rsidRPr="00D822A3" w:rsidRDefault="00CA2195" w:rsidP="00CA2195">
      <w:pPr>
        <w:pStyle w:val="Code"/>
        <w:rPr>
          <w:highlight w:val="white"/>
          <w:lang w:val="en-GB"/>
        </w:rPr>
      </w:pPr>
      <w:r w:rsidRPr="00D822A3">
        <w:rPr>
          <w:highlight w:val="white"/>
          <w:lang w:val="en-GB"/>
        </w:rPr>
        <w:t xml:space="preserve">                      </w:t>
      </w:r>
      <w:r w:rsidR="00A97648">
        <w:rPr>
          <w:highlight w:val="white"/>
          <w:lang w:val="en-GB"/>
        </w:rPr>
        <w:t>additionSymbol</w:t>
      </w:r>
      <w:r w:rsidRPr="00D822A3">
        <w:rPr>
          <w:highlight w:val="white"/>
          <w:lang w:val="en-GB"/>
        </w:rPr>
        <w:t>,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lastRenderedPageBreak/>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lastRenderedPageBreak/>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lastRenderedPageBreak/>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lastRenderedPageBreak/>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lastRenderedPageBreak/>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w:t>
      </w:r>
      <w:r w:rsidR="00C40D17" w:rsidRPr="00D822A3">
        <w:rPr>
          <w:highlight w:val="white"/>
          <w:lang w:val="en-GB"/>
        </w:rPr>
        <w:lastRenderedPageBreak/>
        <w:t xml:space="preserve">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6E3223C6" w:rsidR="00B52C39" w:rsidRPr="00D822A3" w:rsidRDefault="00B52C39" w:rsidP="00B52C39">
      <w:pPr>
        <w:pStyle w:val="Code"/>
        <w:rPr>
          <w:highlight w:val="white"/>
          <w:lang w:val="en-GB"/>
        </w:rPr>
      </w:pPr>
      <w:r w:rsidRPr="00D822A3">
        <w:rPr>
          <w:highlight w:val="white"/>
          <w:lang w:val="en-GB"/>
        </w:rPr>
        <w:t xml:space="preserve">        Symbol sizeSymbol = new Symbol(</w:t>
      </w:r>
      <w:r w:rsidR="00114470" w:rsidRPr="00D822A3">
        <w:rPr>
          <w:highlight w:val="white"/>
          <w:lang w:val="en-GB"/>
        </w:rPr>
        <w:t>indexSymbol</w:t>
      </w:r>
      <w:r w:rsidRPr="00D822A3">
        <w:rPr>
          <w:highlight w:val="white"/>
          <w:lang w:val="en-GB"/>
        </w:rPr>
        <w:t>.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62B26A65" w14:textId="77777777" w:rsidR="00F5333D" w:rsidRPr="00F5333D" w:rsidRDefault="00F5333D" w:rsidP="00F5333D">
      <w:pPr>
        <w:pStyle w:val="Code"/>
        <w:rPr>
          <w:highlight w:val="white"/>
        </w:rPr>
      </w:pPr>
      <w:r w:rsidRPr="00F5333D">
        <w:rPr>
          <w:highlight w:val="white"/>
        </w:rPr>
        <w:t xml:space="preserve">      Assert.Error(parentSymbol.Type.MemberMap != null, expression,</w:t>
      </w:r>
    </w:p>
    <w:p w14:paraId="71A894EE" w14:textId="77777777" w:rsidR="00F5333D" w:rsidRPr="00F5333D" w:rsidRDefault="00F5333D" w:rsidP="00F5333D">
      <w:pPr>
        <w:pStyle w:val="Code"/>
        <w:rPr>
          <w:highlight w:val="white"/>
        </w:rPr>
      </w:pPr>
      <w:r w:rsidRPr="00F5333D">
        <w:rPr>
          <w:highlight w:val="white"/>
        </w:rPr>
        <w:t xml:space="preserve">                   Message.Member_access_of_uncomplete_struct_or_union);</w:t>
      </w:r>
    </w:p>
    <w:p w14:paraId="521AE294" w14:textId="77777777" w:rsidR="005E30A8" w:rsidRPr="00F5333D" w:rsidRDefault="005E30A8" w:rsidP="00F5333D">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lastRenderedPageBreak/>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7262C7D" w14:textId="77777777" w:rsidR="000D139D" w:rsidRPr="000D139D" w:rsidRDefault="000D139D" w:rsidP="000D139D">
      <w:pPr>
        <w:pStyle w:val="Code"/>
        <w:rPr>
          <w:highlight w:val="white"/>
        </w:rPr>
      </w:pPr>
      <w:r w:rsidRPr="000D139D">
        <w:rPr>
          <w:highlight w:val="white"/>
        </w:rPr>
        <w:t xml:space="preserve">        if (type.IsStructOrUnion()) {</w:t>
      </w:r>
    </w:p>
    <w:p w14:paraId="2E857424" w14:textId="77777777" w:rsidR="000D139D" w:rsidRPr="000D139D" w:rsidRDefault="000D139D" w:rsidP="000D139D">
      <w:pPr>
        <w:pStyle w:val="Code"/>
        <w:rPr>
          <w:highlight w:val="white"/>
        </w:rPr>
      </w:pPr>
      <w:r w:rsidRPr="000D139D">
        <w:rPr>
          <w:highlight w:val="white"/>
        </w:rPr>
        <w:t xml:space="preserve">          AddMiddleCode(longList, MiddleOperator.ParameterInitSize,</w:t>
      </w:r>
    </w:p>
    <w:p w14:paraId="25EBFCBE" w14:textId="77777777" w:rsidR="000D139D" w:rsidRDefault="000D139D" w:rsidP="000D139D">
      <w:pPr>
        <w:pStyle w:val="Code"/>
        <w:rPr>
          <w:highlight w:val="white"/>
        </w:rPr>
      </w:pPr>
      <w:r w:rsidRPr="000D139D">
        <w:rPr>
          <w:highlight w:val="white"/>
        </w:rPr>
        <w:t xml:space="preserve">                        SymbolTable.CurrentTable.CurrentOffset + totalOffset +</w:t>
      </w:r>
    </w:p>
    <w:p w14:paraId="3DD4259A" w14:textId="4D6B2036"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0EB35B1E" w14:textId="77777777" w:rsidR="000D139D" w:rsidRPr="000D139D" w:rsidRDefault="000D139D" w:rsidP="000D139D">
      <w:pPr>
        <w:pStyle w:val="Code"/>
        <w:rPr>
          <w:highlight w:val="white"/>
        </w:rPr>
      </w:pPr>
      <w:r w:rsidRPr="000D139D">
        <w:rPr>
          <w:highlight w:val="white"/>
        </w:rPr>
        <w:t xml:space="preserve">        }</w:t>
      </w:r>
    </w:p>
    <w:p w14:paraId="11BB3D08" w14:textId="77777777" w:rsidR="000D139D" w:rsidRPr="000D139D" w:rsidRDefault="000D139D" w:rsidP="000D139D">
      <w:pPr>
        <w:pStyle w:val="Code"/>
        <w:rPr>
          <w:highlight w:val="white"/>
        </w:rPr>
      </w:pPr>
    </w:p>
    <w:p w14:paraId="4B324E9C" w14:textId="77777777" w:rsidR="000D139D" w:rsidRDefault="000D139D" w:rsidP="000D139D">
      <w:pPr>
        <w:pStyle w:val="Code"/>
        <w:rPr>
          <w:highlight w:val="white"/>
        </w:rPr>
      </w:pPr>
      <w:r w:rsidRPr="000D139D">
        <w:rPr>
          <w:highlight w:val="white"/>
        </w:rPr>
        <w:t xml:space="preserve">        AddMiddleCode(longList, MiddleOperator.Parameter,</w:t>
      </w:r>
    </w:p>
    <w:p w14:paraId="20B8B44B" w14:textId="77777777" w:rsidR="000D139D" w:rsidRDefault="000D139D" w:rsidP="000D139D">
      <w:pPr>
        <w:pStyle w:val="Code"/>
        <w:rPr>
          <w:highlight w:val="white"/>
        </w:rPr>
      </w:pPr>
      <w:r>
        <w:rPr>
          <w:highlight w:val="white"/>
        </w:rPr>
        <w:t xml:space="preserve">                     </w:t>
      </w:r>
      <w:r w:rsidRPr="000D139D">
        <w:rPr>
          <w:highlight w:val="white"/>
        </w:rPr>
        <w:t xml:space="preserve"> SymbolTable.CurrentTable. CurrentOffset + totalOffset +</w:t>
      </w:r>
    </w:p>
    <w:p w14:paraId="1CBE56B8" w14:textId="4CA85C98"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38E494FC" w14:textId="77777777" w:rsidR="006F40B2" w:rsidRDefault="00F07266" w:rsidP="00F07266">
      <w:pPr>
        <w:pStyle w:val="Code"/>
        <w:rPr>
          <w:highlight w:val="white"/>
          <w:lang w:val="en-GB"/>
        </w:rPr>
      </w:pPr>
      <w:r w:rsidRPr="00D822A3">
        <w:rPr>
          <w:highlight w:val="white"/>
          <w:lang w:val="en-GB"/>
        </w:rPr>
        <w:t xml:space="preserve">      AddMiddleCode(longList, MiddleOperator.Call,</w:t>
      </w:r>
    </w:p>
    <w:p w14:paraId="05E24E56" w14:textId="2C31A08D" w:rsidR="006F40B2" w:rsidRDefault="006F40B2" w:rsidP="006F40B2">
      <w:pPr>
        <w:pStyle w:val="Code"/>
        <w:rPr>
          <w:highlight w:val="white"/>
          <w:lang w:val="en-GB"/>
        </w:rPr>
      </w:pPr>
      <w:r>
        <w:rPr>
          <w:highlight w:val="white"/>
          <w:lang w:val="en-GB"/>
        </w:rPr>
        <w:t xml:space="preserve">                   </w:t>
      </w:r>
      <w:r w:rsidR="005F69A3">
        <w:rPr>
          <w:highlight w:val="white"/>
          <w:lang w:val="en-GB"/>
        </w:rPr>
        <w:t xml:space="preserve"> </w:t>
      </w:r>
      <w:r w:rsidR="00F07266" w:rsidRPr="00D822A3">
        <w:rPr>
          <w:highlight w:val="white"/>
          <w:lang w:val="en-GB"/>
        </w:rPr>
        <w:t>SymbolTable.CurrentTable.CurrentOffset + totalOffset,</w:t>
      </w:r>
    </w:p>
    <w:p w14:paraId="28F5E573" w14:textId="734A5F7E" w:rsidR="00F07266" w:rsidRPr="00D822A3" w:rsidRDefault="006F40B2" w:rsidP="006F40B2">
      <w:pPr>
        <w:pStyle w:val="Code"/>
        <w:rPr>
          <w:highlight w:val="white"/>
          <w:lang w:val="en-GB"/>
        </w:rPr>
      </w:pPr>
      <w:r>
        <w:rPr>
          <w:highlight w:val="white"/>
          <w:lang w:val="en-GB"/>
        </w:rPr>
        <w:lastRenderedPageBreak/>
        <w:t xml:space="preserve">                   </w:t>
      </w:r>
      <w:r w:rsidR="005F69A3" w:rsidRPr="00D822A3">
        <w:rPr>
          <w:highlight w:val="white"/>
          <w:lang w:val="en-GB"/>
        </w:rPr>
        <w:t xml:space="preserve"> functionSymbol,</w:t>
      </w:r>
      <w:r w:rsidR="00F07266" w:rsidRPr="00D822A3">
        <w:rPr>
          <w:highlight w:val="white"/>
          <w:lang w:val="en-GB"/>
        </w:rPr>
        <w:t xml:space="preserve"> extra);</w:t>
      </w:r>
    </w:p>
    <w:p w14:paraId="7C702CB0" w14:textId="303B3A70" w:rsidR="00F07266" w:rsidRPr="00D822A3" w:rsidRDefault="00F07266" w:rsidP="00F07266">
      <w:pPr>
        <w:pStyle w:val="Code"/>
        <w:rPr>
          <w:highlight w:val="white"/>
          <w:lang w:val="en-GB"/>
        </w:rPr>
      </w:pPr>
      <w:r w:rsidRPr="00D822A3">
        <w:rPr>
          <w:highlight w:val="white"/>
          <w:lang w:val="en-GB"/>
        </w:rPr>
        <w:t xml:space="preserve">      AddMiddleCode(longList, MiddleOperator.PostCa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lastRenderedPageBreak/>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213D5B" w:rsidRPr="00D2146B" w:rsidRDefault="00213D5B" w:rsidP="0050082D">
                              <w:pPr>
                                <w:spacing w:before="0" w:after="0"/>
                                <w:rPr>
                                  <w:sz w:val="18"/>
                                  <w:szCs w:val="18"/>
                                  <w:lang w:val="sv-SE"/>
                                </w:rPr>
                              </w:pPr>
                              <w:r>
                                <w:rPr>
                                  <w:sz w:val="18"/>
                                  <w:szCs w:val="18"/>
                                  <w:lang w:val="sv-SE"/>
                                </w:rPr>
                                <w:t>Static int globalInt</w:t>
                              </w:r>
                            </w:p>
                            <w:p w14:paraId="69A6032C" w14:textId="768161F7" w:rsidR="00213D5B" w:rsidRDefault="00213D5B" w:rsidP="0050082D">
                              <w:pPr>
                                <w:spacing w:before="0" w:after="0"/>
                                <w:rPr>
                                  <w:sz w:val="18"/>
                                  <w:szCs w:val="18"/>
                                  <w:lang w:val="sv-SE"/>
                                </w:rPr>
                              </w:pPr>
                              <w:r>
                                <w:rPr>
                                  <w:sz w:val="18"/>
                                  <w:szCs w:val="18"/>
                                  <w:lang w:val="sv-SE"/>
                                </w:rPr>
                                <w:t>Static int i</w:t>
                              </w:r>
                            </w:p>
                            <w:p w14:paraId="65DC2C71" w14:textId="7AEEED2D" w:rsidR="00213D5B" w:rsidRDefault="00213D5B" w:rsidP="0050082D">
                              <w:pPr>
                                <w:spacing w:before="0" w:after="0"/>
                                <w:rPr>
                                  <w:sz w:val="18"/>
                                  <w:szCs w:val="18"/>
                                  <w:lang w:val="sv-SE"/>
                                </w:rPr>
                              </w:pPr>
                            </w:p>
                            <w:p w14:paraId="3B0DD407" w14:textId="21D67AC3" w:rsidR="00213D5B" w:rsidRPr="001B6705" w:rsidRDefault="00213D5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13D5B" w:rsidRPr="00D2146B" w:rsidRDefault="00213D5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213D5B" w:rsidRPr="00D2146B" w:rsidRDefault="00213D5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213D5B" w:rsidRDefault="00213D5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13D5B" w:rsidRPr="00D2146B" w:rsidRDefault="00213D5B" w:rsidP="0050082D">
                              <w:pPr>
                                <w:spacing w:before="0" w:after="0" w:line="256" w:lineRule="auto"/>
                                <w:rPr>
                                  <w:sz w:val="18"/>
                                  <w:szCs w:val="18"/>
                                </w:rPr>
                              </w:pPr>
                              <w:r>
                                <w:rPr>
                                  <w:sz w:val="18"/>
                                  <w:szCs w:val="18"/>
                                </w:rPr>
                                <w:t>Auto mainChar : char</w:t>
                              </w:r>
                            </w:p>
                            <w:p w14:paraId="302437A3" w14:textId="77777777" w:rsidR="00213D5B" w:rsidRDefault="00213D5B" w:rsidP="0050082D">
                              <w:pPr>
                                <w:spacing w:before="0" w:after="0" w:line="256" w:lineRule="auto"/>
                                <w:rPr>
                                  <w:rFonts w:eastAsia="Calibri"/>
                                  <w:color w:val="000000"/>
                                  <w:sz w:val="18"/>
                                  <w:szCs w:val="18"/>
                                </w:rPr>
                              </w:pPr>
                            </w:p>
                            <w:p w14:paraId="71CC6A80" w14:textId="77C30F45" w:rsidR="00213D5B" w:rsidRPr="00D2146B" w:rsidRDefault="00213D5B" w:rsidP="008C458D">
                              <w:pPr>
                                <w:spacing w:before="0" w:after="0" w:line="256" w:lineRule="auto"/>
                                <w:rPr>
                                  <w:sz w:val="18"/>
                                  <w:szCs w:val="18"/>
                                </w:rPr>
                              </w:pPr>
                              <w:r>
                                <w:rPr>
                                  <w:rFonts w:eastAsia="Calibri"/>
                                  <w:color w:val="000000"/>
                                  <w:sz w:val="18"/>
                                  <w:szCs w:val="18"/>
                                </w:rPr>
                                <w:t>m_parentTable</w:t>
                              </w:r>
                            </w:p>
                            <w:p w14:paraId="4A1EB75F" w14:textId="77777777" w:rsidR="00213D5B" w:rsidRPr="00D2146B" w:rsidRDefault="00213D5B" w:rsidP="0050082D">
                              <w:pPr>
                                <w:spacing w:before="0" w:after="0" w:line="256" w:lineRule="auto"/>
                                <w:rPr>
                                  <w:sz w:val="18"/>
                                  <w:szCs w:val="18"/>
                                </w:rPr>
                              </w:pPr>
                              <w:r w:rsidRPr="00D2146B">
                                <w:rPr>
                                  <w:rFonts w:eastAsia="Calibri"/>
                                  <w:color w:val="000000"/>
                                  <w:sz w:val="18"/>
                                  <w:szCs w:val="18"/>
                                </w:rPr>
                                <w:t> </w:t>
                              </w:r>
                            </w:p>
                            <w:p w14:paraId="176D8F8E" w14:textId="77777777" w:rsidR="00213D5B" w:rsidRPr="00D2146B" w:rsidRDefault="00213D5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213D5B" w:rsidRPr="00D2146B" w:rsidRDefault="00213D5B"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213D5B" w:rsidRPr="00D2146B" w:rsidRDefault="00213D5B" w:rsidP="0050082D">
                              <w:pPr>
                                <w:spacing w:before="0" w:after="0" w:line="254" w:lineRule="auto"/>
                                <w:rPr>
                                  <w:sz w:val="18"/>
                                  <w:szCs w:val="18"/>
                                </w:rPr>
                              </w:pPr>
                              <w:r>
                                <w:rPr>
                                  <w:rFonts w:eastAsia="Calibri"/>
                                  <w:color w:val="000000"/>
                                  <w:sz w:val="18"/>
                                  <w:szCs w:val="18"/>
                                </w:rPr>
                                <w:t>auto int i</w:t>
                              </w:r>
                            </w:p>
                            <w:p w14:paraId="1EB866A9" w14:textId="57278A33" w:rsidR="00213D5B" w:rsidRDefault="00213D5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13D5B" w:rsidRDefault="00213D5B" w:rsidP="00073BF2">
                              <w:pPr>
                                <w:spacing w:before="0" w:after="0" w:line="254" w:lineRule="auto"/>
                                <w:rPr>
                                  <w:rFonts w:eastAsia="Calibri"/>
                                  <w:color w:val="000000"/>
                                  <w:sz w:val="18"/>
                                  <w:szCs w:val="18"/>
                                </w:rPr>
                              </w:pPr>
                            </w:p>
                            <w:p w14:paraId="55FF5C13" w14:textId="77777777" w:rsidR="00213D5B" w:rsidRPr="00D2146B" w:rsidRDefault="00213D5B" w:rsidP="00073BF2">
                              <w:pPr>
                                <w:spacing w:before="0" w:after="0" w:line="256" w:lineRule="auto"/>
                                <w:rPr>
                                  <w:sz w:val="18"/>
                                  <w:szCs w:val="18"/>
                                </w:rPr>
                              </w:pPr>
                              <w:r>
                                <w:rPr>
                                  <w:rFonts w:eastAsia="Calibri"/>
                                  <w:color w:val="000000"/>
                                  <w:sz w:val="18"/>
                                  <w:szCs w:val="18"/>
                                </w:rPr>
                                <w:t>m_parentTable</w:t>
                              </w:r>
                            </w:p>
                            <w:p w14:paraId="20CF0F08" w14:textId="77777777" w:rsidR="00213D5B" w:rsidRPr="00D2146B" w:rsidRDefault="00213D5B" w:rsidP="00073BF2">
                              <w:pPr>
                                <w:spacing w:before="0" w:after="0" w:line="254" w:lineRule="auto"/>
                                <w:rPr>
                                  <w:sz w:val="18"/>
                                  <w:szCs w:val="18"/>
                                </w:rPr>
                              </w:pPr>
                            </w:p>
                            <w:p w14:paraId="2347329E" w14:textId="77777777" w:rsidR="00213D5B" w:rsidRPr="00D2146B" w:rsidRDefault="00213D5B" w:rsidP="0050082D">
                              <w:pPr>
                                <w:spacing w:before="0" w:after="0" w:line="254" w:lineRule="auto"/>
                                <w:rPr>
                                  <w:sz w:val="18"/>
                                  <w:szCs w:val="18"/>
                                </w:rPr>
                              </w:pPr>
                              <w:r w:rsidRPr="00D2146B">
                                <w:rPr>
                                  <w:rFonts w:eastAsia="Calibri"/>
                                  <w:color w:val="000000"/>
                                  <w:sz w:val="18"/>
                                  <w:szCs w:val="18"/>
                                </w:rPr>
                                <w:t> </w:t>
                              </w:r>
                            </w:p>
                            <w:p w14:paraId="7D6DAD56" w14:textId="77777777" w:rsidR="00213D5B" w:rsidRPr="00D2146B" w:rsidRDefault="00213D5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213D5B" w:rsidRPr="00D2146B" w:rsidRDefault="00213D5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213D5B" w:rsidRPr="00100F82" w:rsidRDefault="00213D5B" w:rsidP="00100F82">
                              <w:pPr>
                                <w:spacing w:before="0" w:after="0"/>
                                <w:rPr>
                                  <w:sz w:val="18"/>
                                  <w:szCs w:val="18"/>
                                </w:rPr>
                              </w:pPr>
                              <w:r w:rsidRPr="00100F82">
                                <w:rPr>
                                  <w:sz w:val="18"/>
                                  <w:szCs w:val="18"/>
                                </w:rPr>
                                <w:t>auto int i</w:t>
                              </w:r>
                            </w:p>
                            <w:p w14:paraId="5D0A676C" w14:textId="673BC4F3" w:rsidR="00213D5B" w:rsidRPr="00100F82" w:rsidRDefault="00213D5B" w:rsidP="00100F82">
                              <w:pPr>
                                <w:spacing w:before="0" w:after="0"/>
                                <w:rPr>
                                  <w:sz w:val="18"/>
                                  <w:szCs w:val="18"/>
                                </w:rPr>
                              </w:pPr>
                              <w:r w:rsidRPr="00100F82">
                                <w:rPr>
                                  <w:sz w:val="18"/>
                                  <w:szCs w:val="18"/>
                                </w:rPr>
                                <w:t>auto double blockDouble</w:t>
                              </w:r>
                            </w:p>
                            <w:p w14:paraId="5B01AFF6" w14:textId="77777777" w:rsidR="00213D5B" w:rsidRDefault="00213D5B" w:rsidP="00100F82">
                              <w:pPr>
                                <w:spacing w:before="0" w:after="0" w:line="256" w:lineRule="auto"/>
                                <w:rPr>
                                  <w:rFonts w:eastAsia="Calibri"/>
                                  <w:color w:val="000000"/>
                                  <w:sz w:val="18"/>
                                  <w:szCs w:val="18"/>
                                </w:rPr>
                              </w:pPr>
                            </w:p>
                            <w:p w14:paraId="35EF25BA" w14:textId="6D9A7EDC" w:rsidR="00213D5B" w:rsidRPr="00D2146B" w:rsidRDefault="00213D5B" w:rsidP="00100F82">
                              <w:pPr>
                                <w:spacing w:before="0" w:after="0" w:line="256" w:lineRule="auto"/>
                                <w:rPr>
                                  <w:sz w:val="18"/>
                                  <w:szCs w:val="18"/>
                                </w:rPr>
                              </w:pPr>
                              <w:r>
                                <w:rPr>
                                  <w:rFonts w:eastAsia="Calibri"/>
                                  <w:color w:val="000000"/>
                                  <w:sz w:val="18"/>
                                  <w:szCs w:val="18"/>
                                </w:rPr>
                                <w:t>m_parentTable</w:t>
                              </w:r>
                            </w:p>
                            <w:p w14:paraId="274031CF" w14:textId="32871C06" w:rsidR="00213D5B" w:rsidRDefault="00213D5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213D5B" w:rsidRDefault="00213D5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213D5B" w:rsidRDefault="00213D5B" w:rsidP="00D44BB8">
                              <w:pPr>
                                <w:spacing w:line="252" w:lineRule="auto"/>
                              </w:pPr>
                              <w:r>
                                <w:rPr>
                                  <w:rFonts w:eastAsia="Calibri"/>
                                  <w:color w:val="000000"/>
                                  <w:sz w:val="18"/>
                                  <w:szCs w:val="18"/>
                                </w:rPr>
                                <w:t>SymbolTable.CurrentTable</w:t>
                              </w:r>
                            </w:p>
                            <w:p w14:paraId="332537CB" w14:textId="66AB52F1" w:rsidR="00213D5B" w:rsidRDefault="00213D5B" w:rsidP="00D44BB8">
                              <w:pPr>
                                <w:spacing w:line="252" w:lineRule="auto"/>
                              </w:pPr>
                            </w:p>
                            <w:p w14:paraId="35DA4169" w14:textId="77777777" w:rsidR="00213D5B" w:rsidRDefault="00213D5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213D5B" w:rsidRPr="00610E6C" w:rsidRDefault="00213D5B"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213D5B" w:rsidRPr="00D2146B" w:rsidRDefault="00213D5B" w:rsidP="0050082D">
                        <w:pPr>
                          <w:spacing w:before="0" w:after="0"/>
                          <w:rPr>
                            <w:sz w:val="18"/>
                            <w:szCs w:val="18"/>
                            <w:lang w:val="sv-SE"/>
                          </w:rPr>
                        </w:pPr>
                        <w:r>
                          <w:rPr>
                            <w:sz w:val="18"/>
                            <w:szCs w:val="18"/>
                            <w:lang w:val="sv-SE"/>
                          </w:rPr>
                          <w:t>Static int globalInt</w:t>
                        </w:r>
                      </w:p>
                      <w:p w14:paraId="69A6032C" w14:textId="768161F7" w:rsidR="00213D5B" w:rsidRDefault="00213D5B" w:rsidP="0050082D">
                        <w:pPr>
                          <w:spacing w:before="0" w:after="0"/>
                          <w:rPr>
                            <w:sz w:val="18"/>
                            <w:szCs w:val="18"/>
                            <w:lang w:val="sv-SE"/>
                          </w:rPr>
                        </w:pPr>
                        <w:r>
                          <w:rPr>
                            <w:sz w:val="18"/>
                            <w:szCs w:val="18"/>
                            <w:lang w:val="sv-SE"/>
                          </w:rPr>
                          <w:t>Static int i</w:t>
                        </w:r>
                      </w:p>
                      <w:p w14:paraId="65DC2C71" w14:textId="7AEEED2D" w:rsidR="00213D5B" w:rsidRDefault="00213D5B" w:rsidP="0050082D">
                        <w:pPr>
                          <w:spacing w:before="0" w:after="0"/>
                          <w:rPr>
                            <w:sz w:val="18"/>
                            <w:szCs w:val="18"/>
                            <w:lang w:val="sv-SE"/>
                          </w:rPr>
                        </w:pPr>
                      </w:p>
                      <w:p w14:paraId="3B0DD407" w14:textId="21D67AC3" w:rsidR="00213D5B" w:rsidRPr="001B6705" w:rsidRDefault="00213D5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13D5B" w:rsidRPr="00D2146B" w:rsidRDefault="00213D5B"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213D5B" w:rsidRPr="00D2146B" w:rsidRDefault="00213D5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213D5B" w:rsidRDefault="00213D5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13D5B" w:rsidRPr="00D2146B" w:rsidRDefault="00213D5B" w:rsidP="0050082D">
                        <w:pPr>
                          <w:spacing w:before="0" w:after="0" w:line="256" w:lineRule="auto"/>
                          <w:rPr>
                            <w:sz w:val="18"/>
                            <w:szCs w:val="18"/>
                          </w:rPr>
                        </w:pPr>
                        <w:r>
                          <w:rPr>
                            <w:sz w:val="18"/>
                            <w:szCs w:val="18"/>
                          </w:rPr>
                          <w:t>Auto mainChar : char</w:t>
                        </w:r>
                      </w:p>
                      <w:p w14:paraId="302437A3" w14:textId="77777777" w:rsidR="00213D5B" w:rsidRDefault="00213D5B" w:rsidP="0050082D">
                        <w:pPr>
                          <w:spacing w:before="0" w:after="0" w:line="256" w:lineRule="auto"/>
                          <w:rPr>
                            <w:rFonts w:eastAsia="Calibri"/>
                            <w:color w:val="000000"/>
                            <w:sz w:val="18"/>
                            <w:szCs w:val="18"/>
                          </w:rPr>
                        </w:pPr>
                      </w:p>
                      <w:p w14:paraId="71CC6A80" w14:textId="77C30F45" w:rsidR="00213D5B" w:rsidRPr="00D2146B" w:rsidRDefault="00213D5B" w:rsidP="008C458D">
                        <w:pPr>
                          <w:spacing w:before="0" w:after="0" w:line="256" w:lineRule="auto"/>
                          <w:rPr>
                            <w:sz w:val="18"/>
                            <w:szCs w:val="18"/>
                          </w:rPr>
                        </w:pPr>
                        <w:r>
                          <w:rPr>
                            <w:rFonts w:eastAsia="Calibri"/>
                            <w:color w:val="000000"/>
                            <w:sz w:val="18"/>
                            <w:szCs w:val="18"/>
                          </w:rPr>
                          <w:t>m_parentTable</w:t>
                        </w:r>
                      </w:p>
                      <w:p w14:paraId="4A1EB75F" w14:textId="77777777" w:rsidR="00213D5B" w:rsidRPr="00D2146B" w:rsidRDefault="00213D5B" w:rsidP="0050082D">
                        <w:pPr>
                          <w:spacing w:before="0" w:after="0" w:line="256" w:lineRule="auto"/>
                          <w:rPr>
                            <w:sz w:val="18"/>
                            <w:szCs w:val="18"/>
                          </w:rPr>
                        </w:pPr>
                        <w:r w:rsidRPr="00D2146B">
                          <w:rPr>
                            <w:rFonts w:eastAsia="Calibri"/>
                            <w:color w:val="000000"/>
                            <w:sz w:val="18"/>
                            <w:szCs w:val="18"/>
                          </w:rPr>
                          <w:t> </w:t>
                        </w:r>
                      </w:p>
                      <w:p w14:paraId="176D8F8E" w14:textId="77777777" w:rsidR="00213D5B" w:rsidRPr="00D2146B" w:rsidRDefault="00213D5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213D5B" w:rsidRPr="00D2146B" w:rsidRDefault="00213D5B"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213D5B" w:rsidRPr="00D2146B" w:rsidRDefault="00213D5B" w:rsidP="0050082D">
                        <w:pPr>
                          <w:spacing w:before="0" w:after="0" w:line="254" w:lineRule="auto"/>
                          <w:rPr>
                            <w:sz w:val="18"/>
                            <w:szCs w:val="18"/>
                          </w:rPr>
                        </w:pPr>
                        <w:r>
                          <w:rPr>
                            <w:rFonts w:eastAsia="Calibri"/>
                            <w:color w:val="000000"/>
                            <w:sz w:val="18"/>
                            <w:szCs w:val="18"/>
                          </w:rPr>
                          <w:t>auto int i</w:t>
                        </w:r>
                      </w:p>
                      <w:p w14:paraId="1EB866A9" w14:textId="57278A33" w:rsidR="00213D5B" w:rsidRDefault="00213D5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13D5B" w:rsidRDefault="00213D5B" w:rsidP="00073BF2">
                        <w:pPr>
                          <w:spacing w:before="0" w:after="0" w:line="254" w:lineRule="auto"/>
                          <w:rPr>
                            <w:rFonts w:eastAsia="Calibri"/>
                            <w:color w:val="000000"/>
                            <w:sz w:val="18"/>
                            <w:szCs w:val="18"/>
                          </w:rPr>
                        </w:pPr>
                      </w:p>
                      <w:p w14:paraId="55FF5C13" w14:textId="77777777" w:rsidR="00213D5B" w:rsidRPr="00D2146B" w:rsidRDefault="00213D5B" w:rsidP="00073BF2">
                        <w:pPr>
                          <w:spacing w:before="0" w:after="0" w:line="256" w:lineRule="auto"/>
                          <w:rPr>
                            <w:sz w:val="18"/>
                            <w:szCs w:val="18"/>
                          </w:rPr>
                        </w:pPr>
                        <w:r>
                          <w:rPr>
                            <w:rFonts w:eastAsia="Calibri"/>
                            <w:color w:val="000000"/>
                            <w:sz w:val="18"/>
                            <w:szCs w:val="18"/>
                          </w:rPr>
                          <w:t>m_parentTable</w:t>
                        </w:r>
                      </w:p>
                      <w:p w14:paraId="20CF0F08" w14:textId="77777777" w:rsidR="00213D5B" w:rsidRPr="00D2146B" w:rsidRDefault="00213D5B" w:rsidP="00073BF2">
                        <w:pPr>
                          <w:spacing w:before="0" w:after="0" w:line="254" w:lineRule="auto"/>
                          <w:rPr>
                            <w:sz w:val="18"/>
                            <w:szCs w:val="18"/>
                          </w:rPr>
                        </w:pPr>
                      </w:p>
                      <w:p w14:paraId="2347329E" w14:textId="77777777" w:rsidR="00213D5B" w:rsidRPr="00D2146B" w:rsidRDefault="00213D5B" w:rsidP="0050082D">
                        <w:pPr>
                          <w:spacing w:before="0" w:after="0" w:line="254" w:lineRule="auto"/>
                          <w:rPr>
                            <w:sz w:val="18"/>
                            <w:szCs w:val="18"/>
                          </w:rPr>
                        </w:pPr>
                        <w:r w:rsidRPr="00D2146B">
                          <w:rPr>
                            <w:rFonts w:eastAsia="Calibri"/>
                            <w:color w:val="000000"/>
                            <w:sz w:val="18"/>
                            <w:szCs w:val="18"/>
                          </w:rPr>
                          <w:t> </w:t>
                        </w:r>
                      </w:p>
                      <w:p w14:paraId="7D6DAD56" w14:textId="77777777" w:rsidR="00213D5B" w:rsidRPr="00D2146B" w:rsidRDefault="00213D5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213D5B" w:rsidRPr="00D2146B" w:rsidRDefault="00213D5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213D5B" w:rsidRPr="00100F82" w:rsidRDefault="00213D5B" w:rsidP="00100F82">
                        <w:pPr>
                          <w:spacing w:before="0" w:after="0"/>
                          <w:rPr>
                            <w:sz w:val="18"/>
                            <w:szCs w:val="18"/>
                          </w:rPr>
                        </w:pPr>
                        <w:r w:rsidRPr="00100F82">
                          <w:rPr>
                            <w:sz w:val="18"/>
                            <w:szCs w:val="18"/>
                          </w:rPr>
                          <w:t>auto int i</w:t>
                        </w:r>
                      </w:p>
                      <w:p w14:paraId="5D0A676C" w14:textId="673BC4F3" w:rsidR="00213D5B" w:rsidRPr="00100F82" w:rsidRDefault="00213D5B" w:rsidP="00100F82">
                        <w:pPr>
                          <w:spacing w:before="0" w:after="0"/>
                          <w:rPr>
                            <w:sz w:val="18"/>
                            <w:szCs w:val="18"/>
                          </w:rPr>
                        </w:pPr>
                        <w:r w:rsidRPr="00100F82">
                          <w:rPr>
                            <w:sz w:val="18"/>
                            <w:szCs w:val="18"/>
                          </w:rPr>
                          <w:t>auto double blockDouble</w:t>
                        </w:r>
                      </w:p>
                      <w:p w14:paraId="5B01AFF6" w14:textId="77777777" w:rsidR="00213D5B" w:rsidRDefault="00213D5B" w:rsidP="00100F82">
                        <w:pPr>
                          <w:spacing w:before="0" w:after="0" w:line="256" w:lineRule="auto"/>
                          <w:rPr>
                            <w:rFonts w:eastAsia="Calibri"/>
                            <w:color w:val="000000"/>
                            <w:sz w:val="18"/>
                            <w:szCs w:val="18"/>
                          </w:rPr>
                        </w:pPr>
                      </w:p>
                      <w:p w14:paraId="35EF25BA" w14:textId="6D9A7EDC" w:rsidR="00213D5B" w:rsidRPr="00D2146B" w:rsidRDefault="00213D5B" w:rsidP="00100F82">
                        <w:pPr>
                          <w:spacing w:before="0" w:after="0" w:line="256" w:lineRule="auto"/>
                          <w:rPr>
                            <w:sz w:val="18"/>
                            <w:szCs w:val="18"/>
                          </w:rPr>
                        </w:pPr>
                        <w:r>
                          <w:rPr>
                            <w:rFonts w:eastAsia="Calibri"/>
                            <w:color w:val="000000"/>
                            <w:sz w:val="18"/>
                            <w:szCs w:val="18"/>
                          </w:rPr>
                          <w:t>m_parentTable</w:t>
                        </w:r>
                      </w:p>
                      <w:p w14:paraId="274031CF" w14:textId="32871C06" w:rsidR="00213D5B" w:rsidRDefault="00213D5B"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213D5B" w:rsidRDefault="00213D5B"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213D5B" w:rsidRDefault="00213D5B" w:rsidP="00D44BB8">
                        <w:pPr>
                          <w:spacing w:line="252" w:lineRule="auto"/>
                        </w:pPr>
                        <w:r>
                          <w:rPr>
                            <w:rFonts w:eastAsia="Calibri"/>
                            <w:color w:val="000000"/>
                            <w:sz w:val="18"/>
                            <w:szCs w:val="18"/>
                          </w:rPr>
                          <w:t>SymbolTable.CurrentTable</w:t>
                        </w:r>
                      </w:p>
                      <w:p w14:paraId="332537CB" w14:textId="66AB52F1" w:rsidR="00213D5B" w:rsidRDefault="00213D5B" w:rsidP="00D44BB8">
                        <w:pPr>
                          <w:spacing w:line="252" w:lineRule="auto"/>
                        </w:pPr>
                      </w:p>
                      <w:p w14:paraId="35DA4169" w14:textId="77777777" w:rsidR="00213D5B" w:rsidRDefault="00213D5B"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213D5B" w:rsidRPr="00610E6C" w:rsidRDefault="00213D5B"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B024FB" w:rsidRDefault="009F7A62" w:rsidP="00B024FB">
      <w:pPr>
        <w:pStyle w:val="Code"/>
        <w:rPr>
          <w:highlight w:val="white"/>
        </w:rPr>
      </w:pPr>
    </w:p>
    <w:p w14:paraId="57F99740" w14:textId="77777777" w:rsidR="00B024FB" w:rsidRPr="00B024FB" w:rsidRDefault="00B024FB" w:rsidP="00B024FB">
      <w:pPr>
        <w:pStyle w:val="Code"/>
        <w:rPr>
          <w:highlight w:val="white"/>
        </w:rPr>
      </w:pPr>
      <w:r w:rsidRPr="00B024FB">
        <w:rPr>
          <w:highlight w:val="white"/>
        </w:rPr>
        <w:t xml:space="preserve">      m_parameter = parameter;</w:t>
      </w:r>
    </w:p>
    <w:p w14:paraId="1D2C4DAA" w14:textId="77777777" w:rsidR="00B024FB" w:rsidRPr="00B024FB" w:rsidRDefault="00B024FB" w:rsidP="00B024FB">
      <w:pPr>
        <w:pStyle w:val="Code"/>
        <w:rPr>
          <w:highlight w:val="white"/>
        </w:rPr>
      </w:pPr>
      <w:r w:rsidRPr="00B024FB">
        <w:rPr>
          <w:highlight w:val="white"/>
        </w:rPr>
        <w:t xml:space="preserve">      m_value = CheckValue(m_type = type, 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035A8B10" w14:textId="77777777" w:rsidR="00EC19DF" w:rsidRPr="00EC19DF" w:rsidRDefault="00EC19DF" w:rsidP="00EC19DF">
      <w:pPr>
        <w:pStyle w:val="Code"/>
        <w:rPr>
          <w:highlight w:val="white"/>
        </w:rPr>
      </w:pPr>
      <w:r w:rsidRPr="00EC19DF">
        <w:rPr>
          <w:highlight w:val="white"/>
        </w:rPr>
        <w:t xml:space="preserve">    private static object CheckValue(Type type, object value) {</w:t>
      </w:r>
    </w:p>
    <w:p w14:paraId="439585A2" w14:textId="77777777" w:rsidR="00EC19DF" w:rsidRPr="00EC19DF" w:rsidRDefault="00EC19DF" w:rsidP="00EC19DF">
      <w:pPr>
        <w:pStyle w:val="Code"/>
        <w:rPr>
          <w:highlight w:val="white"/>
        </w:rPr>
      </w:pPr>
      <w:r w:rsidRPr="00EC19DF">
        <w:rPr>
          <w:highlight w:val="white"/>
        </w:rPr>
        <w:t xml:space="preserve">      if (value is BigInteger) {</w:t>
      </w:r>
    </w:p>
    <w:p w14:paraId="5A3460C1" w14:textId="77777777" w:rsidR="00EC19DF" w:rsidRPr="00EC19DF" w:rsidRDefault="00EC19DF" w:rsidP="00EC19DF">
      <w:pPr>
        <w:pStyle w:val="Code"/>
        <w:rPr>
          <w:highlight w:val="white"/>
        </w:rPr>
      </w:pPr>
      <w:r w:rsidRPr="00EC19DF">
        <w:rPr>
          <w:highlight w:val="white"/>
        </w:rPr>
        <w:t xml:space="preserve">        BigInteger bigValue = (BigInteger) value;</w:t>
      </w:r>
    </w:p>
    <w:p w14:paraId="2670C234" w14:textId="77777777" w:rsidR="00EC19DF" w:rsidRPr="00EC19DF" w:rsidRDefault="00EC19DF" w:rsidP="00EC19DF">
      <w:pPr>
        <w:pStyle w:val="Code"/>
        <w:rPr>
          <w:highlight w:val="white"/>
        </w:rPr>
      </w:pPr>
    </w:p>
    <w:p w14:paraId="4ED7028E" w14:textId="77777777" w:rsidR="00EC19DF" w:rsidRPr="00EC19DF" w:rsidRDefault="00EC19DF" w:rsidP="00EC19DF">
      <w:pPr>
        <w:pStyle w:val="Code"/>
        <w:rPr>
          <w:highlight w:val="white"/>
        </w:rPr>
      </w:pPr>
      <w:r w:rsidRPr="00EC19DF">
        <w:rPr>
          <w:highlight w:val="white"/>
        </w:rPr>
        <w:t xml:space="preserve">        if (type.IsUnsigned() &amp;&amp; (bigValue &lt; 0)) {</w:t>
      </w:r>
    </w:p>
    <w:p w14:paraId="2989EE3C" w14:textId="77777777" w:rsidR="00EC19DF" w:rsidRPr="00EC19DF" w:rsidRDefault="00EC19DF" w:rsidP="00EC19DF">
      <w:pPr>
        <w:pStyle w:val="Code"/>
        <w:rPr>
          <w:highlight w:val="white"/>
        </w:rPr>
      </w:pPr>
      <w:r w:rsidRPr="00EC19DF">
        <w:rPr>
          <w:highlight w:val="white"/>
        </w:rPr>
        <w:t xml:space="preserve">          bigValue += TypeSize.GetMaxValue(type.Sort) + 1;</w:t>
      </w:r>
    </w:p>
    <w:p w14:paraId="2B8535CF" w14:textId="77777777" w:rsidR="00EC19DF" w:rsidRPr="00EC19DF" w:rsidRDefault="00EC19DF" w:rsidP="00EC19DF">
      <w:pPr>
        <w:pStyle w:val="Code"/>
        <w:rPr>
          <w:highlight w:val="white"/>
        </w:rPr>
      </w:pPr>
      <w:r w:rsidRPr="00EC19DF">
        <w:rPr>
          <w:highlight w:val="white"/>
        </w:rPr>
        <w:t xml:space="preserve">        }</w:t>
      </w:r>
    </w:p>
    <w:p w14:paraId="306E2103" w14:textId="77777777" w:rsidR="00EC19DF" w:rsidRPr="00EC19DF" w:rsidRDefault="00EC19DF" w:rsidP="00EC19DF">
      <w:pPr>
        <w:pStyle w:val="Code"/>
        <w:rPr>
          <w:highlight w:val="white"/>
        </w:rPr>
      </w:pPr>
    </w:p>
    <w:p w14:paraId="0BF54FA0" w14:textId="77777777" w:rsidR="00EC19DF" w:rsidRPr="00EC19DF" w:rsidRDefault="00EC19DF" w:rsidP="00EC19DF">
      <w:pPr>
        <w:pStyle w:val="Code"/>
        <w:rPr>
          <w:highlight w:val="white"/>
        </w:rPr>
      </w:pPr>
      <w:r w:rsidRPr="00EC19DF">
        <w:rPr>
          <w:highlight w:val="white"/>
        </w:rPr>
        <w:t xml:space="preserve">        Assert.Error((bigValue &gt;= TypeSize.GetMinValue(type.Sort)) &amp;&amp;</w:t>
      </w:r>
    </w:p>
    <w:p w14:paraId="5CFC774D" w14:textId="77777777" w:rsidR="00EC19DF" w:rsidRPr="00EC19DF" w:rsidRDefault="00EC19DF" w:rsidP="00EC19DF">
      <w:pPr>
        <w:pStyle w:val="Code"/>
        <w:rPr>
          <w:highlight w:val="white"/>
        </w:rPr>
      </w:pPr>
      <w:r w:rsidRPr="00EC19DF">
        <w:rPr>
          <w:highlight w:val="white"/>
        </w:rPr>
        <w:t xml:space="preserve">                     (bigValue &lt;= TypeSize.GetMaxValue(type.Sort)),</w:t>
      </w:r>
    </w:p>
    <w:p w14:paraId="5C79BE6E" w14:textId="77777777" w:rsidR="00EC19DF" w:rsidRPr="00EC19DF" w:rsidRDefault="00EC19DF" w:rsidP="00EC19DF">
      <w:pPr>
        <w:pStyle w:val="Code"/>
        <w:rPr>
          <w:highlight w:val="white"/>
        </w:rPr>
      </w:pPr>
      <w:r w:rsidRPr="00EC19DF">
        <w:rPr>
          <w:highlight w:val="white"/>
        </w:rPr>
        <w:t xml:space="preserve">                     type + ": " + value, Message.Value_overflow);</w:t>
      </w:r>
    </w:p>
    <w:p w14:paraId="458B6CA9" w14:textId="77777777" w:rsidR="00EC19DF" w:rsidRPr="00EC19DF" w:rsidRDefault="00EC19DF" w:rsidP="00EC19DF">
      <w:pPr>
        <w:pStyle w:val="Code"/>
        <w:rPr>
          <w:highlight w:val="white"/>
        </w:rPr>
      </w:pPr>
      <w:r w:rsidRPr="00EC19DF">
        <w:rPr>
          <w:highlight w:val="white"/>
        </w:rPr>
        <w:t xml:space="preserve">        return bigValue;</w:t>
      </w:r>
    </w:p>
    <w:p w14:paraId="10D45C0D" w14:textId="77777777" w:rsidR="00EC19DF" w:rsidRPr="00EC19DF" w:rsidRDefault="00EC19DF" w:rsidP="00EC19DF">
      <w:pPr>
        <w:pStyle w:val="Code"/>
        <w:rPr>
          <w:highlight w:val="white"/>
        </w:rPr>
      </w:pPr>
      <w:r w:rsidRPr="00EC19DF">
        <w:rPr>
          <w:highlight w:val="white"/>
        </w:rPr>
        <w:t xml:space="preserve">      }</w:t>
      </w:r>
    </w:p>
    <w:p w14:paraId="3DDC0B3B" w14:textId="77777777" w:rsidR="00EC19DF" w:rsidRPr="00EC19DF" w:rsidRDefault="00EC19DF" w:rsidP="00EC19DF">
      <w:pPr>
        <w:pStyle w:val="Code"/>
        <w:rPr>
          <w:highlight w:val="white"/>
        </w:rPr>
      </w:pPr>
    </w:p>
    <w:p w14:paraId="3DA7AC3A" w14:textId="77777777" w:rsidR="00EC19DF" w:rsidRPr="00EC19DF" w:rsidRDefault="00EC19DF" w:rsidP="00EC19DF">
      <w:pPr>
        <w:pStyle w:val="Code"/>
        <w:rPr>
          <w:highlight w:val="white"/>
        </w:rPr>
      </w:pPr>
      <w:r w:rsidRPr="00EC19DF">
        <w:rPr>
          <w:highlight w:val="white"/>
        </w:rPr>
        <w:t xml:space="preserve">      return value;</w:t>
      </w:r>
    </w:p>
    <w:p w14:paraId="64870615" w14:textId="77777777" w:rsidR="00EC19DF" w:rsidRPr="00EC19DF" w:rsidRDefault="00EC19DF" w:rsidP="00EC19DF">
      <w:pPr>
        <w:pStyle w:val="Code"/>
        <w:rPr>
          <w:highlight w:val="white"/>
        </w:rPr>
      </w:pPr>
      <w:r w:rsidRPr="00EC19DF">
        <w:rPr>
          <w:highlight w:val="white"/>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lastRenderedPageBreak/>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40E3A63C" w14:textId="77777777" w:rsidR="001D60C8" w:rsidRPr="001D60C8" w:rsidRDefault="001D60C8" w:rsidP="001D60C8">
      <w:pPr>
        <w:pStyle w:val="Code"/>
        <w:rPr>
          <w:highlight w:val="white"/>
        </w:rPr>
      </w:pPr>
      <w:r w:rsidRPr="001D60C8">
        <w:rPr>
          <w:highlight w:val="white"/>
        </w:rPr>
        <w:t xml:space="preserve">    public Symbol(Type type, object value) {</w:t>
      </w:r>
    </w:p>
    <w:p w14:paraId="786D11C7" w14:textId="77777777" w:rsidR="001D60C8" w:rsidRPr="001D60C8" w:rsidRDefault="001D60C8" w:rsidP="001D60C8">
      <w:pPr>
        <w:pStyle w:val="Code"/>
        <w:rPr>
          <w:highlight w:val="white"/>
        </w:rPr>
      </w:pPr>
      <w:r w:rsidRPr="001D60C8">
        <w:rPr>
          <w:highlight w:val="white"/>
        </w:rPr>
        <w:t xml:space="preserve">      Assert.ErrorXXX(!(value is bool));</w:t>
      </w:r>
    </w:p>
    <w:p w14:paraId="0B4FF229" w14:textId="77777777" w:rsidR="001D60C8" w:rsidRPr="001D60C8" w:rsidRDefault="001D60C8" w:rsidP="001D60C8">
      <w:pPr>
        <w:pStyle w:val="Code"/>
        <w:rPr>
          <w:highlight w:val="white"/>
        </w:rPr>
      </w:pPr>
      <w:r w:rsidRPr="001D60C8">
        <w:rPr>
          <w:highlight w:val="white"/>
        </w:rPr>
        <w:t xml:space="preserve">      m_name = ValueName(type, value);</w:t>
      </w:r>
    </w:p>
    <w:p w14:paraId="1509D3E8" w14:textId="77777777" w:rsidR="001D60C8" w:rsidRPr="001D60C8" w:rsidRDefault="001D60C8" w:rsidP="001D60C8">
      <w:pPr>
        <w:pStyle w:val="Code"/>
        <w:rPr>
          <w:highlight w:val="white"/>
        </w:rPr>
      </w:pPr>
      <w:r w:rsidRPr="001D60C8">
        <w:rPr>
          <w:highlight w:val="white"/>
        </w:rPr>
        <w:t xml:space="preserve">      m_uniqueName = Symbol.FileMarker + (UniqueNameCount++) +</w:t>
      </w:r>
    </w:p>
    <w:p w14:paraId="351329EC" w14:textId="77777777" w:rsidR="001D60C8" w:rsidRPr="001D60C8" w:rsidRDefault="001D60C8" w:rsidP="001D60C8">
      <w:pPr>
        <w:pStyle w:val="Code"/>
        <w:rPr>
          <w:highlight w:val="white"/>
        </w:rPr>
      </w:pPr>
      <w:r w:rsidRPr="001D60C8">
        <w:rPr>
          <w:highlight w:val="white"/>
        </w:rPr>
        <w:t xml:space="preserve">                     Symbol.SeparatorId + m_name;</w:t>
      </w:r>
    </w:p>
    <w:p w14:paraId="3B3C16E1" w14:textId="77777777" w:rsidR="001D60C8" w:rsidRPr="001D60C8" w:rsidRDefault="001D60C8" w:rsidP="001D60C8">
      <w:pPr>
        <w:pStyle w:val="Code"/>
        <w:rPr>
          <w:highlight w:val="white"/>
        </w:rPr>
      </w:pPr>
      <w:r w:rsidRPr="001D60C8">
        <w:rPr>
          <w:highlight w:val="white"/>
        </w:rPr>
        <w:t xml:space="preserve">      m_storage = Storage.Static;</w:t>
      </w:r>
    </w:p>
    <w:p w14:paraId="0B468EE8" w14:textId="77777777" w:rsidR="001D60C8" w:rsidRPr="001D60C8" w:rsidRDefault="001D60C8" w:rsidP="001D60C8">
      <w:pPr>
        <w:pStyle w:val="Code"/>
        <w:rPr>
          <w:highlight w:val="white"/>
        </w:rPr>
      </w:pPr>
      <w:r w:rsidRPr="001D60C8">
        <w:rPr>
          <w:highlight w:val="white"/>
        </w:rPr>
        <w:t xml:space="preserve">      m_parameter = false;</w:t>
      </w:r>
    </w:p>
    <w:p w14:paraId="2CE5139A" w14:textId="77777777" w:rsidR="001D60C8" w:rsidRPr="001D60C8" w:rsidRDefault="001D60C8" w:rsidP="001D60C8">
      <w:pPr>
        <w:pStyle w:val="Code"/>
        <w:rPr>
          <w:highlight w:val="white"/>
        </w:rPr>
      </w:pPr>
      <w:r w:rsidRPr="001D60C8">
        <w:rPr>
          <w:highlight w:val="white"/>
        </w:rPr>
        <w:t xml:space="preserve">      m_value = CheckValue(m_type = type, value);</w:t>
      </w:r>
    </w:p>
    <w:p w14:paraId="6B2DD30F" w14:textId="77777777" w:rsidR="001D60C8" w:rsidRPr="001D60C8" w:rsidRDefault="001D60C8" w:rsidP="001D60C8">
      <w:pPr>
        <w:pStyle w:val="Code"/>
        <w:rPr>
          <w:highlight w:val="white"/>
        </w:rPr>
      </w:pPr>
      <w:r w:rsidRPr="001D60C8">
        <w:rPr>
          <w:highlight w:val="white"/>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lastRenderedPageBreak/>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lastRenderedPageBreak/>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lastRenderedPageBreak/>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lastRenderedPageBreak/>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lastRenderedPageBreak/>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953C3C" w:rsidRDefault="006E1FB9" w:rsidP="00953C3C">
      <w:pPr>
        <w:pStyle w:val="Code"/>
        <w:rPr>
          <w:highlight w:val="white"/>
        </w:rPr>
      </w:pPr>
    </w:p>
    <w:p w14:paraId="5154C40A" w14:textId="77777777" w:rsidR="00953C3C" w:rsidRPr="00953C3C" w:rsidRDefault="00953C3C" w:rsidP="00953C3C">
      <w:pPr>
        <w:pStyle w:val="Code"/>
        <w:rPr>
          <w:highlight w:val="white"/>
        </w:rPr>
      </w:pPr>
      <w:r w:rsidRPr="00953C3C">
        <w:rPr>
          <w:highlight w:val="white"/>
        </w:rPr>
        <w:t xml:space="preserve">        case Sort.Struct:</w:t>
      </w:r>
    </w:p>
    <w:p w14:paraId="3BF18528" w14:textId="77777777" w:rsidR="00953C3C" w:rsidRPr="00953C3C" w:rsidRDefault="00953C3C" w:rsidP="00953C3C">
      <w:pPr>
        <w:pStyle w:val="Code"/>
        <w:rPr>
          <w:highlight w:val="white"/>
        </w:rPr>
      </w:pPr>
      <w:r w:rsidRPr="00953C3C">
        <w:rPr>
          <w:highlight w:val="white"/>
        </w:rPr>
        <w:lastRenderedPageBreak/>
        <w:t xml:space="preserve">            if (m_memberMap != null) {</w:t>
      </w:r>
    </w:p>
    <w:p w14:paraId="3B8E1AFC" w14:textId="77777777" w:rsidR="00953C3C" w:rsidRPr="00953C3C" w:rsidRDefault="00953C3C" w:rsidP="00953C3C">
      <w:pPr>
        <w:pStyle w:val="Code"/>
        <w:rPr>
          <w:highlight w:val="white"/>
        </w:rPr>
      </w:pPr>
      <w:r w:rsidRPr="00953C3C">
        <w:rPr>
          <w:highlight w:val="white"/>
        </w:rPr>
        <w:t xml:space="preserve">              int size = 0;</w:t>
      </w:r>
    </w:p>
    <w:p w14:paraId="55AE0C03" w14:textId="77777777" w:rsidR="00953C3C" w:rsidRPr="00953C3C" w:rsidRDefault="00953C3C" w:rsidP="00953C3C">
      <w:pPr>
        <w:pStyle w:val="Code"/>
        <w:rPr>
          <w:highlight w:val="white"/>
        </w:rPr>
      </w:pPr>
    </w:p>
    <w:p w14:paraId="110FC076"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4571B87" w14:textId="77777777" w:rsidR="00953C3C" w:rsidRPr="00953C3C" w:rsidRDefault="00953C3C" w:rsidP="00953C3C">
      <w:pPr>
        <w:pStyle w:val="Code"/>
        <w:rPr>
          <w:highlight w:val="white"/>
        </w:rPr>
      </w:pPr>
      <w:r w:rsidRPr="00953C3C">
        <w:rPr>
          <w:highlight w:val="white"/>
        </w:rPr>
        <w:t xml:space="preserve">                size += symbol.Type.Size();</w:t>
      </w:r>
    </w:p>
    <w:p w14:paraId="3CC7C769" w14:textId="77777777" w:rsidR="00953C3C" w:rsidRPr="00953C3C" w:rsidRDefault="00953C3C" w:rsidP="00953C3C">
      <w:pPr>
        <w:pStyle w:val="Code"/>
        <w:rPr>
          <w:highlight w:val="white"/>
        </w:rPr>
      </w:pPr>
      <w:r w:rsidRPr="00953C3C">
        <w:rPr>
          <w:highlight w:val="white"/>
        </w:rPr>
        <w:t xml:space="preserve">              }</w:t>
      </w:r>
    </w:p>
    <w:p w14:paraId="5739D7EB" w14:textId="77777777" w:rsidR="00953C3C" w:rsidRPr="00953C3C" w:rsidRDefault="00953C3C" w:rsidP="00953C3C">
      <w:pPr>
        <w:pStyle w:val="Code"/>
        <w:rPr>
          <w:highlight w:val="white"/>
        </w:rPr>
      </w:pPr>
    </w:p>
    <w:p w14:paraId="611D24DE" w14:textId="77777777" w:rsidR="00953C3C" w:rsidRPr="00953C3C" w:rsidRDefault="00953C3C" w:rsidP="00953C3C">
      <w:pPr>
        <w:pStyle w:val="Code"/>
        <w:rPr>
          <w:highlight w:val="white"/>
        </w:rPr>
      </w:pPr>
      <w:r w:rsidRPr="00953C3C">
        <w:rPr>
          <w:highlight w:val="white"/>
        </w:rPr>
        <w:t xml:space="preserve">              return size;</w:t>
      </w:r>
    </w:p>
    <w:p w14:paraId="361C31F7" w14:textId="77777777" w:rsidR="00953C3C" w:rsidRPr="00953C3C" w:rsidRDefault="00953C3C" w:rsidP="00953C3C">
      <w:pPr>
        <w:pStyle w:val="Code"/>
        <w:rPr>
          <w:highlight w:val="white"/>
        </w:rPr>
      </w:pPr>
      <w:r w:rsidRPr="00953C3C">
        <w:rPr>
          <w:highlight w:val="white"/>
        </w:rPr>
        <w:t xml:space="preserve">            }        </w:t>
      </w:r>
    </w:p>
    <w:p w14:paraId="72B597FC" w14:textId="77777777" w:rsidR="00953C3C" w:rsidRPr="00953C3C" w:rsidRDefault="00953C3C" w:rsidP="00953C3C">
      <w:pPr>
        <w:pStyle w:val="Code"/>
        <w:rPr>
          <w:highlight w:val="white"/>
        </w:rPr>
      </w:pPr>
      <w:r w:rsidRPr="00953C3C">
        <w:rPr>
          <w:highlight w:val="white"/>
        </w:rPr>
        <w:t xml:space="preserve">            else {</w:t>
      </w:r>
    </w:p>
    <w:p w14:paraId="3B9494C9" w14:textId="77777777" w:rsidR="00953C3C" w:rsidRPr="00953C3C" w:rsidRDefault="00953C3C" w:rsidP="00953C3C">
      <w:pPr>
        <w:pStyle w:val="Code"/>
        <w:rPr>
          <w:highlight w:val="white"/>
        </w:rPr>
      </w:pPr>
      <w:r w:rsidRPr="00953C3C">
        <w:rPr>
          <w:highlight w:val="white"/>
        </w:rPr>
        <w:t xml:space="preserve">              return 0;</w:t>
      </w:r>
    </w:p>
    <w:p w14:paraId="4E1CAEC6" w14:textId="77777777" w:rsidR="00953C3C" w:rsidRPr="00953C3C" w:rsidRDefault="00953C3C" w:rsidP="00953C3C">
      <w:pPr>
        <w:pStyle w:val="Code"/>
        <w:rPr>
          <w:highlight w:val="white"/>
        </w:rPr>
      </w:pPr>
      <w:r w:rsidRPr="00953C3C">
        <w:rPr>
          <w:highlight w:val="white"/>
        </w:rPr>
        <w:t xml:space="preserve">            }</w:t>
      </w:r>
    </w:p>
    <w:p w14:paraId="3D69ADE8" w14:textId="77777777" w:rsidR="00953C3C" w:rsidRPr="00953C3C" w:rsidRDefault="00953C3C" w:rsidP="00953C3C">
      <w:pPr>
        <w:pStyle w:val="Code"/>
        <w:rPr>
          <w:highlight w:val="white"/>
        </w:rPr>
      </w:pPr>
    </w:p>
    <w:p w14:paraId="1A417E2B" w14:textId="77777777" w:rsidR="00953C3C" w:rsidRPr="00953C3C" w:rsidRDefault="00953C3C" w:rsidP="00953C3C">
      <w:pPr>
        <w:pStyle w:val="Code"/>
        <w:rPr>
          <w:highlight w:val="white"/>
        </w:rPr>
      </w:pPr>
      <w:r w:rsidRPr="00953C3C">
        <w:rPr>
          <w:highlight w:val="white"/>
        </w:rPr>
        <w:t xml:space="preserve">        case Sort.Union:</w:t>
      </w:r>
    </w:p>
    <w:p w14:paraId="5D91E5C7" w14:textId="77777777" w:rsidR="00953C3C" w:rsidRPr="00953C3C" w:rsidRDefault="00953C3C" w:rsidP="00953C3C">
      <w:pPr>
        <w:pStyle w:val="Code"/>
        <w:rPr>
          <w:highlight w:val="white"/>
        </w:rPr>
      </w:pPr>
      <w:r w:rsidRPr="00953C3C">
        <w:rPr>
          <w:highlight w:val="white"/>
        </w:rPr>
        <w:t xml:space="preserve">            if (m_memberMap == null) {</w:t>
      </w:r>
    </w:p>
    <w:p w14:paraId="4128D8F0" w14:textId="77777777" w:rsidR="00953C3C" w:rsidRPr="00953C3C" w:rsidRDefault="00953C3C" w:rsidP="00953C3C">
      <w:pPr>
        <w:pStyle w:val="Code"/>
        <w:rPr>
          <w:highlight w:val="white"/>
        </w:rPr>
      </w:pPr>
      <w:r w:rsidRPr="00953C3C">
        <w:rPr>
          <w:highlight w:val="white"/>
        </w:rPr>
        <w:t xml:space="preserve">              int size = 0;</w:t>
      </w:r>
    </w:p>
    <w:p w14:paraId="57173A44" w14:textId="77777777" w:rsidR="00953C3C" w:rsidRPr="00953C3C" w:rsidRDefault="00953C3C" w:rsidP="00953C3C">
      <w:pPr>
        <w:pStyle w:val="Code"/>
        <w:rPr>
          <w:highlight w:val="white"/>
        </w:rPr>
      </w:pPr>
    </w:p>
    <w:p w14:paraId="31231CB1"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B1091E9" w14:textId="77777777" w:rsidR="00953C3C" w:rsidRPr="00953C3C" w:rsidRDefault="00953C3C" w:rsidP="00953C3C">
      <w:pPr>
        <w:pStyle w:val="Code"/>
        <w:rPr>
          <w:highlight w:val="white"/>
        </w:rPr>
      </w:pPr>
      <w:r w:rsidRPr="00953C3C">
        <w:rPr>
          <w:highlight w:val="white"/>
        </w:rPr>
        <w:t xml:space="preserve">                size = Math.Max(size, symbol.Type.Size());</w:t>
      </w:r>
    </w:p>
    <w:p w14:paraId="35BA68CB" w14:textId="77777777" w:rsidR="00953C3C" w:rsidRPr="00953C3C" w:rsidRDefault="00953C3C" w:rsidP="00953C3C">
      <w:pPr>
        <w:pStyle w:val="Code"/>
        <w:rPr>
          <w:highlight w:val="white"/>
        </w:rPr>
      </w:pPr>
      <w:r w:rsidRPr="00953C3C">
        <w:rPr>
          <w:highlight w:val="white"/>
        </w:rPr>
        <w:t xml:space="preserve">              }</w:t>
      </w:r>
    </w:p>
    <w:p w14:paraId="4B5302B8" w14:textId="77777777" w:rsidR="00953C3C" w:rsidRPr="00953C3C" w:rsidRDefault="00953C3C" w:rsidP="00953C3C">
      <w:pPr>
        <w:pStyle w:val="Code"/>
        <w:rPr>
          <w:highlight w:val="white"/>
        </w:rPr>
      </w:pPr>
    </w:p>
    <w:p w14:paraId="4A9C37EA" w14:textId="77777777" w:rsidR="00953C3C" w:rsidRPr="00953C3C" w:rsidRDefault="00953C3C" w:rsidP="00953C3C">
      <w:pPr>
        <w:pStyle w:val="Code"/>
        <w:rPr>
          <w:highlight w:val="white"/>
        </w:rPr>
      </w:pPr>
      <w:r w:rsidRPr="00953C3C">
        <w:rPr>
          <w:highlight w:val="white"/>
        </w:rPr>
        <w:t xml:space="preserve">              return size;</w:t>
      </w:r>
    </w:p>
    <w:p w14:paraId="6619FB80" w14:textId="77777777" w:rsidR="00953C3C" w:rsidRPr="00953C3C" w:rsidRDefault="00953C3C" w:rsidP="00953C3C">
      <w:pPr>
        <w:pStyle w:val="Code"/>
        <w:rPr>
          <w:highlight w:val="white"/>
        </w:rPr>
      </w:pPr>
      <w:r w:rsidRPr="00953C3C">
        <w:rPr>
          <w:highlight w:val="white"/>
        </w:rPr>
        <w:t xml:space="preserve">            }</w:t>
      </w:r>
    </w:p>
    <w:p w14:paraId="0DD24222" w14:textId="77777777" w:rsidR="00953C3C" w:rsidRPr="00953C3C" w:rsidRDefault="00953C3C" w:rsidP="00953C3C">
      <w:pPr>
        <w:pStyle w:val="Code"/>
        <w:rPr>
          <w:highlight w:val="white"/>
        </w:rPr>
      </w:pPr>
      <w:r w:rsidRPr="00953C3C">
        <w:rPr>
          <w:highlight w:val="white"/>
        </w:rPr>
        <w:t xml:space="preserve">            else {</w:t>
      </w:r>
    </w:p>
    <w:p w14:paraId="563FC3A7" w14:textId="77777777" w:rsidR="00953C3C" w:rsidRPr="00953C3C" w:rsidRDefault="00953C3C" w:rsidP="00953C3C">
      <w:pPr>
        <w:pStyle w:val="Code"/>
        <w:rPr>
          <w:highlight w:val="white"/>
        </w:rPr>
      </w:pPr>
      <w:r w:rsidRPr="00953C3C">
        <w:rPr>
          <w:highlight w:val="white"/>
        </w:rPr>
        <w:t xml:space="preserve">              return 0;</w:t>
      </w:r>
    </w:p>
    <w:p w14:paraId="6741CB70" w14:textId="77777777" w:rsidR="00953C3C" w:rsidRPr="00953C3C" w:rsidRDefault="00953C3C" w:rsidP="00953C3C">
      <w:pPr>
        <w:pStyle w:val="Code"/>
        <w:rPr>
          <w:highlight w:val="white"/>
        </w:rPr>
      </w:pPr>
      <w:r w:rsidRPr="00953C3C">
        <w:rPr>
          <w:highlight w:val="white"/>
        </w:rPr>
        <w:t xml:space="preserve">            }</w:t>
      </w:r>
    </w:p>
    <w:p w14:paraId="755B76EA" w14:textId="77777777" w:rsidR="006E1FB9" w:rsidRPr="00953C3C" w:rsidRDefault="006E1FB9" w:rsidP="00953C3C">
      <w:pPr>
        <w:pStyle w:val="Code"/>
        <w:rPr>
          <w:highlight w:val="white"/>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w:t>
        </w:r>
        <w:r w:rsidRPr="00D822A3">
          <w:rPr>
            <w:noProof/>
            <w:lang w:val="en-GB"/>
          </w:rPr>
          <w:lastRenderedPageBreak/>
          <w:t>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lastRenderedPageBreak/>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lastRenderedPageBreak/>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lastRenderedPageBreak/>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lastRenderedPageBreak/>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lastRenderedPageBreak/>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lastRenderedPageBreak/>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FD6092" w:rsidRDefault="005159E1" w:rsidP="00FD6092">
      <w:pPr>
        <w:pStyle w:val="Code"/>
        <w:rPr>
          <w:highlight w:val="white"/>
        </w:rPr>
      </w:pPr>
    </w:p>
    <w:p w14:paraId="36DDBA58" w14:textId="77777777" w:rsidR="00FD6092" w:rsidRPr="00FD6092" w:rsidRDefault="00FD6092" w:rsidP="00FD6092">
      <w:pPr>
        <w:pStyle w:val="Code"/>
        <w:rPr>
          <w:highlight w:val="white"/>
        </w:rPr>
      </w:pPr>
      <w:r w:rsidRPr="00FD6092">
        <w:rPr>
          <w:highlight w:val="white"/>
        </w:rPr>
        <w:t xml:space="preserve">      if (fromType.Equals(toType) ||</w:t>
      </w:r>
    </w:p>
    <w:p w14:paraId="73429044" w14:textId="77777777" w:rsidR="00FD6092" w:rsidRPr="00FD6092" w:rsidRDefault="00FD6092" w:rsidP="00FD6092">
      <w:pPr>
        <w:pStyle w:val="Code"/>
        <w:rPr>
          <w:highlight w:val="white"/>
        </w:rPr>
      </w:pPr>
      <w:r w:rsidRPr="00FD6092">
        <w:rPr>
          <w:highlight w:val="white"/>
        </w:rPr>
        <w:t xml:space="preserve">          (fromType.IsLogical() &amp;&amp; toType.IsLogical()) ||</w:t>
      </w:r>
    </w:p>
    <w:p w14:paraId="5BA579C9" w14:textId="77777777" w:rsidR="00FD6092" w:rsidRPr="00FD6092" w:rsidRDefault="00FD6092" w:rsidP="00FD6092">
      <w:pPr>
        <w:pStyle w:val="Code"/>
        <w:rPr>
          <w:highlight w:val="white"/>
        </w:rPr>
      </w:pPr>
      <w:r w:rsidRPr="00FD6092">
        <w:rPr>
          <w:highlight w:val="white"/>
        </w:rPr>
        <w:t xml:space="preserve">          (fromType.IsPointerArrayStringOrFunction() &amp;&amp;</w:t>
      </w:r>
    </w:p>
    <w:p w14:paraId="763E023C" w14:textId="77777777" w:rsidR="00FD6092" w:rsidRPr="00FD6092" w:rsidRDefault="00FD6092" w:rsidP="00FD6092">
      <w:pPr>
        <w:pStyle w:val="Code"/>
        <w:rPr>
          <w:highlight w:val="white"/>
        </w:rPr>
      </w:pPr>
      <w:r w:rsidRPr="00FD6092">
        <w:rPr>
          <w:highlight w:val="white"/>
        </w:rPr>
        <w:t xml:space="preserve">           toType.IsPointerOrArray()) ||</w:t>
      </w:r>
    </w:p>
    <w:p w14:paraId="43E8BF6B" w14:textId="77777777" w:rsidR="00FD6092" w:rsidRPr="00FD6092" w:rsidRDefault="00FD6092" w:rsidP="00FD6092">
      <w:pPr>
        <w:pStyle w:val="Code"/>
        <w:rPr>
          <w:highlight w:val="white"/>
        </w:rPr>
      </w:pPr>
      <w:r w:rsidRPr="00FD6092">
        <w:rPr>
          <w:highlight w:val="white"/>
        </w:rPr>
        <w:t xml:space="preserve">          (fromType.IsPointerArrayStringOrFunction() &amp;&amp;</w:t>
      </w:r>
    </w:p>
    <w:p w14:paraId="53043D05" w14:textId="77777777" w:rsidR="00FD6092" w:rsidRPr="00FD6092" w:rsidRDefault="00FD6092" w:rsidP="00FD6092">
      <w:pPr>
        <w:pStyle w:val="Code"/>
        <w:rPr>
          <w:highlight w:val="white"/>
        </w:rPr>
      </w:pPr>
      <w:r w:rsidRPr="00FD6092">
        <w:rPr>
          <w:highlight w:val="white"/>
        </w:rPr>
        <w:t xml:space="preserve">           toType.IsIntegral() &amp;&amp; (fromType.Size() == toType.Size())) ||</w:t>
      </w:r>
    </w:p>
    <w:p w14:paraId="64A5B7CA" w14:textId="77777777" w:rsidR="00FD6092" w:rsidRPr="00FD6092" w:rsidRDefault="00FD6092" w:rsidP="00FD6092">
      <w:pPr>
        <w:pStyle w:val="Code"/>
        <w:rPr>
          <w:highlight w:val="white"/>
        </w:rPr>
      </w:pPr>
      <w:r w:rsidRPr="00FD6092">
        <w:rPr>
          <w:highlight w:val="white"/>
        </w:rPr>
        <w:t xml:space="preserve">          (((fromType.IsFloating() &amp;&amp; toType.IsFloating()) ||</w:t>
      </w:r>
    </w:p>
    <w:p w14:paraId="4488AB75" w14:textId="77777777" w:rsidR="00FD6092" w:rsidRPr="00FD6092" w:rsidRDefault="00FD6092" w:rsidP="00FD6092">
      <w:pPr>
        <w:pStyle w:val="Code"/>
        <w:rPr>
          <w:highlight w:val="white"/>
        </w:rPr>
      </w:pPr>
      <w:r w:rsidRPr="00FD6092">
        <w:rPr>
          <w:highlight w:val="white"/>
        </w:rPr>
        <w:t xml:space="preserve">            (fromType.IsIntegralPointerOrFunction() &amp;&amp;</w:t>
      </w:r>
    </w:p>
    <w:p w14:paraId="4A2670A2" w14:textId="77777777" w:rsidR="00FD6092" w:rsidRPr="00FD6092" w:rsidRDefault="00FD6092" w:rsidP="00FD6092">
      <w:pPr>
        <w:pStyle w:val="Code"/>
        <w:rPr>
          <w:highlight w:val="white"/>
        </w:rPr>
      </w:pPr>
      <w:r w:rsidRPr="00FD6092">
        <w:rPr>
          <w:highlight w:val="white"/>
        </w:rPr>
        <w:t xml:space="preserve">             toType.IsIntegralPointerArrayOrFunction())) &amp;&amp;</w:t>
      </w:r>
    </w:p>
    <w:p w14:paraId="3FBBDB7B" w14:textId="77777777" w:rsidR="00FD6092" w:rsidRPr="00FD6092" w:rsidRDefault="00FD6092" w:rsidP="00FD6092">
      <w:pPr>
        <w:pStyle w:val="Code"/>
        <w:rPr>
          <w:highlight w:val="white"/>
        </w:rPr>
      </w:pPr>
      <w:r w:rsidRPr="00FD6092">
        <w:rPr>
          <w:highlight w:val="white"/>
        </w:rPr>
        <w:t xml:space="preserve">           (fromType.SizeArray() == toType.SizeArray()))) {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3EE50C87" w14:textId="77777777" w:rsidR="00E45B69" w:rsidRPr="00E45B69" w:rsidRDefault="00E45B69" w:rsidP="00E45B69">
      <w:pPr>
        <w:pStyle w:val="Code"/>
        <w:rPr>
          <w:highlight w:val="white"/>
        </w:rPr>
      </w:pPr>
      <w:r w:rsidRPr="00E45B69">
        <w:rPr>
          <w:highlight w:val="white"/>
        </w:rPr>
        <w:t xml:space="preserve">      List&lt;MiddleCode&gt; shortList = sourceExpression.ShortList,</w:t>
      </w:r>
    </w:p>
    <w:p w14:paraId="741E7BAB" w14:textId="77777777" w:rsidR="00E45B69" w:rsidRPr="00E45B69" w:rsidRDefault="00E45B69" w:rsidP="00E45B69">
      <w:pPr>
        <w:pStyle w:val="Code"/>
        <w:rPr>
          <w:highlight w:val="white"/>
        </w:rPr>
      </w:pPr>
      <w:r w:rsidRPr="00E45B69">
        <w:rPr>
          <w:highlight w:val="white"/>
        </w:rPr>
        <w:t xml:space="preserve">                       longList = sourceExpression.LongList;</w:t>
      </w:r>
    </w:p>
    <w:p w14:paraId="60755A6C" w14:textId="77777777" w:rsidR="00AB5B3F" w:rsidRPr="00E45B69" w:rsidRDefault="00AB5B3F" w:rsidP="00E45B69">
      <w:pPr>
        <w:pStyle w:val="Code"/>
        <w:rPr>
          <w:highlight w:val="white"/>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lastRenderedPageBreak/>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lastRenderedPageBreak/>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lastRenderedPageBreak/>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lastRenderedPageBreak/>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07EBD909" w:rsidR="00AB5B3F" w:rsidRPr="00D822A3" w:rsidRDefault="00AB5B3F" w:rsidP="00AB5B3F">
      <w:pPr>
        <w:pStyle w:val="Code"/>
        <w:rPr>
          <w:highlight w:val="white"/>
          <w:lang w:val="en-GB"/>
        </w:rPr>
      </w:pPr>
      <w:r w:rsidRPr="00D822A3">
        <w:rPr>
          <w:highlight w:val="white"/>
          <w:lang w:val="en-GB"/>
        </w:rPr>
        <w:t xml:space="preserve">      return (new Expression(targetSymbol, </w:t>
      </w:r>
      <w:r w:rsidR="00E45B69">
        <w:rPr>
          <w:highlight w:val="white"/>
          <w:lang w:val="en-GB"/>
        </w:rPr>
        <w:t>shortList</w:t>
      </w:r>
      <w:r w:rsidRPr="00D822A3">
        <w:rPr>
          <w:highlight w:val="white"/>
          <w:lang w:val="en-GB"/>
        </w:rPr>
        <w:t>,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lastRenderedPageBreak/>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213D5B" w:rsidRPr="00D2146B" w:rsidRDefault="00213D5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13D5B" w:rsidRPr="00D2146B" w:rsidRDefault="00213D5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13D5B" w:rsidRPr="00D2146B" w:rsidRDefault="00213D5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13D5B" w:rsidRPr="00D2146B" w:rsidRDefault="00213D5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13D5B" w:rsidRPr="00D2146B" w:rsidRDefault="00213D5B" w:rsidP="00D2146B">
                              <w:pPr>
                                <w:spacing w:before="0" w:after="0"/>
                                <w:rPr>
                                  <w:sz w:val="18"/>
                                  <w:szCs w:val="18"/>
                                  <w:lang w:val="sv-SE"/>
                                </w:rPr>
                              </w:pPr>
                              <w:r w:rsidRPr="00D2146B">
                                <w:rPr>
                                  <w:sz w:val="18"/>
                                  <w:szCs w:val="18"/>
                                  <w:lang w:val="sv-SE"/>
                                </w:rPr>
                                <w:t>Ellipse Frame Pointer</w:t>
                              </w:r>
                            </w:p>
                            <w:p w14:paraId="366E1AE1" w14:textId="757FAE9A" w:rsidR="00213D5B" w:rsidRPr="00D2146B" w:rsidRDefault="00213D5B" w:rsidP="00D2146B">
                              <w:pPr>
                                <w:spacing w:before="0" w:after="0"/>
                                <w:rPr>
                                  <w:sz w:val="18"/>
                                  <w:szCs w:val="18"/>
                                  <w:lang w:val="sv-SE"/>
                                </w:rPr>
                              </w:pPr>
                              <w:r w:rsidRPr="00D2146B">
                                <w:rPr>
                                  <w:sz w:val="18"/>
                                  <w:szCs w:val="18"/>
                                  <w:lang w:val="sv-SE"/>
                                </w:rPr>
                                <w:t>Regular Frame Pointer</w:t>
                              </w:r>
                            </w:p>
                            <w:p w14:paraId="3E5A4966" w14:textId="38836501" w:rsidR="00213D5B" w:rsidRPr="00D2146B" w:rsidRDefault="00213D5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13D5B" w:rsidRPr="00D2146B" w:rsidRDefault="00213D5B" w:rsidP="00D2146B">
                              <w:pPr>
                                <w:spacing w:before="0" w:after="0"/>
                                <w:rPr>
                                  <w:sz w:val="18"/>
                                  <w:szCs w:val="18"/>
                                  <w:lang w:val="sv-SE"/>
                                </w:rPr>
                              </w:pPr>
                            </w:p>
                            <w:p w14:paraId="48B5950A" w14:textId="77777777" w:rsidR="00213D5B" w:rsidRPr="00D2146B" w:rsidRDefault="00213D5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213D5B" w:rsidRPr="00D2146B" w:rsidRDefault="00213D5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213D5B" w:rsidRPr="00D2146B" w:rsidRDefault="00213D5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13D5B" w:rsidRPr="00D2146B" w:rsidRDefault="00213D5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13D5B" w:rsidRPr="00D2146B" w:rsidRDefault="00213D5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13D5B" w:rsidRPr="00D2146B" w:rsidRDefault="00213D5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13D5B" w:rsidRPr="00D2146B" w:rsidRDefault="00213D5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13D5B" w:rsidRPr="00D2146B" w:rsidRDefault="00213D5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13D5B" w:rsidRPr="00D2146B" w:rsidRDefault="00213D5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13D5B" w:rsidRPr="00D2146B" w:rsidRDefault="00213D5B" w:rsidP="00D2146B">
                              <w:pPr>
                                <w:spacing w:before="0" w:after="0" w:line="256" w:lineRule="auto"/>
                                <w:rPr>
                                  <w:sz w:val="18"/>
                                  <w:szCs w:val="18"/>
                                </w:rPr>
                              </w:pPr>
                              <w:r w:rsidRPr="00D2146B">
                                <w:rPr>
                                  <w:rFonts w:eastAsia="Calibri"/>
                                  <w:color w:val="000000"/>
                                  <w:sz w:val="18"/>
                                  <w:szCs w:val="18"/>
                                </w:rPr>
                                <w:t> </w:t>
                              </w:r>
                            </w:p>
                            <w:p w14:paraId="2924CD49" w14:textId="77777777" w:rsidR="00213D5B" w:rsidRPr="00D2146B" w:rsidRDefault="00213D5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213D5B" w:rsidRPr="00D2146B" w:rsidRDefault="00213D5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213D5B" w:rsidRPr="00D2146B" w:rsidRDefault="00213D5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13D5B" w:rsidRPr="00D2146B" w:rsidRDefault="00213D5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13D5B" w:rsidRPr="00D2146B" w:rsidRDefault="00213D5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13D5B" w:rsidRPr="00D2146B" w:rsidRDefault="00213D5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13D5B" w:rsidRPr="00D2146B" w:rsidRDefault="00213D5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13D5B" w:rsidRPr="00D2146B" w:rsidRDefault="00213D5B" w:rsidP="00D2146B">
                              <w:pPr>
                                <w:spacing w:before="0" w:after="0" w:line="254" w:lineRule="auto"/>
                                <w:rPr>
                                  <w:sz w:val="18"/>
                                  <w:szCs w:val="18"/>
                                </w:rPr>
                              </w:pPr>
                              <w:r w:rsidRPr="00D2146B">
                                <w:rPr>
                                  <w:rFonts w:eastAsia="Calibri"/>
                                  <w:color w:val="000000"/>
                                  <w:sz w:val="18"/>
                                  <w:szCs w:val="18"/>
                                </w:rPr>
                                <w:t> </w:t>
                              </w:r>
                            </w:p>
                            <w:p w14:paraId="1ECBE518" w14:textId="77777777" w:rsidR="00213D5B" w:rsidRPr="00D2146B" w:rsidRDefault="00213D5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213D5B" w:rsidRPr="00D2146B" w:rsidRDefault="00213D5B"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213D5B" w:rsidRPr="00D2146B" w:rsidRDefault="00213D5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13D5B" w:rsidRPr="00D2146B" w:rsidRDefault="00213D5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13D5B" w:rsidRPr="00D2146B" w:rsidRDefault="00213D5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13D5B" w:rsidRPr="00D2146B" w:rsidRDefault="00213D5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13D5B" w:rsidRPr="00D2146B" w:rsidRDefault="00213D5B" w:rsidP="00D2146B">
                        <w:pPr>
                          <w:spacing w:before="0" w:after="0"/>
                          <w:rPr>
                            <w:sz w:val="18"/>
                            <w:szCs w:val="18"/>
                            <w:lang w:val="sv-SE"/>
                          </w:rPr>
                        </w:pPr>
                        <w:r w:rsidRPr="00D2146B">
                          <w:rPr>
                            <w:sz w:val="18"/>
                            <w:szCs w:val="18"/>
                            <w:lang w:val="sv-SE"/>
                          </w:rPr>
                          <w:t>Ellipse Frame Pointer</w:t>
                        </w:r>
                      </w:p>
                      <w:p w14:paraId="366E1AE1" w14:textId="757FAE9A" w:rsidR="00213D5B" w:rsidRPr="00D2146B" w:rsidRDefault="00213D5B" w:rsidP="00D2146B">
                        <w:pPr>
                          <w:spacing w:before="0" w:after="0"/>
                          <w:rPr>
                            <w:sz w:val="18"/>
                            <w:szCs w:val="18"/>
                            <w:lang w:val="sv-SE"/>
                          </w:rPr>
                        </w:pPr>
                        <w:r w:rsidRPr="00D2146B">
                          <w:rPr>
                            <w:sz w:val="18"/>
                            <w:szCs w:val="18"/>
                            <w:lang w:val="sv-SE"/>
                          </w:rPr>
                          <w:t>Regular Frame Pointer</w:t>
                        </w:r>
                      </w:p>
                      <w:p w14:paraId="3E5A4966" w14:textId="38836501" w:rsidR="00213D5B" w:rsidRPr="00D2146B" w:rsidRDefault="00213D5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13D5B" w:rsidRPr="00D2146B" w:rsidRDefault="00213D5B" w:rsidP="00D2146B">
                        <w:pPr>
                          <w:spacing w:before="0" w:after="0"/>
                          <w:rPr>
                            <w:sz w:val="18"/>
                            <w:szCs w:val="18"/>
                            <w:lang w:val="sv-SE"/>
                          </w:rPr>
                        </w:pPr>
                      </w:p>
                      <w:p w14:paraId="48B5950A" w14:textId="77777777" w:rsidR="00213D5B" w:rsidRPr="00D2146B" w:rsidRDefault="00213D5B"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213D5B" w:rsidRPr="00D2146B" w:rsidRDefault="00213D5B"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213D5B" w:rsidRPr="00D2146B" w:rsidRDefault="00213D5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13D5B" w:rsidRPr="00D2146B" w:rsidRDefault="00213D5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13D5B" w:rsidRPr="00D2146B" w:rsidRDefault="00213D5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13D5B" w:rsidRPr="00D2146B" w:rsidRDefault="00213D5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13D5B" w:rsidRPr="00D2146B" w:rsidRDefault="00213D5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13D5B" w:rsidRPr="00D2146B" w:rsidRDefault="00213D5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13D5B" w:rsidRPr="00D2146B" w:rsidRDefault="00213D5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13D5B" w:rsidRPr="00D2146B" w:rsidRDefault="00213D5B" w:rsidP="00D2146B">
                        <w:pPr>
                          <w:spacing w:before="0" w:after="0" w:line="256" w:lineRule="auto"/>
                          <w:rPr>
                            <w:sz w:val="18"/>
                            <w:szCs w:val="18"/>
                          </w:rPr>
                        </w:pPr>
                        <w:r w:rsidRPr="00D2146B">
                          <w:rPr>
                            <w:rFonts w:eastAsia="Calibri"/>
                            <w:color w:val="000000"/>
                            <w:sz w:val="18"/>
                            <w:szCs w:val="18"/>
                          </w:rPr>
                          <w:t> </w:t>
                        </w:r>
                      </w:p>
                      <w:p w14:paraId="2924CD49" w14:textId="77777777" w:rsidR="00213D5B" w:rsidRPr="00D2146B" w:rsidRDefault="00213D5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213D5B" w:rsidRPr="00D2146B" w:rsidRDefault="00213D5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213D5B" w:rsidRPr="00D2146B" w:rsidRDefault="00213D5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13D5B" w:rsidRPr="00D2146B" w:rsidRDefault="00213D5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13D5B" w:rsidRPr="00D2146B" w:rsidRDefault="00213D5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13D5B" w:rsidRPr="00D2146B" w:rsidRDefault="00213D5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13D5B" w:rsidRPr="00D2146B" w:rsidRDefault="00213D5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13D5B" w:rsidRPr="00D2146B" w:rsidRDefault="00213D5B" w:rsidP="00D2146B">
                        <w:pPr>
                          <w:spacing w:before="0" w:after="0" w:line="254" w:lineRule="auto"/>
                          <w:rPr>
                            <w:sz w:val="18"/>
                            <w:szCs w:val="18"/>
                          </w:rPr>
                        </w:pPr>
                        <w:r w:rsidRPr="00D2146B">
                          <w:rPr>
                            <w:rFonts w:eastAsia="Calibri"/>
                            <w:color w:val="000000"/>
                            <w:sz w:val="18"/>
                            <w:szCs w:val="18"/>
                          </w:rPr>
                          <w:t> </w:t>
                        </w:r>
                      </w:p>
                      <w:p w14:paraId="1ECBE518" w14:textId="77777777" w:rsidR="00213D5B" w:rsidRPr="00D2146B" w:rsidRDefault="00213D5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213D5B" w:rsidRPr="00D2146B" w:rsidRDefault="00213D5B"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213D5B" w:rsidRPr="00D2146B" w:rsidRDefault="00213D5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13D5B" w:rsidRDefault="00213D5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13D5B" w:rsidRDefault="00213D5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13D5B" w:rsidRPr="00D2146B" w:rsidRDefault="00213D5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13D5B" w:rsidRPr="00D2146B" w:rsidRDefault="00213D5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13D5B" w:rsidRPr="00D2146B" w:rsidRDefault="00213D5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13D5B" w:rsidRPr="00D2146B" w:rsidRDefault="00213D5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13D5B" w:rsidRPr="00D2146B" w:rsidRDefault="00213D5B" w:rsidP="002903DF">
                              <w:pPr>
                                <w:spacing w:before="0" w:after="0"/>
                                <w:rPr>
                                  <w:sz w:val="18"/>
                                  <w:szCs w:val="18"/>
                                  <w:lang w:val="sv-SE"/>
                                </w:rPr>
                              </w:pPr>
                              <w:r w:rsidRPr="00D2146B">
                                <w:rPr>
                                  <w:sz w:val="18"/>
                                  <w:szCs w:val="18"/>
                                  <w:lang w:val="sv-SE"/>
                                </w:rPr>
                                <w:t>Ellipse Frame Pointer</w:t>
                              </w:r>
                            </w:p>
                            <w:p w14:paraId="5718813E" w14:textId="77777777" w:rsidR="00213D5B" w:rsidRPr="00D2146B" w:rsidRDefault="00213D5B" w:rsidP="002903DF">
                              <w:pPr>
                                <w:spacing w:before="0" w:after="0"/>
                                <w:rPr>
                                  <w:sz w:val="18"/>
                                  <w:szCs w:val="18"/>
                                  <w:lang w:val="sv-SE"/>
                                </w:rPr>
                              </w:pPr>
                              <w:r w:rsidRPr="00D2146B">
                                <w:rPr>
                                  <w:sz w:val="18"/>
                                  <w:szCs w:val="18"/>
                                  <w:lang w:val="sv-SE"/>
                                </w:rPr>
                                <w:t>Regular Frame Pointer</w:t>
                              </w:r>
                            </w:p>
                            <w:p w14:paraId="62230721" w14:textId="77777777" w:rsidR="00213D5B" w:rsidRPr="00D2146B" w:rsidRDefault="00213D5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13D5B" w:rsidRPr="00D2146B" w:rsidRDefault="00213D5B" w:rsidP="002903DF">
                              <w:pPr>
                                <w:spacing w:before="0" w:after="0"/>
                                <w:rPr>
                                  <w:sz w:val="18"/>
                                  <w:szCs w:val="18"/>
                                  <w:lang w:val="sv-SE"/>
                                </w:rPr>
                              </w:pPr>
                            </w:p>
                            <w:p w14:paraId="3BE3217A" w14:textId="77777777" w:rsidR="00213D5B" w:rsidRPr="00D2146B" w:rsidRDefault="00213D5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213D5B" w:rsidRPr="00D2146B" w:rsidRDefault="00213D5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13D5B" w:rsidRDefault="00213D5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13D5B" w:rsidRPr="00D2146B" w:rsidRDefault="00213D5B" w:rsidP="002903DF">
                              <w:pPr>
                                <w:spacing w:before="0" w:after="0" w:line="256" w:lineRule="auto"/>
                                <w:rPr>
                                  <w:sz w:val="18"/>
                                  <w:szCs w:val="18"/>
                                </w:rPr>
                              </w:pPr>
                              <w:r>
                                <w:rPr>
                                  <w:rFonts w:eastAsia="Calibri"/>
                                  <w:color w:val="000000"/>
                                  <w:sz w:val="18"/>
                                  <w:szCs w:val="18"/>
                                </w:rPr>
                                <w:t>Elliptic parameter: 21</w:t>
                              </w:r>
                            </w:p>
                            <w:p w14:paraId="0F8126A1"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 </w:t>
                              </w:r>
                            </w:p>
                            <w:p w14:paraId="28313E96"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213D5B" w:rsidRPr="00D2146B" w:rsidRDefault="00213D5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213D5B" w:rsidRPr="00D2146B" w:rsidRDefault="00213D5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13D5B" w:rsidRPr="00D2146B" w:rsidRDefault="00213D5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13D5B" w:rsidRPr="00D2146B" w:rsidRDefault="00213D5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13D5B" w:rsidRPr="00D2146B" w:rsidRDefault="00213D5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13D5B" w:rsidRPr="00D2146B" w:rsidRDefault="00213D5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13D5B" w:rsidRPr="00D2146B" w:rsidRDefault="00213D5B" w:rsidP="002903DF">
                              <w:pPr>
                                <w:spacing w:before="0" w:after="0" w:line="254" w:lineRule="auto"/>
                                <w:rPr>
                                  <w:sz w:val="18"/>
                                  <w:szCs w:val="18"/>
                                </w:rPr>
                              </w:pPr>
                              <w:r w:rsidRPr="00D2146B">
                                <w:rPr>
                                  <w:rFonts w:eastAsia="Calibri"/>
                                  <w:color w:val="000000"/>
                                  <w:sz w:val="18"/>
                                  <w:szCs w:val="18"/>
                                </w:rPr>
                                <w:t> </w:t>
                              </w:r>
                            </w:p>
                            <w:p w14:paraId="48FC4ABF" w14:textId="77777777" w:rsidR="00213D5B" w:rsidRPr="00D2146B" w:rsidRDefault="00213D5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213D5B" w:rsidRPr="00D2146B" w:rsidRDefault="00213D5B"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213D5B" w:rsidRPr="00D2146B" w:rsidRDefault="00213D5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13D5B" w:rsidRDefault="00213D5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13D5B" w:rsidRDefault="00213D5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13D5B" w:rsidRPr="00D2146B" w:rsidRDefault="00213D5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13D5B" w:rsidRPr="00D2146B" w:rsidRDefault="00213D5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13D5B" w:rsidRPr="00D2146B" w:rsidRDefault="00213D5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13D5B" w:rsidRPr="00D2146B" w:rsidRDefault="00213D5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13D5B" w:rsidRPr="00D2146B" w:rsidRDefault="00213D5B" w:rsidP="002903DF">
                        <w:pPr>
                          <w:spacing w:before="0" w:after="0"/>
                          <w:rPr>
                            <w:sz w:val="18"/>
                            <w:szCs w:val="18"/>
                            <w:lang w:val="sv-SE"/>
                          </w:rPr>
                        </w:pPr>
                        <w:r w:rsidRPr="00D2146B">
                          <w:rPr>
                            <w:sz w:val="18"/>
                            <w:szCs w:val="18"/>
                            <w:lang w:val="sv-SE"/>
                          </w:rPr>
                          <w:t>Ellipse Frame Pointer</w:t>
                        </w:r>
                      </w:p>
                      <w:p w14:paraId="5718813E" w14:textId="77777777" w:rsidR="00213D5B" w:rsidRPr="00D2146B" w:rsidRDefault="00213D5B" w:rsidP="002903DF">
                        <w:pPr>
                          <w:spacing w:before="0" w:after="0"/>
                          <w:rPr>
                            <w:sz w:val="18"/>
                            <w:szCs w:val="18"/>
                            <w:lang w:val="sv-SE"/>
                          </w:rPr>
                        </w:pPr>
                        <w:r w:rsidRPr="00D2146B">
                          <w:rPr>
                            <w:sz w:val="18"/>
                            <w:szCs w:val="18"/>
                            <w:lang w:val="sv-SE"/>
                          </w:rPr>
                          <w:t>Regular Frame Pointer</w:t>
                        </w:r>
                      </w:p>
                      <w:p w14:paraId="62230721" w14:textId="77777777" w:rsidR="00213D5B" w:rsidRPr="00D2146B" w:rsidRDefault="00213D5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13D5B" w:rsidRPr="00D2146B" w:rsidRDefault="00213D5B" w:rsidP="002903DF">
                        <w:pPr>
                          <w:spacing w:before="0" w:after="0"/>
                          <w:rPr>
                            <w:sz w:val="18"/>
                            <w:szCs w:val="18"/>
                            <w:lang w:val="sv-SE"/>
                          </w:rPr>
                        </w:pPr>
                      </w:p>
                      <w:p w14:paraId="3BE3217A" w14:textId="77777777" w:rsidR="00213D5B" w:rsidRPr="00D2146B" w:rsidRDefault="00213D5B"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213D5B" w:rsidRPr="00D2146B" w:rsidRDefault="00213D5B"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13D5B" w:rsidRDefault="00213D5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13D5B" w:rsidRPr="00D2146B" w:rsidRDefault="00213D5B" w:rsidP="002903DF">
                        <w:pPr>
                          <w:spacing w:before="0" w:after="0" w:line="256" w:lineRule="auto"/>
                          <w:rPr>
                            <w:sz w:val="18"/>
                            <w:szCs w:val="18"/>
                          </w:rPr>
                        </w:pPr>
                        <w:r>
                          <w:rPr>
                            <w:rFonts w:eastAsia="Calibri"/>
                            <w:color w:val="000000"/>
                            <w:sz w:val="18"/>
                            <w:szCs w:val="18"/>
                          </w:rPr>
                          <w:t>Elliptic parameter: 21</w:t>
                        </w:r>
                      </w:p>
                      <w:p w14:paraId="0F8126A1"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 </w:t>
                        </w:r>
                      </w:p>
                      <w:p w14:paraId="28313E96" w14:textId="77777777" w:rsidR="00213D5B" w:rsidRPr="00D2146B" w:rsidRDefault="00213D5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213D5B" w:rsidRPr="00D2146B" w:rsidRDefault="00213D5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213D5B" w:rsidRPr="00D2146B" w:rsidRDefault="00213D5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13D5B" w:rsidRPr="00D2146B" w:rsidRDefault="00213D5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13D5B" w:rsidRPr="00D2146B" w:rsidRDefault="00213D5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13D5B" w:rsidRPr="00D2146B" w:rsidRDefault="00213D5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13D5B" w:rsidRPr="00D2146B" w:rsidRDefault="00213D5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13D5B" w:rsidRPr="00D2146B" w:rsidRDefault="00213D5B" w:rsidP="002903DF">
                        <w:pPr>
                          <w:spacing w:before="0" w:after="0" w:line="254" w:lineRule="auto"/>
                          <w:rPr>
                            <w:sz w:val="18"/>
                            <w:szCs w:val="18"/>
                          </w:rPr>
                        </w:pPr>
                        <w:r w:rsidRPr="00D2146B">
                          <w:rPr>
                            <w:rFonts w:eastAsia="Calibri"/>
                            <w:color w:val="000000"/>
                            <w:sz w:val="18"/>
                            <w:szCs w:val="18"/>
                          </w:rPr>
                          <w:t> </w:t>
                        </w:r>
                      </w:p>
                      <w:p w14:paraId="48FC4ABF" w14:textId="77777777" w:rsidR="00213D5B" w:rsidRPr="00D2146B" w:rsidRDefault="00213D5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213D5B" w:rsidRPr="00D2146B" w:rsidRDefault="00213D5B"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17500405"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w:t>
      </w:r>
      <w:r w:rsidR="00291B13">
        <w:rPr>
          <w:highlight w:val="white"/>
          <w:lang w:val="en-GB"/>
        </w:rPr>
        <w:t>Return</w:t>
      </w:r>
      <w:r w:rsidR="001D0D41">
        <w:rPr>
          <w:highlight w:val="white"/>
          <w:lang w:val="en-GB"/>
        </w:rPr>
        <w:t>Size</w:t>
      </w:r>
      <w:r w:rsidRPr="00D822A3">
        <w:rPr>
          <w:highlight w:val="white"/>
          <w:lang w:val="en-GB"/>
        </w:rPr>
        <w:t>();</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vertices try to found a register not already allocated by any of its </w:t>
      </w:r>
      <w:proofErr w:type="spellStart"/>
      <w:r w:rsidRPr="00D822A3">
        <w:rPr>
          <w:lang w:val="en-GB"/>
        </w:rPr>
        <w:t>neighbors</w:t>
      </w:r>
      <w:proofErr w:type="spellEnd"/>
      <w:r w:rsidRPr="00D822A3">
        <w:rPr>
          <w:lang w:val="en-GB"/>
        </w:rPr>
        <w:t xml:space="preserve">. If we cannot find such register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0B3A7FAA" w:rsidR="00D851A7" w:rsidRPr="00D822A3" w:rsidRDefault="00D851A7" w:rsidP="00D851A7">
      <w:pPr>
        <w:pStyle w:val="Code"/>
        <w:rPr>
          <w:highlight w:val="white"/>
          <w:lang w:val="en-GB"/>
        </w:rPr>
      </w:pPr>
      <w:r w:rsidRPr="00D822A3">
        <w:rPr>
          <w:highlight w:val="white"/>
          <w:lang w:val="en-GB"/>
        </w:rPr>
        <w:t xml:space="preserve">              Symbol paramSymbol = (Symbol) middleCode[</w:t>
      </w:r>
      <w:r w:rsidR="00D75130">
        <w:rPr>
          <w:highlight w:val="white"/>
          <w:lang w:val="en-GB"/>
        </w:rPr>
        <w:t>2</w:t>
      </w:r>
      <w:r w:rsidRPr="00D822A3">
        <w:rPr>
          <w:highlight w:val="white"/>
          <w:lang w:val="en-GB"/>
        </w:rPr>
        <w:t>];</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4D1B1757" w14:textId="345B1765" w:rsidR="0043182A" w:rsidRPr="00D822A3" w:rsidRDefault="0043182A" w:rsidP="0043182A">
      <w:pPr>
        <w:pStyle w:val="Code"/>
        <w:rPr>
          <w:highlight w:val="white"/>
          <w:lang w:val="en-GB"/>
        </w:rPr>
      </w:pPr>
      <w:r w:rsidRPr="00D822A3">
        <w:rPr>
          <w:highlight w:val="white"/>
          <w:lang w:val="en-GB"/>
        </w:rPr>
        <w:t xml:space="preserve">      int recordSize = ((int) middleCode[</w:t>
      </w:r>
      <w:r w:rsidR="00984453">
        <w:rPr>
          <w:highlight w:val="white"/>
          <w:lang w:val="en-GB"/>
        </w:rPr>
        <w:t>0</w:t>
      </w:r>
      <w:r w:rsidRPr="00D822A3">
        <w:rPr>
          <w:highlight w:val="white"/>
          <w:lang w:val="en-GB"/>
        </w:rPr>
        <w:t>]) +</w:t>
      </w:r>
      <w:r w:rsidR="00AA79D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483D04AB" w:rsidR="0043182A" w:rsidRPr="00D822A3" w:rsidRDefault="0043182A" w:rsidP="0043182A">
      <w:pPr>
        <w:pStyle w:val="Code"/>
        <w:rPr>
          <w:highlight w:val="white"/>
          <w:lang w:val="en-GB"/>
        </w:rPr>
      </w:pPr>
      <w:r w:rsidRPr="00D822A3">
        <w:rPr>
          <w:highlight w:val="white"/>
          <w:lang w:val="en-GB"/>
        </w:rPr>
        <w:t xml:space="preserve">      Symbol calleeSymbol = (Symbol) middleCode[</w:t>
      </w:r>
      <w:r w:rsidR="00984453">
        <w:rPr>
          <w:highlight w:val="white"/>
          <w:lang w:val="en-GB"/>
        </w:rPr>
        <w:t>1</w:t>
      </w:r>
      <w:r w:rsidRPr="00D822A3">
        <w:rPr>
          <w:highlight w:val="white"/>
          <w:lang w:val="en-GB"/>
        </w:rPr>
        <w:t>];</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7ACBE9E1" w:rsidR="00C13A3B" w:rsidRDefault="00C13A3B" w:rsidP="00C13A3B">
      <w:pPr>
        <w:pStyle w:val="Code"/>
        <w:rPr>
          <w:highlight w:val="white"/>
          <w:lang w:val="en-GB"/>
        </w:rPr>
      </w:pPr>
      <w:r w:rsidRPr="00D822A3">
        <w:rPr>
          <w:highlight w:val="white"/>
          <w:lang w:val="en-GB"/>
        </w:rPr>
        <w:t xml:space="preserve">        int recordOffset = (int) middleCode[</w:t>
      </w:r>
      <w:r w:rsidR="00AA79D3">
        <w:rPr>
          <w:highlight w:val="white"/>
          <w:lang w:val="en-GB"/>
        </w:rPr>
        <w:t>0</w:t>
      </w:r>
      <w:r w:rsidRPr="00D822A3">
        <w:rPr>
          <w:highlight w:val="white"/>
          <w:lang w:val="en-GB"/>
        </w:rPr>
        <w:t>];</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625FC43" w:rsidR="002F73EF" w:rsidRPr="00D822A3" w:rsidRDefault="002F73EF" w:rsidP="002F73EF">
      <w:pPr>
        <w:pStyle w:val="Code"/>
        <w:rPr>
          <w:highlight w:val="white"/>
          <w:lang w:val="en-GB"/>
        </w:rPr>
      </w:pPr>
      <w:r w:rsidRPr="00D822A3">
        <w:rPr>
          <w:highlight w:val="white"/>
          <w:lang w:val="en-GB"/>
        </w:rPr>
        <w:t xml:space="preserve">      Type toType = (Type) middleCode[</w:t>
      </w:r>
      <w:r w:rsidR="005020B9">
        <w:rPr>
          <w:highlight w:val="white"/>
          <w:lang w:val="en-GB"/>
        </w:rPr>
        <w:t>1</w:t>
      </w:r>
      <w:r w:rsidRPr="00D822A3">
        <w:rPr>
          <w:highlight w:val="white"/>
          <w:lang w:val="en-GB"/>
        </w:rPr>
        <w:t>];</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2CE751C4" w:rsidR="002F73EF" w:rsidRPr="00D822A3" w:rsidRDefault="002F73EF" w:rsidP="002F73EF">
      <w:pPr>
        <w:pStyle w:val="Code"/>
        <w:rPr>
          <w:highlight w:val="white"/>
          <w:lang w:val="en-GB"/>
        </w:rPr>
      </w:pPr>
      <w:r w:rsidRPr="00D822A3">
        <w:rPr>
          <w:highlight w:val="white"/>
          <w:lang w:val="en-GB"/>
        </w:rPr>
        <w:t xml:space="preserve">      Symbol fromSymbol = (Symbol) middleCode[</w:t>
      </w:r>
      <w:r w:rsidR="005020B9">
        <w:rPr>
          <w:highlight w:val="white"/>
          <w:lang w:val="en-GB"/>
        </w:rPr>
        <w:t>2</w:t>
      </w:r>
      <w:r w:rsidRPr="00D822A3">
        <w:rPr>
          <w:highlight w:val="white"/>
          <w:lang w:val="en-GB"/>
        </w:rPr>
        <w:t>];</w:t>
      </w:r>
    </w:p>
    <w:p w14:paraId="5E3359B9" w14:textId="1F633FFE" w:rsidR="002F73EF" w:rsidRPr="00D822A3" w:rsidRDefault="002F73EF" w:rsidP="002F73EF">
      <w:pPr>
        <w:pStyle w:val="Code"/>
        <w:rPr>
          <w:highlight w:val="white"/>
          <w:lang w:val="en-GB"/>
        </w:rPr>
      </w:pPr>
      <w:r w:rsidRPr="00D822A3">
        <w:rPr>
          <w:highlight w:val="white"/>
          <w:lang w:val="en-GB"/>
        </w:rPr>
        <w:t xml:space="preserve">      int parameterOffset = (int) middleCode[</w:t>
      </w:r>
      <w:r w:rsidR="005020B9">
        <w:rPr>
          <w:highlight w:val="white"/>
          <w:lang w:val="en-GB"/>
        </w:rPr>
        <w:t>0</w:t>
      </w:r>
      <w:r w:rsidRPr="00D822A3">
        <w:rPr>
          <w:highlight w:val="white"/>
          <w:lang w:val="en-GB"/>
        </w:rPr>
        <w:t>];</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080D0AD4" w14:textId="172B1F4C" w:rsidR="00735809" w:rsidRDefault="00DE4827" w:rsidP="00DE4827">
      <w:pPr>
        <w:pStyle w:val="Code"/>
        <w:rPr>
          <w:highlight w:val="white"/>
          <w:lang w:val="en-GB"/>
        </w:rPr>
      </w:pPr>
      <w:r w:rsidRPr="00D822A3">
        <w:rPr>
          <w:highlight w:val="white"/>
          <w:lang w:val="en-GB"/>
        </w:rPr>
        <w:t xml:space="preserve">        if (</w:t>
      </w:r>
      <w:r w:rsidR="00735809">
        <w:rPr>
          <w:highlight w:val="white"/>
          <w:lang w:val="en-GB"/>
        </w:rPr>
        <w:t>Start.Linux &amp;&amp;</w:t>
      </w:r>
    </w:p>
    <w:p w14:paraId="69228555" w14:textId="34DCD6D9" w:rsidR="00DE4827" w:rsidRPr="00D822A3" w:rsidRDefault="00735809" w:rsidP="00DE4827">
      <w:pPr>
        <w:pStyle w:val="Code"/>
        <w:rPr>
          <w:highlight w:val="white"/>
          <w:lang w:val="en-GB"/>
        </w:rPr>
      </w:pPr>
      <w:r>
        <w:rPr>
          <w:highlight w:val="white"/>
          <w:lang w:val="en-GB"/>
        </w:rPr>
        <w:t xml:space="preserve">            </w:t>
      </w:r>
      <w:r w:rsidR="00DE4827" w:rsidRPr="00D822A3">
        <w:rPr>
          <w:highlight w:val="white"/>
          <w:lang w:val="en-GB"/>
        </w:rPr>
        <w:t>!((-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lastRenderedPageBreak/>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lastRenderedPageBreak/>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w:t>
      </w:r>
      <w:r w:rsidRPr="00D822A3">
        <w:rPr>
          <w:highlight w:val="white"/>
          <w:lang w:val="en-GB"/>
        </w:rPr>
        <w:lastRenderedPageBreak/>
        <w:t>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w:t>
      </w:r>
      <w:r w:rsidR="00182F96" w:rsidRPr="00D822A3">
        <w:rPr>
          <w:highlight w:val="white"/>
          <w:lang w:val="en-GB"/>
        </w:rPr>
        <w:lastRenderedPageBreak/>
        <w:t xml:space="preserve">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lastRenderedPageBreak/>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DF4C459" w:rsidR="00372133" w:rsidRPr="00D822A3" w:rsidRDefault="00372133" w:rsidP="00372133">
      <w:pPr>
        <w:pStyle w:val="Code"/>
        <w:rPr>
          <w:highlight w:val="white"/>
          <w:lang w:val="en-GB"/>
        </w:rPr>
      </w:pPr>
      <w:r w:rsidRPr="00D822A3">
        <w:rPr>
          <w:highlight w:val="white"/>
          <w:lang w:val="en-GB"/>
        </w:rPr>
        <w:t xml:space="preserve">      Type paramType = (Type) middleCode[</w:t>
      </w:r>
      <w:r w:rsidR="005020B9">
        <w:rPr>
          <w:highlight w:val="white"/>
          <w:lang w:val="en-GB"/>
        </w:rPr>
        <w:t>1</w:t>
      </w:r>
      <w:r w:rsidRPr="00D822A3">
        <w:rPr>
          <w:highlight w:val="white"/>
          <w:lang w:val="en-GB"/>
        </w:rPr>
        <w:t>];</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3013D5A4" w:rsidR="00372133" w:rsidRPr="00D822A3" w:rsidRDefault="00372133" w:rsidP="00372133">
      <w:pPr>
        <w:pStyle w:val="Code"/>
        <w:rPr>
          <w:highlight w:val="white"/>
          <w:lang w:val="en-GB"/>
        </w:rPr>
      </w:pPr>
      <w:r w:rsidRPr="00D822A3">
        <w:rPr>
          <w:highlight w:val="white"/>
          <w:lang w:val="en-GB"/>
        </w:rPr>
        <w:t xml:space="preserve">      int paramOffset = (int) middleCode[</w:t>
      </w:r>
      <w:r w:rsidR="005020B9">
        <w:rPr>
          <w:highlight w:val="white"/>
          <w:lang w:val="en-GB"/>
        </w:rPr>
        <w:t>0</w:t>
      </w:r>
      <w:r w:rsidRPr="00D822A3">
        <w:rPr>
          <w:highlight w:val="white"/>
          <w:lang w:val="en-GB"/>
        </w:rPr>
        <w:t>];</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xml:space="preserve">) into the </w:t>
      </w:r>
      <w:r w:rsidRPr="00D822A3">
        <w:rPr>
          <w:highlight w:val="white"/>
          <w:lang w:val="en-GB"/>
        </w:rPr>
        <w:lastRenderedPageBreak/>
        <w:t>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lastRenderedPageBreak/>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lastRenderedPageBreak/>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lastRenderedPageBreak/>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lastRenderedPageBreak/>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2B9C9536" w14:textId="77777777" w:rsidR="00C25B4C" w:rsidRPr="00C25B4C" w:rsidRDefault="00C25B4C" w:rsidP="00C25B4C">
      <w:pPr>
        <w:pStyle w:val="Code"/>
        <w:rPr>
          <w:highlight w:val="white"/>
        </w:rPr>
      </w:pPr>
      <w:r w:rsidRPr="00C25B4C">
        <w:rPr>
          <w:highlight w:val="white"/>
        </w:rPr>
        <w:t xml:space="preserve">    public void StructUnionParameterInit(MiddleCode middleCode) {</w:t>
      </w:r>
    </w:p>
    <w:p w14:paraId="3115142E" w14:textId="77777777" w:rsidR="00C25B4C" w:rsidRPr="00C25B4C" w:rsidRDefault="00C25B4C" w:rsidP="00C25B4C">
      <w:pPr>
        <w:pStyle w:val="Code"/>
        <w:rPr>
          <w:highlight w:val="white"/>
        </w:rPr>
      </w:pPr>
      <w:r w:rsidRPr="00C25B4C">
        <w:rPr>
          <w:highlight w:val="white"/>
        </w:rPr>
        <w:t xml:space="preserve">      int paramOffset = (int) middleCode[0];</w:t>
      </w:r>
    </w:p>
    <w:p w14:paraId="10B40134" w14:textId="77777777" w:rsidR="00C25B4C" w:rsidRPr="00C25B4C" w:rsidRDefault="00C25B4C" w:rsidP="00C25B4C">
      <w:pPr>
        <w:pStyle w:val="Code"/>
        <w:rPr>
          <w:highlight w:val="white"/>
        </w:rPr>
      </w:pPr>
      <w:r w:rsidRPr="00C25B4C">
        <w:rPr>
          <w:highlight w:val="white"/>
        </w:rPr>
        <w:t xml:space="preserve">      Symbol sourceSymbol = (Symbol) middleCode[2];</w:t>
      </w:r>
    </w:p>
    <w:p w14:paraId="649EEF38" w14:textId="77777777" w:rsidR="00C25B4C" w:rsidRPr="00C25B4C" w:rsidRDefault="00C25B4C" w:rsidP="00C25B4C">
      <w:pPr>
        <w:pStyle w:val="Code"/>
        <w:rPr>
          <w:highlight w:val="white"/>
        </w:rPr>
      </w:pPr>
      <w:r w:rsidRPr="00C25B4C">
        <w:rPr>
          <w:highlight w:val="white"/>
        </w:rPr>
        <w:t xml:space="preserve">      Symbol targetSymbol = new Symbol(Type.IntegerPointerType);</w:t>
      </w:r>
    </w:p>
    <w:p w14:paraId="404C348D" w14:textId="77777777" w:rsidR="00C25B4C" w:rsidRPr="00C25B4C" w:rsidRDefault="00C25B4C" w:rsidP="00C25B4C">
      <w:pPr>
        <w:pStyle w:val="Code"/>
        <w:rPr>
          <w:highlight w:val="white"/>
        </w:rPr>
      </w:pPr>
      <w:r w:rsidRPr="00C25B4C">
        <w:rPr>
          <w:highlight w:val="white"/>
        </w:rPr>
        <w:lastRenderedPageBreak/>
        <w:t xml:space="preserve">      targetSymbol.Offset = m_totalExtraSize + paramOffset;</w:t>
      </w:r>
    </w:p>
    <w:p w14:paraId="4688CCB4" w14:textId="77777777" w:rsidR="00C25B4C" w:rsidRPr="00C25B4C" w:rsidRDefault="00C25B4C" w:rsidP="00C25B4C">
      <w:pPr>
        <w:pStyle w:val="Code"/>
        <w:rPr>
          <w:highlight w:val="white"/>
        </w:rPr>
      </w:pPr>
      <w:r w:rsidRPr="00C25B4C">
        <w:rPr>
          <w:highlight w:val="white"/>
        </w:rPr>
        <w:t xml:space="preserve">      MemoryCopyInit(targetSymbol, sourceSymbol);</w:t>
      </w:r>
    </w:p>
    <w:p w14:paraId="0921FA2C" w14:textId="77777777" w:rsidR="00C25B4C" w:rsidRPr="00C25B4C" w:rsidRDefault="00C25B4C" w:rsidP="00C25B4C">
      <w:pPr>
        <w:pStyle w:val="Code"/>
        <w:rPr>
          <w:highlight w:val="white"/>
        </w:rPr>
      </w:pPr>
      <w:r w:rsidRPr="00C25B4C">
        <w:rPr>
          <w:highlight w:val="white"/>
        </w:rPr>
        <w:t xml:space="preserve">    }</w:t>
      </w:r>
    </w:p>
    <w:p w14:paraId="6C3AE6AA" w14:textId="77777777" w:rsidR="005B3B4D" w:rsidRPr="00C25B4C" w:rsidRDefault="005B3B4D" w:rsidP="00C25B4C">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lastRenderedPageBreak/>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lastRenderedPageBreak/>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213D5B" w:rsidRPr="00DF14A9" w:rsidRDefault="00213D5B"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213D5B" w:rsidRPr="00490BCB" w:rsidRDefault="00213D5B"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213D5B" w:rsidRPr="00490BCB" w:rsidRDefault="00213D5B"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213D5B" w:rsidRPr="00490BCB" w:rsidRDefault="00213D5B"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213D5B" w:rsidRPr="00490BCB" w:rsidRDefault="00213D5B"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213D5B" w:rsidRPr="00490BCB" w:rsidRDefault="00213D5B"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213D5B" w:rsidRPr="00490BCB" w:rsidRDefault="00213D5B"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213D5B" w:rsidRPr="00090144" w:rsidRDefault="00213D5B"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213D5B" w:rsidRPr="00090144" w:rsidRDefault="00213D5B" w:rsidP="00B70491">
                              <w:pPr>
                                <w:spacing w:before="0" w:after="0" w:line="240" w:lineRule="auto"/>
                                <w:rPr>
                                  <w:rFonts w:eastAsia="Calibri"/>
                                  <w:color w:val="000000"/>
                                </w:rPr>
                              </w:pPr>
                              <w:r w:rsidRPr="00090144">
                                <w:rPr>
                                  <w:rFonts w:eastAsia="Calibri"/>
                                  <w:color w:val="000000"/>
                                </w:rPr>
                                <w:t>Frame pointer of</w:t>
                              </w:r>
                            </w:p>
                            <w:p w14:paraId="77E191A3" w14:textId="77777777" w:rsidR="00213D5B" w:rsidRPr="00090144" w:rsidRDefault="00213D5B"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213D5B" w:rsidRPr="00090144" w:rsidRDefault="00213D5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213D5B" w:rsidRPr="00090144" w:rsidRDefault="00213D5B"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213D5B" w:rsidRPr="00090144" w:rsidRDefault="00213D5B"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213D5B" w:rsidRPr="00090144" w:rsidRDefault="00213D5B"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213D5B" w:rsidRDefault="00213D5B"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213D5B" w:rsidRDefault="00213D5B"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213D5B" w:rsidRDefault="00213D5B"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213D5B" w:rsidRDefault="00213D5B"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213D5B" w:rsidRPr="00DF14A9" w:rsidRDefault="00213D5B"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213D5B" w:rsidRPr="00490BCB" w:rsidRDefault="00213D5B"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213D5B" w:rsidRPr="00490BCB" w:rsidRDefault="00213D5B"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213D5B" w:rsidRPr="00490BCB" w:rsidRDefault="00213D5B"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213D5B" w:rsidRPr="00490BCB" w:rsidRDefault="00213D5B"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213D5B" w:rsidRPr="00490BCB" w:rsidRDefault="00213D5B"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213D5B" w:rsidRPr="00490BCB" w:rsidRDefault="00213D5B"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213D5B" w:rsidRPr="00490BCB" w:rsidRDefault="00213D5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213D5B" w:rsidRPr="00090144" w:rsidRDefault="00213D5B"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213D5B" w:rsidRPr="00090144" w:rsidRDefault="00213D5B" w:rsidP="00B70491">
                        <w:pPr>
                          <w:spacing w:before="0" w:after="0" w:line="240" w:lineRule="auto"/>
                          <w:rPr>
                            <w:rFonts w:eastAsia="Calibri"/>
                            <w:color w:val="000000"/>
                          </w:rPr>
                        </w:pPr>
                        <w:r w:rsidRPr="00090144">
                          <w:rPr>
                            <w:rFonts w:eastAsia="Calibri"/>
                            <w:color w:val="000000"/>
                          </w:rPr>
                          <w:t>Frame pointer of</w:t>
                        </w:r>
                      </w:p>
                      <w:p w14:paraId="77E191A3" w14:textId="77777777" w:rsidR="00213D5B" w:rsidRPr="00090144" w:rsidRDefault="00213D5B"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213D5B" w:rsidRPr="00090144" w:rsidRDefault="00213D5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213D5B" w:rsidRPr="00090144" w:rsidRDefault="00213D5B"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213D5B" w:rsidRPr="00090144" w:rsidRDefault="00213D5B"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213D5B" w:rsidRPr="00090144" w:rsidRDefault="00213D5B"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213D5B" w:rsidRDefault="00213D5B"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213D5B" w:rsidRDefault="00213D5B"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213D5B" w:rsidRDefault="00213D5B"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213D5B" w:rsidRDefault="00213D5B"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lastRenderedPageBreak/>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lastRenderedPageBreak/>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lastRenderedPageBreak/>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lastRenderedPageBreak/>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213D5B" w:rsidRPr="00DF14A9" w:rsidRDefault="00213D5B"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213D5B" w:rsidRPr="00490BCB" w:rsidRDefault="00213D5B"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213D5B" w:rsidRPr="00490BCB" w:rsidRDefault="00213D5B"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213D5B" w:rsidRPr="00490BCB" w:rsidRDefault="00213D5B"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213D5B" w:rsidRPr="00490BCB" w:rsidRDefault="00213D5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213D5B" w:rsidRPr="00090144" w:rsidRDefault="00213D5B"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213D5B" w:rsidRPr="00090144" w:rsidRDefault="00213D5B" w:rsidP="00605AE9">
                              <w:pPr>
                                <w:spacing w:before="0" w:after="0" w:line="240" w:lineRule="auto"/>
                                <w:rPr>
                                  <w:rFonts w:eastAsia="Calibri"/>
                                  <w:color w:val="000000"/>
                                </w:rPr>
                              </w:pPr>
                              <w:r w:rsidRPr="00090144">
                                <w:rPr>
                                  <w:rFonts w:eastAsia="Calibri"/>
                                  <w:color w:val="000000"/>
                                </w:rPr>
                                <w:t>Frame pointer of</w:t>
                              </w:r>
                            </w:p>
                            <w:p w14:paraId="68E90914" w14:textId="77777777" w:rsidR="00213D5B" w:rsidRPr="00090144" w:rsidRDefault="00213D5B"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213D5B" w:rsidRPr="00090144" w:rsidRDefault="00213D5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213D5B" w:rsidRPr="00090144" w:rsidRDefault="00213D5B"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213D5B" w:rsidRPr="00090144" w:rsidRDefault="00213D5B"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213D5B" w:rsidRPr="00090144" w:rsidRDefault="00213D5B"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213D5B" w:rsidRDefault="00213D5B"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213D5B" w:rsidRDefault="00213D5B"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213D5B" w:rsidRDefault="00213D5B"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213D5B" w:rsidRDefault="00213D5B"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213D5B" w:rsidRDefault="00213D5B"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213D5B" w:rsidRDefault="00213D5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213D5B" w:rsidRPr="00582B75" w:rsidRDefault="00213D5B"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213D5B" w:rsidRPr="00490BCB" w:rsidRDefault="00213D5B"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213D5B" w:rsidRPr="00490BCB" w:rsidRDefault="00213D5B"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213D5B" w:rsidRDefault="00213D5B"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213D5B" w:rsidRPr="00E55D4A" w:rsidRDefault="00213D5B"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213D5B" w:rsidRDefault="00213D5B"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213D5B" w:rsidRDefault="00213D5B"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213D5B" w:rsidRDefault="00213D5B"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213D5B" w:rsidRDefault="00213D5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213D5B" w:rsidRDefault="00213D5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213D5B" w:rsidRDefault="00213D5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213D5B" w:rsidRDefault="00213D5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213D5B" w:rsidRDefault="00213D5B"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213D5B" w:rsidRDefault="00213D5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213D5B" w:rsidRDefault="00213D5B"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213D5B" w:rsidRDefault="00213D5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213D5B" w:rsidRDefault="00213D5B"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213D5B" w:rsidRDefault="00213D5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213D5B" w:rsidRDefault="00213D5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213D5B" w:rsidRDefault="00213D5B" w:rsidP="00496983">
                              <w:pPr>
                                <w:spacing w:before="0" w:line="257" w:lineRule="auto"/>
                                <w:jc w:val="center"/>
                                <w:rPr>
                                  <w:sz w:val="24"/>
                                  <w:szCs w:val="24"/>
                                </w:rPr>
                              </w:pPr>
                              <w:r>
                                <w:rPr>
                                  <w:rFonts w:eastAsia="Calibri"/>
                                  <w:color w:val="000000"/>
                                  <w:sz w:val="16"/>
                                  <w:szCs w:val="16"/>
                                </w:rPr>
                                <w:t>129</w:t>
                              </w:r>
                            </w:p>
                            <w:p w14:paraId="3E4A06D3" w14:textId="77777777" w:rsidR="00213D5B" w:rsidRDefault="00213D5B"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213D5B" w:rsidRDefault="00213D5B"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213D5B" w:rsidRDefault="00213D5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213D5B" w:rsidRDefault="00213D5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213D5B" w:rsidRDefault="00213D5B" w:rsidP="006A7496">
                              <w:pPr>
                                <w:spacing w:before="100" w:line="257" w:lineRule="auto"/>
                                <w:jc w:val="left"/>
                                <w:rPr>
                                  <w:sz w:val="24"/>
                                  <w:szCs w:val="24"/>
                                </w:rPr>
                              </w:pPr>
                              <w:r>
                                <w:rPr>
                                  <w:rFonts w:eastAsia="Calibri"/>
                                  <w:color w:val="000000"/>
                                  <w:sz w:val="16"/>
                                  <w:szCs w:val="16"/>
                                </w:rPr>
                                <w:t>Before</w:t>
                              </w:r>
                            </w:p>
                            <w:p w14:paraId="6B197F32" w14:textId="77777777" w:rsidR="00213D5B" w:rsidRDefault="00213D5B"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213D5B" w:rsidRDefault="00213D5B" w:rsidP="006A7496">
                              <w:pPr>
                                <w:spacing w:before="100" w:line="256" w:lineRule="auto"/>
                                <w:rPr>
                                  <w:sz w:val="24"/>
                                  <w:szCs w:val="24"/>
                                </w:rPr>
                              </w:pPr>
                              <w:r>
                                <w:rPr>
                                  <w:rFonts w:eastAsia="Calibri"/>
                                  <w:color w:val="000000"/>
                                  <w:sz w:val="16"/>
                                  <w:szCs w:val="16"/>
                                </w:rPr>
                                <w:t>After</w:t>
                              </w:r>
                            </w:p>
                            <w:p w14:paraId="7E3E04C8" w14:textId="77777777" w:rsidR="00213D5B" w:rsidRDefault="00213D5B"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213D5B" w:rsidRPr="00DF14A9" w:rsidRDefault="00213D5B"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213D5B" w:rsidRPr="00490BCB" w:rsidRDefault="00213D5B"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213D5B" w:rsidRPr="00490BCB" w:rsidRDefault="00213D5B"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213D5B" w:rsidRPr="00490BCB" w:rsidRDefault="00213D5B"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213D5B" w:rsidRPr="00490BCB" w:rsidRDefault="00213D5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213D5B" w:rsidRPr="00490BCB" w:rsidRDefault="00213D5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213D5B" w:rsidRPr="00090144" w:rsidRDefault="00213D5B"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213D5B" w:rsidRPr="00090144" w:rsidRDefault="00213D5B" w:rsidP="00605AE9">
                        <w:pPr>
                          <w:spacing w:before="0" w:after="0" w:line="240" w:lineRule="auto"/>
                          <w:rPr>
                            <w:rFonts w:eastAsia="Calibri"/>
                            <w:color w:val="000000"/>
                          </w:rPr>
                        </w:pPr>
                        <w:r w:rsidRPr="00090144">
                          <w:rPr>
                            <w:rFonts w:eastAsia="Calibri"/>
                            <w:color w:val="000000"/>
                          </w:rPr>
                          <w:t>Frame pointer of</w:t>
                        </w:r>
                      </w:p>
                      <w:p w14:paraId="68E90914" w14:textId="77777777" w:rsidR="00213D5B" w:rsidRPr="00090144" w:rsidRDefault="00213D5B"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213D5B" w:rsidRPr="00090144" w:rsidRDefault="00213D5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213D5B" w:rsidRPr="00090144" w:rsidRDefault="00213D5B"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213D5B" w:rsidRPr="00090144" w:rsidRDefault="00213D5B"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213D5B" w:rsidRPr="00090144" w:rsidRDefault="00213D5B"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213D5B" w:rsidRDefault="00213D5B"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213D5B" w:rsidRDefault="00213D5B"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213D5B" w:rsidRDefault="00213D5B"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213D5B" w:rsidRDefault="00213D5B"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213D5B" w:rsidRDefault="00213D5B"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213D5B" w:rsidRDefault="00213D5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213D5B" w:rsidRPr="00582B75" w:rsidRDefault="00213D5B"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213D5B" w:rsidRPr="00490BCB" w:rsidRDefault="00213D5B"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213D5B" w:rsidRPr="00490BCB" w:rsidRDefault="00213D5B"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213D5B" w:rsidRDefault="00213D5B"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213D5B" w:rsidRPr="00E55D4A" w:rsidRDefault="00213D5B"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213D5B" w:rsidRDefault="00213D5B"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213D5B" w:rsidRDefault="00213D5B"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213D5B" w:rsidRDefault="00213D5B"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213D5B" w:rsidRDefault="00213D5B"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213D5B" w:rsidRDefault="00213D5B"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213D5B" w:rsidRDefault="00213D5B"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213D5B" w:rsidRDefault="00213D5B"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213D5B" w:rsidRDefault="00213D5B"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213D5B" w:rsidRDefault="00213D5B"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213D5B" w:rsidRDefault="00213D5B"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213D5B" w:rsidRDefault="00213D5B"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213D5B" w:rsidRDefault="00213D5B"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213D5B" w:rsidRDefault="00213D5B"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213D5B" w:rsidRDefault="00213D5B"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213D5B" w:rsidRDefault="00213D5B" w:rsidP="00496983">
                        <w:pPr>
                          <w:spacing w:before="0" w:line="257" w:lineRule="auto"/>
                          <w:jc w:val="center"/>
                          <w:rPr>
                            <w:sz w:val="24"/>
                            <w:szCs w:val="24"/>
                          </w:rPr>
                        </w:pPr>
                        <w:r>
                          <w:rPr>
                            <w:rFonts w:eastAsia="Calibri"/>
                            <w:color w:val="000000"/>
                            <w:sz w:val="16"/>
                            <w:szCs w:val="16"/>
                          </w:rPr>
                          <w:t>129</w:t>
                        </w:r>
                      </w:p>
                      <w:p w14:paraId="3E4A06D3" w14:textId="77777777" w:rsidR="00213D5B" w:rsidRDefault="00213D5B"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213D5B" w:rsidRDefault="00213D5B"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213D5B" w:rsidRDefault="00213D5B"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213D5B" w:rsidRDefault="00213D5B"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213D5B" w:rsidRDefault="00213D5B" w:rsidP="006A7496">
                        <w:pPr>
                          <w:spacing w:before="100" w:line="257" w:lineRule="auto"/>
                          <w:jc w:val="left"/>
                          <w:rPr>
                            <w:sz w:val="24"/>
                            <w:szCs w:val="24"/>
                          </w:rPr>
                        </w:pPr>
                        <w:r>
                          <w:rPr>
                            <w:rFonts w:eastAsia="Calibri"/>
                            <w:color w:val="000000"/>
                            <w:sz w:val="16"/>
                            <w:szCs w:val="16"/>
                          </w:rPr>
                          <w:t>Before</w:t>
                        </w:r>
                      </w:p>
                      <w:p w14:paraId="6B197F32" w14:textId="77777777" w:rsidR="00213D5B" w:rsidRDefault="00213D5B"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213D5B" w:rsidRDefault="00213D5B" w:rsidP="006A7496">
                        <w:pPr>
                          <w:spacing w:before="100" w:line="256" w:lineRule="auto"/>
                          <w:rPr>
                            <w:sz w:val="24"/>
                            <w:szCs w:val="24"/>
                          </w:rPr>
                        </w:pPr>
                        <w:r>
                          <w:rPr>
                            <w:rFonts w:eastAsia="Calibri"/>
                            <w:color w:val="000000"/>
                            <w:sz w:val="16"/>
                            <w:szCs w:val="16"/>
                          </w:rPr>
                          <w:t>After</w:t>
                        </w:r>
                      </w:p>
                      <w:p w14:paraId="7E3E04C8" w14:textId="77777777" w:rsidR="00213D5B" w:rsidRDefault="00213D5B"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402FF968" w:rsidR="008C2FC7" w:rsidRDefault="008C2FC7" w:rsidP="008C2FC7">
      <w:pPr>
        <w:pStyle w:val="Code"/>
        <w:rPr>
          <w:highlight w:val="white"/>
          <w:lang w:val="en-GB"/>
        </w:rPr>
      </w:pPr>
      <w:r w:rsidRPr="00D822A3">
        <w:rPr>
          <w:highlight w:val="white"/>
          <w:lang w:val="en-GB"/>
        </w:rPr>
        <w:t xml:space="preserve">        int size = SizeOfValue(address);</w:t>
      </w:r>
    </w:p>
    <w:p w14:paraId="0602A0D4" w14:textId="77777777" w:rsidR="00F86279" w:rsidRPr="00F86279" w:rsidRDefault="00F86279" w:rsidP="00F86279">
      <w:pPr>
        <w:pStyle w:val="Code"/>
        <w:rPr>
          <w:highlight w:val="white"/>
        </w:rPr>
      </w:pPr>
    </w:p>
    <w:p w14:paraId="2DE085B0" w14:textId="4EAA495D" w:rsidR="00F86279" w:rsidRPr="00F86279" w:rsidRDefault="00F86279" w:rsidP="00F86279">
      <w:pPr>
        <w:pStyle w:val="Code"/>
        <w:rPr>
          <w:highlight w:val="white"/>
        </w:rPr>
      </w:pPr>
      <w:r w:rsidRPr="00F86279">
        <w:rPr>
          <w:highlight w:val="white"/>
        </w:rPr>
        <w:t xml:space="preserve">        if (address == 127) {</w:t>
      </w:r>
      <w:r w:rsidR="0031745A">
        <w:rPr>
          <w:highlight w:val="white"/>
        </w:rPr>
        <w:t xml:space="preserve"> // XXX</w:t>
      </w:r>
    </w:p>
    <w:p w14:paraId="19756BE9" w14:textId="77777777" w:rsidR="00F86279" w:rsidRPr="00F86279" w:rsidRDefault="00F86279" w:rsidP="00F86279">
      <w:pPr>
        <w:pStyle w:val="Code"/>
        <w:rPr>
          <w:highlight w:val="white"/>
        </w:rPr>
      </w:pPr>
      <w:r w:rsidRPr="00F86279">
        <w:rPr>
          <w:highlight w:val="white"/>
        </w:rPr>
        <w:t xml:space="preserve">          size = 2;</w:t>
      </w:r>
    </w:p>
    <w:p w14:paraId="48B97B3F" w14:textId="77777777" w:rsidR="00F86279" w:rsidRPr="00F86279" w:rsidRDefault="00F86279" w:rsidP="00F86279">
      <w:pPr>
        <w:pStyle w:val="Code"/>
        <w:rPr>
          <w:highlight w:val="white"/>
        </w:rPr>
      </w:pPr>
      <w:r w:rsidRPr="00F86279">
        <w:rPr>
          <w:highlight w:val="white"/>
        </w:rPr>
        <w:t xml:space="preserve">        }</w:t>
      </w:r>
    </w:p>
    <w:p w14:paraId="0EBA032C" w14:textId="77777777" w:rsidR="00F86279" w:rsidRPr="00F86279" w:rsidRDefault="00F86279" w:rsidP="00F86279">
      <w:pPr>
        <w:pStyle w:val="Code"/>
        <w:rPr>
          <w:highlight w:val="white"/>
        </w:rPr>
      </w:pP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lastRenderedPageBreak/>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r>
        <w:rPr>
          <w:highlight w:val="white"/>
        </w:rPr>
        <w:t>floa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proofErr w:type="spellStart"/>
      <w:r w:rsidRPr="005C6D99">
        <w:rPr>
          <w:rStyle w:val="KeyWord0"/>
          <w:highlight w:val="white"/>
        </w:rPr>
        <w:t>isal</w:t>
      </w:r>
      <w:r>
        <w:rPr>
          <w:rStyle w:val="KeyWord0"/>
          <w:highlight w:val="white"/>
        </w:rPr>
        <w:t>num</w:t>
      </w:r>
      <w:r>
        <w:rPr>
          <w:highlight w:val="white"/>
        </w:rPr>
        <w:t>function</w:t>
      </w:r>
      <w:proofErr w:type="spellEnd"/>
      <w:r>
        <w:rPr>
          <w:highlight w:val="white"/>
        </w:rPr>
        <w:t xml:space="preserve">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2DF3B555" w:rsidR="007965E2" w:rsidRPr="007965E2" w:rsidRDefault="007965E2" w:rsidP="007965E2">
      <w:pPr>
        <w:pStyle w:val="Code"/>
        <w:rPr>
          <w:highlight w:val="white"/>
        </w:rPr>
      </w:pPr>
      <w:r w:rsidRPr="007965E2">
        <w:rPr>
          <w:highlight w:val="white"/>
        </w:rPr>
        <w:t xml:space="preserve">extern </w:t>
      </w:r>
      <w:r w:rsidR="00900943">
        <w:rPr>
          <w:highlight w:val="white"/>
        </w:rPr>
        <w:t>char</w:t>
      </w:r>
      <w:r w:rsidRPr="007965E2">
        <w:rPr>
          <w:highlight w:val="white"/>
        </w:rPr>
        <w:t>* memcpy(</w:t>
      </w:r>
      <w:r w:rsidR="00900943">
        <w:rPr>
          <w:highlight w:val="white"/>
        </w:rPr>
        <w:t>char</w:t>
      </w:r>
      <w:r w:rsidRPr="007965E2">
        <w:rPr>
          <w:highlight w:val="white"/>
        </w:rPr>
        <w:t xml:space="preserve">* target, const </w:t>
      </w:r>
      <w:r w:rsidR="00900943">
        <w:rPr>
          <w:highlight w:val="white"/>
        </w:rPr>
        <w:t>char</w:t>
      </w:r>
      <w:r w:rsidRPr="007965E2">
        <w:rPr>
          <w:highlight w:val="white"/>
        </w:rPr>
        <w:t>* source, size_t size);</w:t>
      </w:r>
    </w:p>
    <w:p w14:paraId="38BD822C" w14:textId="05619E92" w:rsidR="007965E2" w:rsidRPr="007965E2" w:rsidRDefault="007965E2" w:rsidP="007965E2">
      <w:pPr>
        <w:pStyle w:val="Code"/>
        <w:rPr>
          <w:highlight w:val="white"/>
        </w:rPr>
      </w:pPr>
      <w:r w:rsidRPr="007965E2">
        <w:rPr>
          <w:highlight w:val="white"/>
        </w:rPr>
        <w:t xml:space="preserve">extern </w:t>
      </w:r>
      <w:r w:rsidR="00900943">
        <w:rPr>
          <w:highlight w:val="white"/>
        </w:rPr>
        <w:t>char</w:t>
      </w:r>
      <w:r w:rsidRPr="007965E2">
        <w:rPr>
          <w:highlight w:val="white"/>
        </w:rPr>
        <w:t>* memmove(</w:t>
      </w:r>
      <w:r w:rsidR="00900943">
        <w:rPr>
          <w:highlight w:val="white"/>
        </w:rPr>
        <w:t>char</w:t>
      </w:r>
      <w:r w:rsidRPr="007965E2">
        <w:rPr>
          <w:highlight w:val="white"/>
        </w:rPr>
        <w:t xml:space="preserve">* target, const </w:t>
      </w:r>
      <w:r w:rsidR="00900943">
        <w:rPr>
          <w:highlight w:val="white"/>
        </w:rPr>
        <w:t>char</w:t>
      </w:r>
      <w:r w:rsidRPr="007965E2">
        <w:rPr>
          <w:highlight w:val="white"/>
        </w:rPr>
        <w:t>* source, size_t size);</w:t>
      </w:r>
    </w:p>
    <w:p w14:paraId="5937B1D1" w14:textId="1ECE0433" w:rsidR="007965E2" w:rsidRPr="007965E2" w:rsidRDefault="007965E2" w:rsidP="007965E2">
      <w:pPr>
        <w:pStyle w:val="Code"/>
        <w:rPr>
          <w:highlight w:val="white"/>
        </w:rPr>
      </w:pPr>
      <w:r w:rsidRPr="007965E2">
        <w:rPr>
          <w:highlight w:val="white"/>
        </w:rPr>
        <w:t xml:space="preserve">extern int memcmp(const </w:t>
      </w:r>
      <w:r w:rsidR="00900943">
        <w:rPr>
          <w:highlight w:val="white"/>
        </w:rPr>
        <w:t>char</w:t>
      </w:r>
      <w:r w:rsidRPr="007965E2">
        <w:rPr>
          <w:highlight w:val="white"/>
        </w:rPr>
        <w:t xml:space="preserve">* left, const </w:t>
      </w:r>
      <w:r w:rsidR="00900943">
        <w:rPr>
          <w:highlight w:val="white"/>
        </w:rPr>
        <w:t>char</w:t>
      </w:r>
      <w:r w:rsidRPr="007965E2">
        <w:rPr>
          <w:highlight w:val="white"/>
        </w:rPr>
        <w:t>* right, size_t size);</w:t>
      </w:r>
    </w:p>
    <w:p w14:paraId="48AD84FA" w14:textId="5CDC3ED8" w:rsidR="007965E2" w:rsidRPr="007965E2" w:rsidRDefault="007965E2" w:rsidP="007965E2">
      <w:pPr>
        <w:pStyle w:val="Code"/>
        <w:rPr>
          <w:highlight w:val="white"/>
        </w:rPr>
      </w:pPr>
      <w:r w:rsidRPr="007965E2">
        <w:rPr>
          <w:highlight w:val="white"/>
        </w:rPr>
        <w:t xml:space="preserve">extern </w:t>
      </w:r>
      <w:r w:rsidR="00900943">
        <w:rPr>
          <w:highlight w:val="white"/>
        </w:rPr>
        <w:t>char</w:t>
      </w:r>
      <w:r w:rsidRPr="007965E2">
        <w:rPr>
          <w:highlight w:val="white"/>
        </w:rPr>
        <w:t xml:space="preserve">* memchr(const </w:t>
      </w:r>
      <w:r w:rsidR="00900943">
        <w:rPr>
          <w:highlight w:val="white"/>
        </w:rPr>
        <w:t>char</w:t>
      </w:r>
      <w:r w:rsidRPr="007965E2">
        <w:rPr>
          <w:highlight w:val="white"/>
        </w:rPr>
        <w:t>* block, int i, size_t size);</w:t>
      </w:r>
    </w:p>
    <w:p w14:paraId="43D353CC" w14:textId="78688D43" w:rsidR="007965E2" w:rsidRPr="007965E2" w:rsidRDefault="007965E2" w:rsidP="007965E2">
      <w:pPr>
        <w:pStyle w:val="Code"/>
        <w:rPr>
          <w:highlight w:val="white"/>
        </w:rPr>
      </w:pPr>
      <w:r w:rsidRPr="007965E2">
        <w:rPr>
          <w:highlight w:val="white"/>
        </w:rPr>
        <w:t xml:space="preserve">extern </w:t>
      </w:r>
      <w:r w:rsidR="00900943">
        <w:rPr>
          <w:highlight w:val="white"/>
        </w:rPr>
        <w:t>char</w:t>
      </w:r>
      <w:r w:rsidRPr="007965E2">
        <w:rPr>
          <w:highlight w:val="white"/>
        </w:rPr>
        <w:t>* memset(</w:t>
      </w:r>
      <w:r w:rsidR="001F4BEC">
        <w:rPr>
          <w:highlight w:val="white"/>
        </w:rPr>
        <w:t>char</w:t>
      </w:r>
      <w:r w:rsidRPr="007965E2">
        <w:rPr>
          <w:highlight w:val="white"/>
        </w:rPr>
        <w:t>*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41C67585"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47DB7555"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4B5D35D9" w14:textId="406B1213" w:rsidR="007965E2" w:rsidRPr="007965E2" w:rsidRDefault="007965E2" w:rsidP="007965E2">
      <w:pPr>
        <w:pStyle w:val="Code"/>
        <w:rPr>
          <w:highlight w:val="white"/>
        </w:rPr>
      </w:pPr>
      <w:r w:rsidRPr="007965E2">
        <w:rPr>
          <w:highlight w:val="white"/>
        </w:rPr>
        <w:t xml:space="preserve">  </w:t>
      </w:r>
      <w:r w:rsidR="00D06677">
        <w:rPr>
          <w:highlight w:val="white"/>
        </w:rPr>
        <w:t>int index</w:t>
      </w:r>
      <w:r w:rsidR="00213D5B">
        <w:rPr>
          <w:highlight w:val="white"/>
        </w:rPr>
        <w:t xml:space="preserve">, </w:t>
      </w:r>
      <w:r w:rsidRPr="007965E2">
        <w:rPr>
          <w:highlight w:val="white"/>
        </w:rPr>
        <w:t>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14E69B78" w14:textId="31097ED7" w:rsidR="007965E2" w:rsidRPr="007965E2" w:rsidRDefault="007965E2" w:rsidP="007965E2">
      <w:pPr>
        <w:pStyle w:val="Code"/>
        <w:rPr>
          <w:highlight w:val="white"/>
        </w:rPr>
      </w:pPr>
      <w:r w:rsidRPr="007965E2">
        <w:rPr>
          <w:highlight w:val="white"/>
        </w:rPr>
        <w:t xml:space="preserve">  </w:t>
      </w:r>
      <w:r w:rsidR="00D06677">
        <w:rPr>
          <w:highlight w:val="white"/>
        </w:rPr>
        <w:t>int index</w:t>
      </w:r>
      <w:r w:rsidR="00213D5B">
        <w:rPr>
          <w:highlight w:val="white"/>
        </w:rPr>
        <w:t xml:space="preserve">, </w:t>
      </w:r>
      <w:r w:rsidRPr="007965E2">
        <w:rPr>
          <w:highlight w:val="white"/>
        </w:rPr>
        <w:t>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168985B7"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lastRenderedPageBreak/>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6186672C"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A9710AE"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E63960B"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lastRenderedPageBreak/>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456747F7"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1947DDF2"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0F04C163"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56459361"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lastRenderedPageBreak/>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4B077C82"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357C9EFD"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63C3222F"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299C9125"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2A9CBCE7" w14:textId="33D3306A" w:rsidR="007965E2" w:rsidRPr="007965E2" w:rsidRDefault="007965E2" w:rsidP="007965E2">
      <w:pPr>
        <w:pStyle w:val="Code"/>
        <w:rPr>
          <w:highlight w:val="white"/>
        </w:rPr>
      </w:pPr>
      <w:r w:rsidRPr="007965E2">
        <w:rPr>
          <w:highlight w:val="white"/>
        </w:rPr>
        <w:t xml:space="preserve"> </w:t>
      </w:r>
      <w:r w:rsidR="00A05131">
        <w:rPr>
          <w:highlight w:val="white"/>
        </w:rPr>
        <w:t xml:space="preserve"> </w:t>
      </w:r>
      <w:r w:rsidR="00D06677">
        <w:rPr>
          <w:highlight w:val="white"/>
        </w:rPr>
        <w:t xml:space="preserve">const </w:t>
      </w:r>
      <w:r w:rsidRPr="007965E2">
        <w:rPr>
          <w:highlight w:val="white"/>
        </w:rPr>
        <w:t>char* charBlock = (</w:t>
      </w:r>
      <w:r w:rsidR="00D06677">
        <w:rPr>
          <w:highlight w:val="white"/>
        </w:rPr>
        <w:t xml:space="preserve">const </w:t>
      </w:r>
      <w:r w:rsidRPr="007965E2">
        <w:rPr>
          <w:highlight w:val="white"/>
        </w:rPr>
        <w:t>char*) block;</w:t>
      </w:r>
    </w:p>
    <w:p w14:paraId="5A07AA5B" w14:textId="77777777" w:rsidR="007965E2" w:rsidRPr="007965E2" w:rsidRDefault="007965E2" w:rsidP="007965E2">
      <w:pPr>
        <w:pStyle w:val="Code"/>
        <w:rPr>
          <w:highlight w:val="white"/>
        </w:rPr>
      </w:pPr>
      <w:r w:rsidRPr="007965E2">
        <w:rPr>
          <w:highlight w:val="white"/>
        </w:rPr>
        <w:lastRenderedPageBreak/>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1A834B14" w:rsidR="007965E2" w:rsidRPr="007965E2" w:rsidRDefault="007965E2" w:rsidP="007965E2">
      <w:pPr>
        <w:pStyle w:val="Code"/>
        <w:rPr>
          <w:highlight w:val="white"/>
        </w:rPr>
      </w:pPr>
      <w:r w:rsidRPr="007965E2">
        <w:rPr>
          <w:highlight w:val="white"/>
        </w:rPr>
        <w:t xml:space="preserve">  </w:t>
      </w:r>
      <w:r w:rsidR="00D06677">
        <w:rPr>
          <w:highlight w:val="white"/>
        </w:rPr>
        <w:t>in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lastRenderedPageBreak/>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t>}</w:t>
      </w:r>
    </w:p>
    <w:p w14:paraId="68D5110E" w14:textId="595A6AD7" w:rsidR="004219A2" w:rsidRPr="004219A2" w:rsidRDefault="00007DB4" w:rsidP="00007DB4">
      <w:pPr>
        <w:rPr>
          <w:highlight w:val="white"/>
        </w:rPr>
      </w:pPr>
      <w:r>
        <w:rPr>
          <w:highlight w:val="white"/>
        </w:rPr>
        <w:lastRenderedPageBreak/>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t>#endif</w:t>
      </w:r>
    </w:p>
    <w:p w14:paraId="57A031A1" w14:textId="2E6E0826" w:rsidR="001016CA" w:rsidRDefault="001016CA" w:rsidP="001016CA">
      <w:pPr>
        <w:pStyle w:val="Rubrik3"/>
        <w:rPr>
          <w:highlight w:val="white"/>
          <w:lang w:val="en-GB"/>
        </w:rPr>
      </w:pPr>
      <w:r>
        <w:rPr>
          <w:highlight w:val="white"/>
          <w:lang w:val="en-GB"/>
        </w:rPr>
        <w:lastRenderedPageBreak/>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AE52D1"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AE52D1"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AE52D1"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AE52D1"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AE52D1"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AE52D1"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AE52D1"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AE52D1"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r>
        <w:rPr>
          <w:highlight w:val="white"/>
          <w:lang w:val="en-GB"/>
        </w:rPr>
        <w:t>a</w:t>
      </w:r>
      <w:proofErr w:type="spell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AE52D1"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AE52D1"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AE52D1"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AE52D1"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AE52D1"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AE52D1"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AE52D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AE52D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AE52D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AE52D1"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AE52D1"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AE52D1"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AE52D1"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AE52D1"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AE52D1"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4FD81894" w14:textId="213E47EC" w:rsidR="00A31981" w:rsidRPr="00A31981" w:rsidRDefault="00A31981" w:rsidP="00A31981">
      <w:pPr>
        <w:pStyle w:val="Code"/>
        <w:rPr>
          <w:highlight w:val="white"/>
        </w:rPr>
      </w:pPr>
      <w:r w:rsidRPr="00A31981">
        <w:rPr>
          <w:highlight w:val="white"/>
        </w:rPr>
        <w:t>int printf(</w:t>
      </w:r>
      <w:r w:rsidR="000E17D1">
        <w:rPr>
          <w:highlight w:val="white"/>
        </w:rPr>
        <w:t xml:space="preserve">const </w:t>
      </w:r>
      <w:r w:rsidRPr="00A31981">
        <w:rPr>
          <w:highlight w:val="white"/>
        </w:rPr>
        <w:t>char* format, ...);</w:t>
      </w:r>
    </w:p>
    <w:p w14:paraId="3033D4BC" w14:textId="442D6F86" w:rsidR="00A31981" w:rsidRPr="00A31981" w:rsidRDefault="00A31981" w:rsidP="00A31981">
      <w:pPr>
        <w:pStyle w:val="Code"/>
        <w:rPr>
          <w:highlight w:val="white"/>
        </w:rPr>
      </w:pPr>
      <w:r w:rsidRPr="00A31981">
        <w:rPr>
          <w:highlight w:val="white"/>
        </w:rPr>
        <w:t>int vprintf(</w:t>
      </w:r>
      <w:r w:rsidR="00AF786A">
        <w:rPr>
          <w:highlight w:val="white"/>
        </w:rPr>
        <w:t xml:space="preserve">const </w:t>
      </w:r>
      <w:r w:rsidRPr="00A31981">
        <w:rPr>
          <w:highlight w:val="white"/>
        </w:rPr>
        <w:t>char* format, va_list arg_list);</w:t>
      </w:r>
    </w:p>
    <w:p w14:paraId="4F750A83" w14:textId="708C2C2A" w:rsidR="00A31981" w:rsidRPr="00A31981" w:rsidRDefault="00A31981" w:rsidP="00A31981">
      <w:pPr>
        <w:pStyle w:val="Code"/>
        <w:rPr>
          <w:highlight w:val="white"/>
        </w:rPr>
      </w:pPr>
      <w:r w:rsidRPr="00A31981">
        <w:rPr>
          <w:highlight w:val="white"/>
        </w:rPr>
        <w:t xml:space="preserve">int fprintf(FILE* outStream, </w:t>
      </w:r>
      <w:r w:rsidR="000E17D1">
        <w:rPr>
          <w:highlight w:val="white"/>
        </w:rPr>
        <w:t xml:space="preserve">const </w:t>
      </w:r>
      <w:r w:rsidRPr="00A31981">
        <w:rPr>
          <w:highlight w:val="white"/>
        </w:rPr>
        <w:t>char* format, ...);</w:t>
      </w:r>
    </w:p>
    <w:p w14:paraId="582111BD" w14:textId="1E1C2EA4" w:rsidR="00A31981" w:rsidRPr="00A31981" w:rsidRDefault="00A31981" w:rsidP="00A31981">
      <w:pPr>
        <w:pStyle w:val="Code"/>
        <w:rPr>
          <w:highlight w:val="white"/>
        </w:rPr>
      </w:pPr>
      <w:r w:rsidRPr="00A31981">
        <w:rPr>
          <w:highlight w:val="white"/>
        </w:rPr>
        <w:t xml:space="preserve">int vfprintf(FILE* outStream, </w:t>
      </w:r>
      <w:r w:rsidR="00AF786A">
        <w:rPr>
          <w:highlight w:val="white"/>
        </w:rPr>
        <w:t xml:space="preserve">const </w:t>
      </w:r>
      <w:r w:rsidRPr="00A31981">
        <w:rPr>
          <w:highlight w:val="white"/>
        </w:rPr>
        <w:t>char* format, va_list arg_list);</w:t>
      </w:r>
    </w:p>
    <w:p w14:paraId="07B26AD0" w14:textId="3A35FD94" w:rsidR="00A31981" w:rsidRPr="00A31981" w:rsidRDefault="00A31981" w:rsidP="00A31981">
      <w:pPr>
        <w:pStyle w:val="Code"/>
        <w:rPr>
          <w:highlight w:val="white"/>
        </w:rPr>
      </w:pPr>
      <w:r w:rsidRPr="00A31981">
        <w:rPr>
          <w:highlight w:val="white"/>
        </w:rPr>
        <w:t xml:space="preserve">int sprintf(char* outString, </w:t>
      </w:r>
      <w:r w:rsidR="00AF786A">
        <w:rPr>
          <w:highlight w:val="white"/>
        </w:rPr>
        <w:t xml:space="preserve">const </w:t>
      </w:r>
      <w:r w:rsidRPr="00A31981">
        <w:rPr>
          <w:highlight w:val="white"/>
        </w:rPr>
        <w:t>char* format, ...);</w:t>
      </w:r>
    </w:p>
    <w:p w14:paraId="62B8574C" w14:textId="444DF2DA" w:rsidR="00A31981" w:rsidRPr="00A31981" w:rsidRDefault="00A31981" w:rsidP="00A31981">
      <w:pPr>
        <w:pStyle w:val="Code"/>
        <w:rPr>
          <w:highlight w:val="white"/>
        </w:rPr>
      </w:pPr>
      <w:r w:rsidRPr="00A31981">
        <w:rPr>
          <w:highlight w:val="white"/>
        </w:rPr>
        <w:t xml:space="preserve">int vsprintf(char* outString, </w:t>
      </w:r>
      <w:r w:rsidR="00AF786A">
        <w:rPr>
          <w:highlight w:val="white"/>
        </w:rPr>
        <w:t xml:space="preserve">const </w:t>
      </w:r>
      <w:r w:rsidRPr="00A31981">
        <w:rPr>
          <w:highlight w:val="white"/>
        </w:rPr>
        <w:t>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proofErr w:type="spellStart"/>
      <w:r w:rsidRPr="00D822A3">
        <w:rPr>
          <w:lang w:val="en-GB"/>
        </w:rPr>
        <w:t>p</w:t>
      </w:r>
      <w:r w:rsidR="006048AF" w:rsidRPr="00D822A3">
        <w:rPr>
          <w:lang w:val="en-GB"/>
        </w:rPr>
        <w:t>rintf.c</w:t>
      </w:r>
      <w:proofErr w:type="spellEnd"/>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lastRenderedPageBreak/>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6D99D858" w:rsidR="00442030" w:rsidRPr="00442030" w:rsidRDefault="00442030" w:rsidP="00442030">
      <w:pPr>
        <w:pStyle w:val="Code"/>
        <w:rPr>
          <w:highlight w:val="white"/>
        </w:rPr>
      </w:pPr>
      <w:r w:rsidRPr="00442030">
        <w:rPr>
          <w:highlight w:val="white"/>
        </w:rPr>
        <w:t xml:space="preserve">        register_ah = 0x40;</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0296C896" w:rsidR="00442030" w:rsidRPr="00442030" w:rsidRDefault="00442030" w:rsidP="00442030">
      <w:pPr>
        <w:pStyle w:val="Code"/>
        <w:rPr>
          <w:highlight w:val="white"/>
        </w:rPr>
      </w:pPr>
      <w:r w:rsidRPr="00442030">
        <w:rPr>
          <w:highlight w:val="white"/>
        </w:rPr>
        <w:t xml:space="preserve">        register_rax = 0x01;</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lastRenderedPageBreak/>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285F023F" w:rsidR="00442030" w:rsidRPr="00442030" w:rsidRDefault="00442030" w:rsidP="00442030">
      <w:pPr>
        <w:pStyle w:val="Code"/>
        <w:rPr>
          <w:highlight w:val="white"/>
        </w:rPr>
      </w:pPr>
      <w:r w:rsidRPr="00442030">
        <w:rPr>
          <w:highlight w:val="white"/>
        </w:rPr>
        <w:t>void printString(</w:t>
      </w:r>
      <w:r w:rsidR="00FE2217">
        <w:rPr>
          <w:highlight w:val="white"/>
        </w:rPr>
        <w:t xml:space="preserve">const </w:t>
      </w:r>
      <w:r w:rsidRPr="00442030">
        <w:rPr>
          <w:highlight w:val="white"/>
        </w:rPr>
        <w:t>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lastRenderedPageBreak/>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lastRenderedPageBreak/>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lastRenderedPageBreak/>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7EEEF2D7" w14:textId="77777777" w:rsidR="00AE52D1" w:rsidRDefault="00442030" w:rsidP="00442030">
      <w:pPr>
        <w:pStyle w:val="Code"/>
        <w:rPr>
          <w:highlight w:val="white"/>
        </w:rPr>
      </w:pPr>
      <w:r w:rsidRPr="00442030">
        <w:rPr>
          <w:highlight w:val="white"/>
        </w:rPr>
        <w:t>va_list printArgument(</w:t>
      </w:r>
      <w:r w:rsidR="00AE52D1">
        <w:rPr>
          <w:highlight w:val="white"/>
        </w:rPr>
        <w:t xml:space="preserve">const </w:t>
      </w:r>
      <w:r w:rsidRPr="00442030">
        <w:rPr>
          <w:highlight w:val="white"/>
        </w:rPr>
        <w:t>char* format, va_list arg_list, BOOL plus,</w:t>
      </w:r>
    </w:p>
    <w:p w14:paraId="60ED9854" w14:textId="77777777" w:rsidR="00AE52D1" w:rsidRDefault="00AE52D1" w:rsidP="00442030">
      <w:pPr>
        <w:pStyle w:val="Code"/>
        <w:rPr>
          <w:highlight w:val="white"/>
        </w:rPr>
      </w:pPr>
      <w:r>
        <w:rPr>
          <w:highlight w:val="white"/>
        </w:rPr>
        <w:t xml:space="preserve">                     </w:t>
      </w:r>
      <w:r w:rsidR="00442030" w:rsidRPr="00442030">
        <w:rPr>
          <w:highlight w:val="white"/>
        </w:rPr>
        <w:t xml:space="preserve"> BOOL space,</w:t>
      </w:r>
      <w:r>
        <w:rPr>
          <w:highlight w:val="white"/>
        </w:rPr>
        <w:t xml:space="preserve"> </w:t>
      </w:r>
      <w:r w:rsidR="00442030" w:rsidRPr="00442030">
        <w:rPr>
          <w:highlight w:val="white"/>
        </w:rPr>
        <w:t>BOOL grid, int* widthPtr, int precision,</w:t>
      </w:r>
    </w:p>
    <w:p w14:paraId="11EBFAAB" w14:textId="4EB6A093" w:rsidR="00442030" w:rsidRPr="00442030" w:rsidRDefault="00AE52D1" w:rsidP="00442030">
      <w:pPr>
        <w:pStyle w:val="Code"/>
        <w:rPr>
          <w:highlight w:val="white"/>
        </w:rPr>
      </w:pPr>
      <w:r>
        <w:rPr>
          <w:highlight w:val="white"/>
        </w:rPr>
        <w:t xml:space="preserve">                     </w:t>
      </w:r>
      <w:r w:rsidR="00442030" w:rsidRPr="00442030">
        <w:rPr>
          <w:highlight w:val="white"/>
        </w:rPr>
        <w:t xml:space="preserve"> BOOL shortInt,</w:t>
      </w:r>
      <w:r>
        <w:rPr>
          <w:highlight w:val="white"/>
        </w:rPr>
        <w:t xml:space="preserve"> </w:t>
      </w:r>
      <w:r w:rsidR="00442030" w:rsidRPr="00442030">
        <w:rPr>
          <w:highlight w:val="white"/>
        </w:rPr>
        <w:t>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3804BB9" w14:textId="65F68ED5" w:rsidR="00442030" w:rsidRPr="00442030" w:rsidRDefault="00442030" w:rsidP="00442030">
      <w:pPr>
        <w:pStyle w:val="Code"/>
        <w:rPr>
          <w:highlight w:val="white"/>
        </w:rPr>
      </w:pPr>
      <w:r w:rsidRPr="00442030">
        <w:rPr>
          <w:highlight w:val="white"/>
        </w:rPr>
        <w:t xml:space="preserve">      printUnsignedLong((</w:t>
      </w:r>
      <w:r w:rsidR="00A1512F">
        <w:rPr>
          <w:highlight w:val="white"/>
        </w:rPr>
        <w:t>void*)</w:t>
      </w:r>
      <w:r w:rsidRPr="00442030">
        <w:rPr>
          <w:highlight w:val="white"/>
        </w:rPr>
        <w:t xml:space="preserve"> ptrValue, FALSE,</w:t>
      </w:r>
      <w:r w:rsidR="00A1512F">
        <w:rPr>
          <w:highlight w:val="white"/>
        </w:rPr>
        <w:t xml:space="preserve"> </w:t>
      </w:r>
      <w:r w:rsidRPr="00442030">
        <w:rPr>
          <w:highlight w:val="white"/>
        </w:rPr>
        <w:t>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129E6FCB" w:rsidR="00442030" w:rsidRPr="00442030" w:rsidRDefault="00442030" w:rsidP="00442030">
      <w:pPr>
        <w:pStyle w:val="Code"/>
        <w:rPr>
          <w:highlight w:val="white"/>
        </w:rPr>
      </w:pPr>
      <w:r w:rsidRPr="00442030">
        <w:rPr>
          <w:highlight w:val="white"/>
        </w:rPr>
        <w:t>int printFormat(</w:t>
      </w:r>
      <w:r w:rsidR="00FE2217">
        <w:rPr>
          <w:highlight w:val="white"/>
        </w:rPr>
        <w:t xml:space="preserve">const </w:t>
      </w:r>
      <w:r w:rsidRPr="00442030">
        <w:rPr>
          <w:highlight w:val="white"/>
        </w:rPr>
        <w: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lastRenderedPageBreak/>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lastRenderedPageBreak/>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lastRenderedPageBreak/>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lastRenderedPageBreak/>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565A42FB" w:rsidR="009D3992" w:rsidRPr="009D3992" w:rsidRDefault="009D3992" w:rsidP="009D3992">
      <w:pPr>
        <w:pStyle w:val="Code"/>
        <w:rPr>
          <w:highlight w:val="white"/>
        </w:rPr>
      </w:pPr>
      <w:r w:rsidRPr="009D3992">
        <w:rPr>
          <w:highlight w:val="white"/>
        </w:rPr>
        <w:t>int scanf(</w:t>
      </w:r>
      <w:r w:rsidR="00900943">
        <w:rPr>
          <w:highlight w:val="white"/>
        </w:rPr>
        <w:t>const char* format</w:t>
      </w:r>
      <w:r w:rsidRPr="009D3992">
        <w:rPr>
          <w:highlight w:val="white"/>
        </w:rPr>
        <w:t>, ...);</w:t>
      </w:r>
    </w:p>
    <w:p w14:paraId="5B7A6396" w14:textId="2748C8FE" w:rsidR="009D3992" w:rsidRPr="009D3992" w:rsidRDefault="009D3992" w:rsidP="009D3992">
      <w:pPr>
        <w:pStyle w:val="Code"/>
        <w:rPr>
          <w:highlight w:val="white"/>
        </w:rPr>
      </w:pPr>
      <w:r w:rsidRPr="009D3992">
        <w:rPr>
          <w:highlight w:val="white"/>
        </w:rPr>
        <w:t>int vscanf(</w:t>
      </w:r>
      <w:r w:rsidR="00900943">
        <w:rPr>
          <w:highlight w:val="white"/>
        </w:rPr>
        <w:t>const char* format</w:t>
      </w:r>
      <w:r w:rsidRPr="009D3992">
        <w:rPr>
          <w:highlight w:val="white"/>
        </w:rPr>
        <w:t>, va_list arg_list);</w:t>
      </w:r>
    </w:p>
    <w:p w14:paraId="014B5EAB" w14:textId="53CC1A3A" w:rsidR="009D3992" w:rsidRPr="009D3992" w:rsidRDefault="009D3992" w:rsidP="009D3992">
      <w:pPr>
        <w:pStyle w:val="Code"/>
        <w:rPr>
          <w:highlight w:val="white"/>
        </w:rPr>
      </w:pPr>
      <w:r w:rsidRPr="009D3992">
        <w:rPr>
          <w:highlight w:val="white"/>
        </w:rPr>
        <w:t xml:space="preserve">int fscanf(FILE* inStream, </w:t>
      </w:r>
      <w:r w:rsidR="00900943">
        <w:rPr>
          <w:highlight w:val="white"/>
        </w:rPr>
        <w:t>const char* format</w:t>
      </w:r>
      <w:r w:rsidRPr="009D3992">
        <w:rPr>
          <w:highlight w:val="white"/>
        </w:rPr>
        <w:t>, ...);</w:t>
      </w:r>
    </w:p>
    <w:p w14:paraId="437B6C2F" w14:textId="0838A28F" w:rsidR="009D3992" w:rsidRPr="009D3992" w:rsidRDefault="009D3992" w:rsidP="009D3992">
      <w:pPr>
        <w:pStyle w:val="Code"/>
        <w:rPr>
          <w:highlight w:val="white"/>
        </w:rPr>
      </w:pPr>
      <w:r w:rsidRPr="009D3992">
        <w:rPr>
          <w:highlight w:val="white"/>
        </w:rPr>
        <w:t xml:space="preserve">int vfscanf(FILE* inStream, </w:t>
      </w:r>
      <w:r w:rsidR="00900943">
        <w:rPr>
          <w:highlight w:val="white"/>
        </w:rPr>
        <w:t>const char* format</w:t>
      </w:r>
      <w:r w:rsidRPr="009D3992">
        <w:rPr>
          <w:highlight w:val="white"/>
        </w:rPr>
        <w:t>, va_list arg_list);</w:t>
      </w:r>
    </w:p>
    <w:p w14:paraId="70F22B67" w14:textId="274CAF5C" w:rsidR="009D3992" w:rsidRPr="009D3992" w:rsidRDefault="009D3992" w:rsidP="009D3992">
      <w:pPr>
        <w:pStyle w:val="Code"/>
        <w:rPr>
          <w:highlight w:val="white"/>
        </w:rPr>
      </w:pPr>
      <w:r w:rsidRPr="009D3992">
        <w:rPr>
          <w:highlight w:val="white"/>
        </w:rPr>
        <w:t xml:space="preserve">int sscanf(char* inString, </w:t>
      </w:r>
      <w:r w:rsidR="00900943">
        <w:rPr>
          <w:highlight w:val="white"/>
        </w:rPr>
        <w:t>const char* format</w:t>
      </w:r>
      <w:r w:rsidRPr="009D3992">
        <w:rPr>
          <w:highlight w:val="white"/>
        </w:rPr>
        <w:t>, ...);</w:t>
      </w:r>
    </w:p>
    <w:p w14:paraId="1577FC0A" w14:textId="70618564" w:rsidR="009D3992" w:rsidRPr="009D3992" w:rsidRDefault="009D3992" w:rsidP="009D3992">
      <w:pPr>
        <w:pStyle w:val="Code"/>
        <w:rPr>
          <w:highlight w:val="white"/>
        </w:rPr>
      </w:pPr>
      <w:r w:rsidRPr="009D3992">
        <w:rPr>
          <w:highlight w:val="white"/>
        </w:rPr>
        <w:t xml:space="preserve">int vsscanf(char* inString, </w:t>
      </w:r>
      <w:r w:rsidR="00900943">
        <w:rPr>
          <w:highlight w:val="white"/>
        </w:rPr>
        <w:t>const char* format</w:t>
      </w:r>
      <w:r w:rsidRPr="009D3992">
        <w:rPr>
          <w:highlight w:val="white"/>
        </w:rPr>
        <w: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lastRenderedPageBreak/>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F113EB" w:rsidRDefault="00442030" w:rsidP="00F113EB">
      <w:pPr>
        <w:pStyle w:val="Code"/>
        <w:rPr>
          <w:highlight w:val="white"/>
        </w:rPr>
      </w:pPr>
    </w:p>
    <w:p w14:paraId="7F490D1C" w14:textId="77777777" w:rsidR="00F113EB" w:rsidRPr="00F113EB" w:rsidRDefault="00F113EB" w:rsidP="00F113EB">
      <w:pPr>
        <w:pStyle w:val="Code"/>
        <w:rPr>
          <w:highlight w:val="white"/>
        </w:rPr>
      </w:pPr>
      <w:r w:rsidRPr="00F113EB">
        <w:rPr>
          <w:highlight w:val="white"/>
        </w:rPr>
        <w:t>static char* strnchr(const char* text, int size, int i) {</w:t>
      </w:r>
    </w:p>
    <w:p w14:paraId="3088D738" w14:textId="17742B1E" w:rsidR="00F113EB" w:rsidRPr="00F113EB" w:rsidRDefault="00F113EB" w:rsidP="00F113EB">
      <w:pPr>
        <w:pStyle w:val="Code"/>
        <w:rPr>
          <w:highlight w:val="white"/>
        </w:rPr>
      </w:pPr>
      <w:r w:rsidRPr="00F113EB">
        <w:rPr>
          <w:highlight w:val="white"/>
        </w:rPr>
        <w:t xml:space="preserve">  </w:t>
      </w:r>
      <w:r w:rsidR="00D06677">
        <w:rPr>
          <w:highlight w:val="white"/>
        </w:rPr>
        <w:t>int index;</w:t>
      </w:r>
    </w:p>
    <w:p w14:paraId="0CB5567D" w14:textId="77777777" w:rsidR="00F113EB" w:rsidRPr="00F113EB" w:rsidRDefault="00F113EB" w:rsidP="00F113EB">
      <w:pPr>
        <w:pStyle w:val="Code"/>
        <w:rPr>
          <w:highlight w:val="white"/>
        </w:rPr>
      </w:pPr>
      <w:r w:rsidRPr="00F113EB">
        <w:rPr>
          <w:highlight w:val="white"/>
        </w:rPr>
        <w:t xml:space="preserve">  char c = (char) i;</w:t>
      </w:r>
    </w:p>
    <w:p w14:paraId="23C3B667" w14:textId="77777777" w:rsidR="00F113EB" w:rsidRPr="00F113EB" w:rsidRDefault="00F113EB" w:rsidP="00F113EB">
      <w:pPr>
        <w:pStyle w:val="Code"/>
        <w:rPr>
          <w:highlight w:val="white"/>
        </w:rPr>
      </w:pPr>
    </w:p>
    <w:p w14:paraId="263961B7" w14:textId="77777777" w:rsidR="00F113EB" w:rsidRPr="00F113EB" w:rsidRDefault="00F113EB" w:rsidP="00F113EB">
      <w:pPr>
        <w:pStyle w:val="Code"/>
        <w:rPr>
          <w:highlight w:val="white"/>
        </w:rPr>
      </w:pPr>
      <w:r w:rsidRPr="00F113EB">
        <w:rPr>
          <w:highlight w:val="white"/>
        </w:rPr>
        <w:t xml:space="preserve">  for (index = 0; index &lt; size; ++index) {</w:t>
      </w:r>
    </w:p>
    <w:p w14:paraId="02666A39" w14:textId="77777777" w:rsidR="00F113EB" w:rsidRPr="00F113EB" w:rsidRDefault="00F113EB" w:rsidP="00F113EB">
      <w:pPr>
        <w:pStyle w:val="Code"/>
        <w:rPr>
          <w:highlight w:val="white"/>
        </w:rPr>
      </w:pPr>
      <w:r w:rsidRPr="00F113EB">
        <w:rPr>
          <w:highlight w:val="white"/>
        </w:rPr>
        <w:t xml:space="preserve">    if (text[index] == c) {</w:t>
      </w:r>
    </w:p>
    <w:p w14:paraId="2E05BDC9" w14:textId="77777777" w:rsidR="00F113EB" w:rsidRPr="00F113EB" w:rsidRDefault="00F113EB" w:rsidP="00F113EB">
      <w:pPr>
        <w:pStyle w:val="Code"/>
        <w:rPr>
          <w:highlight w:val="white"/>
        </w:rPr>
      </w:pPr>
      <w:r w:rsidRPr="00F113EB">
        <w:rPr>
          <w:highlight w:val="white"/>
        </w:rPr>
        <w:t xml:space="preserve">      return &amp;text[index];</w:t>
      </w:r>
    </w:p>
    <w:p w14:paraId="2D4EA0E3" w14:textId="77777777" w:rsidR="00F113EB" w:rsidRPr="00F113EB" w:rsidRDefault="00F113EB" w:rsidP="00F113EB">
      <w:pPr>
        <w:pStyle w:val="Code"/>
        <w:rPr>
          <w:highlight w:val="white"/>
        </w:rPr>
      </w:pPr>
      <w:r w:rsidRPr="00F113EB">
        <w:rPr>
          <w:highlight w:val="white"/>
        </w:rPr>
        <w:t xml:space="preserve">    }</w:t>
      </w:r>
    </w:p>
    <w:p w14:paraId="3C7EFF47" w14:textId="77777777" w:rsidR="00F113EB" w:rsidRPr="00F113EB" w:rsidRDefault="00F113EB" w:rsidP="00F113EB">
      <w:pPr>
        <w:pStyle w:val="Code"/>
        <w:rPr>
          <w:highlight w:val="white"/>
        </w:rPr>
      </w:pPr>
      <w:r w:rsidRPr="00F113EB">
        <w:rPr>
          <w:highlight w:val="white"/>
        </w:rPr>
        <w:t xml:space="preserve">  }</w:t>
      </w:r>
    </w:p>
    <w:p w14:paraId="6F142653" w14:textId="77777777" w:rsidR="00F113EB" w:rsidRPr="00F113EB" w:rsidRDefault="00F113EB" w:rsidP="00F113EB">
      <w:pPr>
        <w:pStyle w:val="Code"/>
        <w:rPr>
          <w:highlight w:val="white"/>
        </w:rPr>
      </w:pPr>
    </w:p>
    <w:p w14:paraId="730F2EB1" w14:textId="77777777" w:rsidR="00F113EB" w:rsidRPr="00F113EB" w:rsidRDefault="00F113EB" w:rsidP="00F113EB">
      <w:pPr>
        <w:pStyle w:val="Code"/>
        <w:rPr>
          <w:highlight w:val="white"/>
        </w:rPr>
      </w:pPr>
      <w:r w:rsidRPr="00F113EB">
        <w:rPr>
          <w:highlight w:val="white"/>
        </w:rPr>
        <w:t xml:space="preserve">  return NULL;</w:t>
      </w:r>
    </w:p>
    <w:p w14:paraId="287F35E9" w14:textId="77777777" w:rsidR="00F113EB" w:rsidRPr="00F113EB" w:rsidRDefault="00F113EB" w:rsidP="00F113EB">
      <w:pPr>
        <w:pStyle w:val="Code"/>
        <w:rPr>
          <w:highlight w:val="white"/>
        </w:rPr>
      </w:pPr>
      <w:r w:rsidRPr="00F113EB">
        <w:rPr>
          <w:highlight w:val="white"/>
        </w:rPr>
        <w:t>}</w:t>
      </w:r>
    </w:p>
    <w:p w14:paraId="3343FDFE" w14:textId="77777777" w:rsidR="00F113EB" w:rsidRPr="00F113EB" w:rsidRDefault="00F113EB" w:rsidP="00F113EB">
      <w:pPr>
        <w:pStyle w:val="Code"/>
        <w:rPr>
          <w:highlight w:val="white"/>
        </w:rPr>
      </w:pPr>
    </w:p>
    <w:p w14:paraId="5273C4A7" w14:textId="77777777" w:rsidR="00F113EB" w:rsidRPr="00F113EB" w:rsidRDefault="00F113EB" w:rsidP="00F113EB">
      <w:pPr>
        <w:pStyle w:val="Code"/>
        <w:rPr>
          <w:highlight w:val="white"/>
        </w:rPr>
      </w:pPr>
      <w:r w:rsidRPr="00F113EB">
        <w:rPr>
          <w:highlight w:val="white"/>
        </w:rPr>
        <w:t>void scanPattern(char* string, char* pattern, int size, BOOL not) {</w:t>
      </w:r>
    </w:p>
    <w:p w14:paraId="3E4C0A2B" w14:textId="77777777" w:rsidR="00F113EB" w:rsidRPr="00F113EB" w:rsidRDefault="00F113EB" w:rsidP="00F113EB">
      <w:pPr>
        <w:pStyle w:val="Code"/>
        <w:rPr>
          <w:highlight w:val="white"/>
        </w:rPr>
      </w:pPr>
      <w:r w:rsidRPr="00F113EB">
        <w:rPr>
          <w:highlight w:val="white"/>
        </w:rPr>
        <w:t xml:space="preserve">  int index = 0;</w:t>
      </w:r>
    </w:p>
    <w:p w14:paraId="062EE2C0" w14:textId="77777777" w:rsidR="00F113EB" w:rsidRPr="00F113EB" w:rsidRDefault="00F113EB" w:rsidP="00F113EB">
      <w:pPr>
        <w:pStyle w:val="Code"/>
        <w:rPr>
          <w:highlight w:val="white"/>
        </w:rPr>
      </w:pPr>
      <w:r w:rsidRPr="00F113EB">
        <w:rPr>
          <w:highlight w:val="white"/>
        </w:rPr>
        <w:t xml:space="preserve">  char input = scanChar();</w:t>
      </w:r>
    </w:p>
    <w:p w14:paraId="4FBD8C08" w14:textId="77777777" w:rsidR="00F113EB" w:rsidRPr="00F113EB" w:rsidRDefault="00F113EB" w:rsidP="00F113EB">
      <w:pPr>
        <w:pStyle w:val="Code"/>
        <w:rPr>
          <w:highlight w:val="white"/>
        </w:rPr>
      </w:pPr>
    </w:p>
    <w:p w14:paraId="35B1F629" w14:textId="77777777" w:rsidR="00F113EB" w:rsidRPr="00F113EB" w:rsidRDefault="00F113EB" w:rsidP="00F113EB">
      <w:pPr>
        <w:pStyle w:val="Code"/>
        <w:rPr>
          <w:highlight w:val="white"/>
        </w:rPr>
      </w:pPr>
      <w:r w:rsidRPr="00F113EB">
        <w:rPr>
          <w:highlight w:val="white"/>
        </w:rPr>
        <w:t xml:space="preserve">  while (isspace(input)) {</w:t>
      </w:r>
    </w:p>
    <w:p w14:paraId="073D41EA" w14:textId="77777777" w:rsidR="00F113EB" w:rsidRPr="00F113EB" w:rsidRDefault="00F113EB" w:rsidP="00F113EB">
      <w:pPr>
        <w:pStyle w:val="Code"/>
        <w:rPr>
          <w:highlight w:val="white"/>
        </w:rPr>
      </w:pPr>
      <w:r w:rsidRPr="00F113EB">
        <w:rPr>
          <w:highlight w:val="white"/>
        </w:rPr>
        <w:t xml:space="preserve">    input = scanChar();</w:t>
      </w:r>
    </w:p>
    <w:p w14:paraId="54165844" w14:textId="77777777" w:rsidR="00F113EB" w:rsidRPr="00F113EB" w:rsidRDefault="00F113EB" w:rsidP="00F113EB">
      <w:pPr>
        <w:pStyle w:val="Code"/>
        <w:rPr>
          <w:highlight w:val="white"/>
        </w:rPr>
      </w:pPr>
      <w:r w:rsidRPr="00F113EB">
        <w:rPr>
          <w:highlight w:val="white"/>
        </w:rPr>
        <w:t xml:space="preserve">  }</w:t>
      </w:r>
    </w:p>
    <w:p w14:paraId="7845139F" w14:textId="77777777" w:rsidR="00F113EB" w:rsidRPr="00F113EB" w:rsidRDefault="00F113EB" w:rsidP="00F113EB">
      <w:pPr>
        <w:pStyle w:val="Code"/>
        <w:rPr>
          <w:highlight w:val="white"/>
        </w:rPr>
      </w:pPr>
    </w:p>
    <w:p w14:paraId="0D0EC2AF" w14:textId="77777777" w:rsidR="00F113EB" w:rsidRPr="00F113EB" w:rsidRDefault="00F113EB" w:rsidP="00F113EB">
      <w:pPr>
        <w:pStyle w:val="Code"/>
        <w:rPr>
          <w:highlight w:val="white"/>
        </w:rPr>
      </w:pPr>
      <w:r w:rsidRPr="00F113EB">
        <w:rPr>
          <w:highlight w:val="white"/>
        </w:rPr>
        <w:t xml:space="preserve">  if (string != NULL) {</w:t>
      </w:r>
    </w:p>
    <w:p w14:paraId="0A4F7A3C" w14:textId="77777777" w:rsidR="00F113EB" w:rsidRPr="00F113EB" w:rsidRDefault="00F113EB" w:rsidP="00F113EB">
      <w:pPr>
        <w:pStyle w:val="Code"/>
        <w:rPr>
          <w:highlight w:val="white"/>
        </w:rPr>
      </w:pPr>
      <w:r w:rsidRPr="00F113EB">
        <w:rPr>
          <w:highlight w:val="white"/>
        </w:rPr>
        <w:t xml:space="preserve">    while ((!not &amp;&amp; strnchr(pattern, size, input)) ||</w:t>
      </w:r>
    </w:p>
    <w:p w14:paraId="26110E4A" w14:textId="77777777" w:rsidR="00F113EB" w:rsidRPr="00F113EB" w:rsidRDefault="00F113EB" w:rsidP="00F113EB">
      <w:pPr>
        <w:pStyle w:val="Code"/>
        <w:rPr>
          <w:highlight w:val="white"/>
        </w:rPr>
      </w:pPr>
      <w:r w:rsidRPr="00F113EB">
        <w:rPr>
          <w:highlight w:val="white"/>
        </w:rPr>
        <w:t xml:space="preserve">           (not &amp;&amp; !strnchr(pattern, size, input))) {</w:t>
      </w:r>
    </w:p>
    <w:p w14:paraId="775DF316" w14:textId="77777777" w:rsidR="00F113EB" w:rsidRPr="00F113EB" w:rsidRDefault="00F113EB" w:rsidP="00F113EB">
      <w:pPr>
        <w:pStyle w:val="Code"/>
        <w:rPr>
          <w:highlight w:val="white"/>
        </w:rPr>
      </w:pPr>
      <w:r w:rsidRPr="00F113EB">
        <w:rPr>
          <w:highlight w:val="white"/>
        </w:rPr>
        <w:t xml:space="preserve">      string[index++] = input;</w:t>
      </w:r>
    </w:p>
    <w:p w14:paraId="6A439AC3" w14:textId="77777777" w:rsidR="00F113EB" w:rsidRPr="00F113EB" w:rsidRDefault="00F113EB" w:rsidP="00F113EB">
      <w:pPr>
        <w:pStyle w:val="Code"/>
        <w:rPr>
          <w:highlight w:val="white"/>
        </w:rPr>
      </w:pPr>
      <w:r w:rsidRPr="00F113EB">
        <w:rPr>
          <w:highlight w:val="white"/>
        </w:rPr>
        <w:t xml:space="preserve">      input = scanChar();</w:t>
      </w:r>
    </w:p>
    <w:p w14:paraId="3E9509C6" w14:textId="77777777" w:rsidR="00F113EB" w:rsidRPr="00F113EB" w:rsidRDefault="00F113EB" w:rsidP="00F113EB">
      <w:pPr>
        <w:pStyle w:val="Code"/>
        <w:rPr>
          <w:highlight w:val="white"/>
        </w:rPr>
      </w:pPr>
      <w:r w:rsidRPr="00F113EB">
        <w:rPr>
          <w:highlight w:val="white"/>
        </w:rPr>
        <w:t xml:space="preserve">    }</w:t>
      </w:r>
    </w:p>
    <w:p w14:paraId="76A4D016" w14:textId="77777777" w:rsidR="00F113EB" w:rsidRPr="00F113EB" w:rsidRDefault="00F113EB" w:rsidP="00F113EB">
      <w:pPr>
        <w:pStyle w:val="Code"/>
        <w:rPr>
          <w:highlight w:val="white"/>
        </w:rPr>
      </w:pPr>
    </w:p>
    <w:p w14:paraId="2BCFD00F" w14:textId="77777777" w:rsidR="00F113EB" w:rsidRPr="00F113EB" w:rsidRDefault="00F113EB" w:rsidP="00F113EB">
      <w:pPr>
        <w:pStyle w:val="Code"/>
        <w:rPr>
          <w:highlight w:val="white"/>
        </w:rPr>
      </w:pPr>
      <w:r w:rsidRPr="00F113EB">
        <w:rPr>
          <w:highlight w:val="white"/>
        </w:rPr>
        <w:t xml:space="preserve">    string[index] = '\0';</w:t>
      </w:r>
    </w:p>
    <w:p w14:paraId="5E6D90DC" w14:textId="77777777" w:rsidR="00F113EB" w:rsidRPr="00F113EB" w:rsidRDefault="00F113EB" w:rsidP="00F113EB">
      <w:pPr>
        <w:pStyle w:val="Code"/>
        <w:rPr>
          <w:highlight w:val="white"/>
        </w:rPr>
      </w:pPr>
      <w:r w:rsidRPr="00F113EB">
        <w:rPr>
          <w:highlight w:val="white"/>
        </w:rPr>
        <w:t xml:space="preserve">  }</w:t>
      </w:r>
    </w:p>
    <w:p w14:paraId="2C5B37B7" w14:textId="77777777" w:rsidR="00F113EB" w:rsidRPr="00F113EB" w:rsidRDefault="00F113EB" w:rsidP="00F113EB">
      <w:pPr>
        <w:pStyle w:val="Code"/>
        <w:rPr>
          <w:highlight w:val="white"/>
        </w:rPr>
      </w:pPr>
      <w:r w:rsidRPr="00F113EB">
        <w:rPr>
          <w:highlight w:val="white"/>
        </w:rPr>
        <w:t xml:space="preserve">  else {</w:t>
      </w:r>
    </w:p>
    <w:p w14:paraId="4275419F" w14:textId="77777777" w:rsidR="00F113EB" w:rsidRPr="00F113EB" w:rsidRDefault="00F113EB" w:rsidP="00F113EB">
      <w:pPr>
        <w:pStyle w:val="Code"/>
        <w:rPr>
          <w:highlight w:val="white"/>
        </w:rPr>
      </w:pPr>
      <w:r w:rsidRPr="00F113EB">
        <w:rPr>
          <w:highlight w:val="white"/>
        </w:rPr>
        <w:t xml:space="preserve">    while ((!not &amp;&amp; strnchr(pattern, size, input)) ||</w:t>
      </w:r>
    </w:p>
    <w:p w14:paraId="276337F2" w14:textId="77777777" w:rsidR="00F113EB" w:rsidRPr="00F113EB" w:rsidRDefault="00F113EB" w:rsidP="00F113EB">
      <w:pPr>
        <w:pStyle w:val="Code"/>
        <w:rPr>
          <w:highlight w:val="white"/>
        </w:rPr>
      </w:pPr>
      <w:r w:rsidRPr="00F113EB">
        <w:rPr>
          <w:highlight w:val="white"/>
        </w:rPr>
        <w:t xml:space="preserve">           (not &amp;&amp; !strnchr(pattern, size, input))) {</w:t>
      </w:r>
    </w:p>
    <w:p w14:paraId="246607D2" w14:textId="77777777" w:rsidR="00F113EB" w:rsidRPr="00F113EB" w:rsidRDefault="00F113EB" w:rsidP="00F113EB">
      <w:pPr>
        <w:pStyle w:val="Code"/>
        <w:rPr>
          <w:highlight w:val="white"/>
        </w:rPr>
      </w:pPr>
      <w:r w:rsidRPr="00F113EB">
        <w:rPr>
          <w:highlight w:val="white"/>
        </w:rPr>
        <w:t xml:space="preserve">      input = scanChar();</w:t>
      </w:r>
    </w:p>
    <w:p w14:paraId="7946D302" w14:textId="77777777" w:rsidR="00F113EB" w:rsidRPr="00F113EB" w:rsidRDefault="00F113EB" w:rsidP="00F113EB">
      <w:pPr>
        <w:pStyle w:val="Code"/>
        <w:rPr>
          <w:highlight w:val="white"/>
        </w:rPr>
      </w:pPr>
      <w:r w:rsidRPr="00F113EB">
        <w:rPr>
          <w:highlight w:val="white"/>
        </w:rPr>
        <w:t xml:space="preserve">    }</w:t>
      </w:r>
    </w:p>
    <w:p w14:paraId="2D19FE1F" w14:textId="77777777" w:rsidR="00F113EB" w:rsidRPr="00F113EB" w:rsidRDefault="00F113EB" w:rsidP="00F113EB">
      <w:pPr>
        <w:pStyle w:val="Code"/>
        <w:rPr>
          <w:highlight w:val="white"/>
        </w:rPr>
      </w:pPr>
      <w:r w:rsidRPr="00F113EB">
        <w:rPr>
          <w:highlight w:val="white"/>
        </w:rPr>
        <w:t xml:space="preserve">  }</w:t>
      </w:r>
    </w:p>
    <w:p w14:paraId="5936B19E" w14:textId="77777777" w:rsidR="00F113EB" w:rsidRPr="00F113EB" w:rsidRDefault="00F113EB" w:rsidP="00F113EB">
      <w:pPr>
        <w:pStyle w:val="Code"/>
        <w:rPr>
          <w:highlight w:val="white"/>
        </w:rPr>
      </w:pPr>
      <w:r w:rsidRPr="00F113EB">
        <w:rPr>
          <w:highlight w:val="white"/>
        </w:rPr>
        <w:t>}</w:t>
      </w:r>
    </w:p>
    <w:p w14:paraId="3352A8ED" w14:textId="77777777" w:rsidR="00442030" w:rsidRPr="00F113EB" w:rsidRDefault="00442030" w:rsidP="00F113EB">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lastRenderedPageBreak/>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lastRenderedPageBreak/>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lastRenderedPageBreak/>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lastRenderedPageBreak/>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lastRenderedPageBreak/>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F113EB" w:rsidRDefault="00BF42E7" w:rsidP="00F113EB">
      <w:pPr>
        <w:pStyle w:val="Code"/>
        <w:rPr>
          <w:highlight w:val="white"/>
        </w:rPr>
      </w:pPr>
    </w:p>
    <w:p w14:paraId="35523469" w14:textId="77777777" w:rsidR="00F113EB" w:rsidRPr="00F113EB" w:rsidRDefault="00F113EB" w:rsidP="00F113EB">
      <w:pPr>
        <w:pStyle w:val="Code"/>
        <w:rPr>
          <w:highlight w:val="white"/>
        </w:rPr>
      </w:pPr>
      <w:r w:rsidRPr="00F113EB">
        <w:rPr>
          <w:highlight w:val="white"/>
        </w:rPr>
        <w:t xml:space="preserve">          case '[': {</w:t>
      </w:r>
    </w:p>
    <w:p w14:paraId="2DB164EE" w14:textId="77777777" w:rsidR="00F113EB" w:rsidRPr="00F113EB" w:rsidRDefault="00F113EB" w:rsidP="00F113EB">
      <w:pPr>
        <w:pStyle w:val="Code"/>
        <w:rPr>
          <w:highlight w:val="white"/>
        </w:rPr>
      </w:pPr>
      <w:r w:rsidRPr="00F113EB">
        <w:rPr>
          <w:highlight w:val="white"/>
        </w:rPr>
        <w:t xml:space="preserve">              BOOL not = FALSE;</w:t>
      </w:r>
    </w:p>
    <w:p w14:paraId="0979CE90" w14:textId="77777777" w:rsidR="00F113EB" w:rsidRPr="00F113EB" w:rsidRDefault="00F113EB" w:rsidP="00F113EB">
      <w:pPr>
        <w:pStyle w:val="Code"/>
        <w:rPr>
          <w:highlight w:val="white"/>
        </w:rPr>
      </w:pPr>
      <w:r w:rsidRPr="00F113EB">
        <w:rPr>
          <w:highlight w:val="white"/>
        </w:rPr>
        <w:t xml:space="preserve">              ++index;</w:t>
      </w:r>
    </w:p>
    <w:p w14:paraId="20F62476" w14:textId="77777777" w:rsidR="00F113EB" w:rsidRPr="00F113EB" w:rsidRDefault="00F113EB" w:rsidP="00F113EB">
      <w:pPr>
        <w:pStyle w:val="Code"/>
        <w:rPr>
          <w:highlight w:val="white"/>
        </w:rPr>
      </w:pPr>
    </w:p>
    <w:p w14:paraId="1DE1748C" w14:textId="77777777" w:rsidR="00F113EB" w:rsidRPr="00F113EB" w:rsidRDefault="00F113EB" w:rsidP="00F113EB">
      <w:pPr>
        <w:pStyle w:val="Code"/>
        <w:rPr>
          <w:highlight w:val="white"/>
        </w:rPr>
      </w:pPr>
      <w:r w:rsidRPr="00F113EB">
        <w:rPr>
          <w:highlight w:val="white"/>
        </w:rPr>
        <w:t xml:space="preserve">              if (format[index] == '^') {</w:t>
      </w:r>
    </w:p>
    <w:p w14:paraId="6D40E2BE" w14:textId="77777777" w:rsidR="00F113EB" w:rsidRPr="00F113EB" w:rsidRDefault="00F113EB" w:rsidP="00F113EB">
      <w:pPr>
        <w:pStyle w:val="Code"/>
        <w:rPr>
          <w:highlight w:val="white"/>
        </w:rPr>
      </w:pPr>
      <w:r w:rsidRPr="00F113EB">
        <w:rPr>
          <w:highlight w:val="white"/>
        </w:rPr>
        <w:t xml:space="preserve">                not = TRUE;</w:t>
      </w:r>
    </w:p>
    <w:p w14:paraId="6D478297" w14:textId="77777777" w:rsidR="00F113EB" w:rsidRPr="00F113EB" w:rsidRDefault="00F113EB" w:rsidP="00F113EB">
      <w:pPr>
        <w:pStyle w:val="Code"/>
        <w:rPr>
          <w:highlight w:val="white"/>
        </w:rPr>
      </w:pPr>
      <w:r w:rsidRPr="00F113EB">
        <w:rPr>
          <w:highlight w:val="white"/>
        </w:rPr>
        <w:t xml:space="preserve">                ++index;</w:t>
      </w:r>
    </w:p>
    <w:p w14:paraId="6B69C686" w14:textId="77777777" w:rsidR="00F113EB" w:rsidRPr="00F113EB" w:rsidRDefault="00F113EB" w:rsidP="00F113EB">
      <w:pPr>
        <w:pStyle w:val="Code"/>
        <w:rPr>
          <w:highlight w:val="white"/>
        </w:rPr>
      </w:pPr>
      <w:r w:rsidRPr="00F113EB">
        <w:rPr>
          <w:highlight w:val="white"/>
        </w:rPr>
        <w:t xml:space="preserve">              }</w:t>
      </w:r>
    </w:p>
    <w:p w14:paraId="53F203A1" w14:textId="77777777" w:rsidR="00F113EB" w:rsidRPr="00F113EB" w:rsidRDefault="00F113EB" w:rsidP="00F113EB">
      <w:pPr>
        <w:pStyle w:val="Code"/>
        <w:rPr>
          <w:highlight w:val="white"/>
        </w:rPr>
      </w:pPr>
    </w:p>
    <w:p w14:paraId="0682288F" w14:textId="77777777" w:rsidR="00F113EB" w:rsidRPr="00F113EB" w:rsidRDefault="00F113EB" w:rsidP="00F113EB">
      <w:pPr>
        <w:pStyle w:val="Code"/>
        <w:rPr>
          <w:highlight w:val="white"/>
        </w:rPr>
      </w:pPr>
      <w:r w:rsidRPr="00F113EB">
        <w:rPr>
          <w:highlight w:val="white"/>
        </w:rPr>
        <w:t xml:space="preserve">              { int startIndex = index;</w:t>
      </w:r>
    </w:p>
    <w:p w14:paraId="4A5AAD19" w14:textId="77777777" w:rsidR="00F113EB" w:rsidRPr="00F113EB" w:rsidRDefault="00F113EB" w:rsidP="00F113EB">
      <w:pPr>
        <w:pStyle w:val="Code"/>
        <w:rPr>
          <w:highlight w:val="white"/>
        </w:rPr>
      </w:pPr>
      <w:r w:rsidRPr="00F113EB">
        <w:rPr>
          <w:highlight w:val="white"/>
        </w:rPr>
        <w:t xml:space="preserve">                </w:t>
      </w:r>
    </w:p>
    <w:p w14:paraId="13AF65F0" w14:textId="77777777" w:rsidR="00F113EB" w:rsidRPr="00F113EB" w:rsidRDefault="00F113EB" w:rsidP="00F113EB">
      <w:pPr>
        <w:pStyle w:val="Code"/>
        <w:rPr>
          <w:highlight w:val="white"/>
        </w:rPr>
      </w:pPr>
      <w:r w:rsidRPr="00F113EB">
        <w:rPr>
          <w:highlight w:val="white"/>
        </w:rPr>
        <w:t xml:space="preserve">                while (format[index] != ']') {</w:t>
      </w:r>
    </w:p>
    <w:p w14:paraId="4AE65119" w14:textId="77777777" w:rsidR="00F113EB" w:rsidRPr="00F113EB" w:rsidRDefault="00F113EB" w:rsidP="00F113EB">
      <w:pPr>
        <w:pStyle w:val="Code"/>
        <w:rPr>
          <w:highlight w:val="white"/>
        </w:rPr>
      </w:pPr>
      <w:r w:rsidRPr="00F113EB">
        <w:rPr>
          <w:highlight w:val="white"/>
        </w:rPr>
        <w:t xml:space="preserve">                  ++index;</w:t>
      </w:r>
    </w:p>
    <w:p w14:paraId="00C20CAB" w14:textId="77777777" w:rsidR="00F113EB" w:rsidRPr="00F113EB" w:rsidRDefault="00F113EB" w:rsidP="00F113EB">
      <w:pPr>
        <w:pStyle w:val="Code"/>
        <w:rPr>
          <w:highlight w:val="white"/>
        </w:rPr>
      </w:pPr>
      <w:r w:rsidRPr="00F113EB">
        <w:rPr>
          <w:highlight w:val="white"/>
        </w:rPr>
        <w:t xml:space="preserve">                }</w:t>
      </w:r>
    </w:p>
    <w:p w14:paraId="2F6CB4C5" w14:textId="77777777" w:rsidR="00F113EB" w:rsidRPr="00F113EB" w:rsidRDefault="00F113EB" w:rsidP="00F113EB">
      <w:pPr>
        <w:pStyle w:val="Code"/>
        <w:rPr>
          <w:highlight w:val="white"/>
        </w:rPr>
      </w:pPr>
    </w:p>
    <w:p w14:paraId="785FA954" w14:textId="76B8ECAF" w:rsidR="00F113EB" w:rsidRPr="00F113EB" w:rsidRDefault="00F113EB" w:rsidP="00F113EB">
      <w:pPr>
        <w:pStyle w:val="Code"/>
        <w:rPr>
          <w:highlight w:val="white"/>
        </w:rPr>
      </w:pPr>
      <w:r w:rsidRPr="00F113EB">
        <w:rPr>
          <w:highlight w:val="white"/>
        </w:rPr>
        <w:t xml:space="preserve">                { int size = index - startIndex;</w:t>
      </w:r>
    </w:p>
    <w:p w14:paraId="08EFF6F7" w14:textId="77777777" w:rsidR="00F113EB" w:rsidRPr="00F113EB" w:rsidRDefault="00F113EB" w:rsidP="00F113EB">
      <w:pPr>
        <w:pStyle w:val="Code"/>
        <w:rPr>
          <w:highlight w:val="white"/>
        </w:rPr>
      </w:pPr>
      <w:r w:rsidRPr="00F113EB">
        <w:rPr>
          <w:highlight w:val="white"/>
        </w:rPr>
        <w:t xml:space="preserve">                  char c = format[index];</w:t>
      </w:r>
    </w:p>
    <w:p w14:paraId="78E20BC3" w14:textId="77777777" w:rsidR="00F113EB" w:rsidRPr="00F113EB" w:rsidRDefault="00F113EB" w:rsidP="00F113EB">
      <w:pPr>
        <w:pStyle w:val="Code"/>
        <w:rPr>
          <w:highlight w:val="white"/>
        </w:rPr>
      </w:pPr>
      <w:r w:rsidRPr="00F113EB">
        <w:rPr>
          <w:highlight w:val="white"/>
        </w:rPr>
        <w:t xml:space="preserve">                  format[index] = '\0';</w:t>
      </w:r>
    </w:p>
    <w:p w14:paraId="12EA3439" w14:textId="77777777" w:rsidR="00F113EB" w:rsidRPr="00F113EB" w:rsidRDefault="00F113EB" w:rsidP="00F113EB">
      <w:pPr>
        <w:pStyle w:val="Code"/>
        <w:rPr>
          <w:highlight w:val="white"/>
        </w:rPr>
      </w:pPr>
    </w:p>
    <w:p w14:paraId="3DE23644" w14:textId="77777777" w:rsidR="00F113EB" w:rsidRPr="00F113EB" w:rsidRDefault="00F113EB" w:rsidP="00F113EB">
      <w:pPr>
        <w:pStyle w:val="Code"/>
        <w:rPr>
          <w:highlight w:val="white"/>
        </w:rPr>
      </w:pPr>
      <w:r w:rsidRPr="00F113EB">
        <w:rPr>
          <w:highlight w:val="white"/>
        </w:rPr>
        <w:t xml:space="preserve">                  if (!star) {</w:t>
      </w:r>
    </w:p>
    <w:p w14:paraId="2A489417" w14:textId="77777777" w:rsidR="00F113EB" w:rsidRPr="00F113EB" w:rsidRDefault="00F113EB" w:rsidP="00F113EB">
      <w:pPr>
        <w:pStyle w:val="Code"/>
        <w:rPr>
          <w:highlight w:val="white"/>
        </w:rPr>
      </w:pPr>
      <w:r w:rsidRPr="00F113EB">
        <w:rPr>
          <w:highlight w:val="white"/>
        </w:rPr>
        <w:lastRenderedPageBreak/>
        <w:t xml:space="preserve">                    char* string = va_arg(arg_list, char*);</w:t>
      </w:r>
    </w:p>
    <w:p w14:paraId="3D65F179" w14:textId="77777777" w:rsidR="00F113EB" w:rsidRPr="00F113EB" w:rsidRDefault="00F113EB" w:rsidP="00F113EB">
      <w:pPr>
        <w:pStyle w:val="Code"/>
        <w:rPr>
          <w:highlight w:val="white"/>
        </w:rPr>
      </w:pPr>
      <w:r w:rsidRPr="00F113EB">
        <w:rPr>
          <w:highlight w:val="white"/>
        </w:rPr>
        <w:t xml:space="preserve">                    scanPattern(string, &amp;format[startIndex], size, not);</w:t>
      </w:r>
    </w:p>
    <w:p w14:paraId="0AED94DD" w14:textId="77777777" w:rsidR="00F113EB" w:rsidRPr="00F113EB" w:rsidRDefault="00F113EB" w:rsidP="00F113EB">
      <w:pPr>
        <w:pStyle w:val="Code"/>
        <w:rPr>
          <w:highlight w:val="white"/>
        </w:rPr>
      </w:pPr>
      <w:r w:rsidRPr="00F113EB">
        <w:rPr>
          <w:highlight w:val="white"/>
        </w:rPr>
        <w:t xml:space="preserve">                  }</w:t>
      </w:r>
    </w:p>
    <w:p w14:paraId="577496F5" w14:textId="77777777" w:rsidR="00F113EB" w:rsidRPr="00F113EB" w:rsidRDefault="00F113EB" w:rsidP="00F113EB">
      <w:pPr>
        <w:pStyle w:val="Code"/>
        <w:rPr>
          <w:highlight w:val="white"/>
        </w:rPr>
      </w:pPr>
      <w:r w:rsidRPr="00F113EB">
        <w:rPr>
          <w:highlight w:val="white"/>
        </w:rPr>
        <w:t xml:space="preserve">                  else {</w:t>
      </w:r>
    </w:p>
    <w:p w14:paraId="2ED02972" w14:textId="77777777" w:rsidR="00F113EB" w:rsidRPr="00F113EB" w:rsidRDefault="00F113EB" w:rsidP="00F113EB">
      <w:pPr>
        <w:pStyle w:val="Code"/>
        <w:rPr>
          <w:highlight w:val="white"/>
        </w:rPr>
      </w:pPr>
      <w:r w:rsidRPr="00F113EB">
        <w:rPr>
          <w:highlight w:val="white"/>
        </w:rPr>
        <w:t xml:space="preserve">                    scanPattern(NULL, &amp;format[startIndex], size, not);</w:t>
      </w:r>
    </w:p>
    <w:p w14:paraId="02D2B83C" w14:textId="77777777" w:rsidR="00F113EB" w:rsidRPr="00F113EB" w:rsidRDefault="00F113EB" w:rsidP="00F113EB">
      <w:pPr>
        <w:pStyle w:val="Code"/>
        <w:rPr>
          <w:highlight w:val="white"/>
        </w:rPr>
      </w:pPr>
      <w:r w:rsidRPr="00F113EB">
        <w:rPr>
          <w:highlight w:val="white"/>
        </w:rPr>
        <w:t xml:space="preserve">                  }</w:t>
      </w:r>
    </w:p>
    <w:p w14:paraId="68F283A7" w14:textId="77777777" w:rsidR="00F113EB" w:rsidRPr="00F113EB" w:rsidRDefault="00F113EB" w:rsidP="00F113EB">
      <w:pPr>
        <w:pStyle w:val="Code"/>
        <w:rPr>
          <w:highlight w:val="white"/>
        </w:rPr>
      </w:pPr>
      <w:r w:rsidRPr="00F113EB">
        <w:rPr>
          <w:highlight w:val="white"/>
        </w:rPr>
        <w:t xml:space="preserve">                   </w:t>
      </w:r>
    </w:p>
    <w:p w14:paraId="3AB17DCE" w14:textId="77777777" w:rsidR="00F113EB" w:rsidRPr="00F113EB" w:rsidRDefault="00F113EB" w:rsidP="00F113EB">
      <w:pPr>
        <w:pStyle w:val="Code"/>
        <w:rPr>
          <w:highlight w:val="white"/>
        </w:rPr>
      </w:pPr>
      <w:r w:rsidRPr="00F113EB">
        <w:rPr>
          <w:highlight w:val="white"/>
        </w:rPr>
        <w:t xml:space="preserve">                  format[index] = c;</w:t>
      </w:r>
    </w:p>
    <w:p w14:paraId="4634140A" w14:textId="77777777" w:rsidR="00F113EB" w:rsidRPr="00F113EB" w:rsidRDefault="00F113EB" w:rsidP="00F113EB">
      <w:pPr>
        <w:pStyle w:val="Code"/>
        <w:rPr>
          <w:highlight w:val="white"/>
        </w:rPr>
      </w:pPr>
      <w:r w:rsidRPr="00F113EB">
        <w:rPr>
          <w:highlight w:val="white"/>
        </w:rPr>
        <w:t xml:space="preserve">                }</w:t>
      </w:r>
    </w:p>
    <w:p w14:paraId="56F1930E" w14:textId="77777777" w:rsidR="00F113EB" w:rsidRPr="00F113EB" w:rsidRDefault="00F113EB" w:rsidP="00F113EB">
      <w:pPr>
        <w:pStyle w:val="Code"/>
        <w:rPr>
          <w:highlight w:val="white"/>
        </w:rPr>
      </w:pPr>
      <w:r w:rsidRPr="00F113EB">
        <w:rPr>
          <w:highlight w:val="white"/>
        </w:rPr>
        <w:t xml:space="preserve">              }</w:t>
      </w:r>
    </w:p>
    <w:p w14:paraId="0CA36E9C" w14:textId="77777777" w:rsidR="00F113EB" w:rsidRPr="00F113EB" w:rsidRDefault="00F113EB" w:rsidP="00F113EB">
      <w:pPr>
        <w:pStyle w:val="Code"/>
        <w:rPr>
          <w:highlight w:val="white"/>
        </w:rPr>
      </w:pPr>
      <w:r w:rsidRPr="00F113EB">
        <w:rPr>
          <w:highlight w:val="white"/>
        </w:rPr>
        <w:t xml:space="preserve">            }</w:t>
      </w:r>
    </w:p>
    <w:p w14:paraId="74D70713" w14:textId="77777777" w:rsidR="00F113EB" w:rsidRPr="00F113EB" w:rsidRDefault="00F113EB" w:rsidP="00F113EB">
      <w:pPr>
        <w:pStyle w:val="Code"/>
        <w:rPr>
          <w:highlight w:val="white"/>
        </w:rPr>
      </w:pPr>
      <w:r w:rsidRPr="00F113EB">
        <w:rPr>
          <w:highlight w:val="white"/>
        </w:rPr>
        <w:t xml:space="preserve">            break;</w:t>
      </w:r>
    </w:p>
    <w:p w14:paraId="30599EE5" w14:textId="77777777" w:rsidR="00BF42E7" w:rsidRPr="00F113EB" w:rsidRDefault="00BF42E7" w:rsidP="00F113EB">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6CE69E8B" w:rsidR="00442030" w:rsidRPr="00442030" w:rsidRDefault="00442030" w:rsidP="00442030">
      <w:pPr>
        <w:pStyle w:val="Code"/>
        <w:rPr>
          <w:highlight w:val="white"/>
        </w:rPr>
      </w:pPr>
      <w:r w:rsidRPr="00442030">
        <w:rPr>
          <w:highlight w:val="white"/>
        </w:rPr>
        <w:t>int scanf(</w:t>
      </w:r>
      <w:r w:rsidR="008B2D5C">
        <w:rPr>
          <w:highlight w:val="white"/>
        </w:rPr>
        <w:t xml:space="preserve">const </w:t>
      </w:r>
      <w:r w:rsidRPr="00442030">
        <w:rPr>
          <w:highlight w:val="white"/>
        </w:rPr>
        <w:t>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1ECD575E" w:rsidR="00442030" w:rsidRPr="00442030" w:rsidRDefault="00442030" w:rsidP="00442030">
      <w:pPr>
        <w:pStyle w:val="Code"/>
        <w:rPr>
          <w:highlight w:val="white"/>
        </w:rPr>
      </w:pPr>
      <w:r w:rsidRPr="00442030">
        <w:rPr>
          <w:highlight w:val="white"/>
        </w:rPr>
        <w:t>int vscanf(</w:t>
      </w:r>
      <w:r w:rsidR="008B2D5C">
        <w:rPr>
          <w:highlight w:val="white"/>
        </w:rPr>
        <w:t xml:space="preserve">const </w:t>
      </w:r>
      <w:r w:rsidRPr="00442030">
        <w:rPr>
          <w:highlight w:val="white"/>
        </w:rPr>
        <w:t>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469D6DD7" w:rsidR="00442030" w:rsidRPr="00442030" w:rsidRDefault="00442030" w:rsidP="00442030">
      <w:pPr>
        <w:pStyle w:val="Code"/>
        <w:rPr>
          <w:highlight w:val="white"/>
        </w:rPr>
      </w:pPr>
      <w:r w:rsidRPr="00442030">
        <w:rPr>
          <w:highlight w:val="white"/>
        </w:rPr>
        <w:t xml:space="preserve">int fscanf(FILE* inStream, </w:t>
      </w:r>
      <w:r w:rsidR="008B2D5C">
        <w:rPr>
          <w:highlight w:val="white"/>
        </w:rPr>
        <w:t xml:space="preserve">const </w:t>
      </w:r>
      <w:r w:rsidRPr="00442030">
        <w:rPr>
          <w:highlight w:val="white"/>
        </w:rPr>
        <w:t>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208BAFE4" w:rsidR="00442030" w:rsidRPr="00442030" w:rsidRDefault="00442030" w:rsidP="00442030">
      <w:pPr>
        <w:pStyle w:val="Code"/>
        <w:rPr>
          <w:highlight w:val="white"/>
        </w:rPr>
      </w:pPr>
      <w:r w:rsidRPr="00442030">
        <w:rPr>
          <w:highlight w:val="white"/>
        </w:rPr>
        <w:t xml:space="preserve">int vfscanf(FILE* inStream, </w:t>
      </w:r>
      <w:r w:rsidR="008B2D5C">
        <w:rPr>
          <w:highlight w:val="white"/>
        </w:rPr>
        <w:t xml:space="preserve">const </w:t>
      </w:r>
      <w:r w:rsidRPr="00442030">
        <w:rPr>
          <w:highlight w:val="white"/>
        </w:rPr>
        <w:t>char* format, va_list arg_list) {</w:t>
      </w:r>
    </w:p>
    <w:p w14:paraId="16DEC02D" w14:textId="77777777" w:rsidR="00442030" w:rsidRPr="00442030" w:rsidRDefault="00442030" w:rsidP="00442030">
      <w:pPr>
        <w:pStyle w:val="Code"/>
        <w:rPr>
          <w:highlight w:val="white"/>
        </w:rPr>
      </w:pPr>
      <w:r w:rsidRPr="00442030">
        <w:rPr>
          <w:highlight w:val="white"/>
        </w:rPr>
        <w:t xml:space="preserve">  g_inStatus = DEVICE;</w:t>
      </w:r>
    </w:p>
    <w:p w14:paraId="7A7F44A1" w14:textId="77777777" w:rsidR="00442030" w:rsidRPr="00442030" w:rsidRDefault="00442030" w:rsidP="00442030">
      <w:pPr>
        <w:pStyle w:val="Code"/>
        <w:rPr>
          <w:highlight w:val="white"/>
        </w:rPr>
      </w:pPr>
      <w:r w:rsidRPr="00442030">
        <w:rPr>
          <w:highlight w:val="white"/>
        </w:rPr>
        <w:lastRenderedPageBreak/>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29E78F0D" w:rsidR="00442030" w:rsidRPr="00442030" w:rsidRDefault="00442030" w:rsidP="00442030">
      <w:pPr>
        <w:pStyle w:val="Code"/>
        <w:rPr>
          <w:highlight w:val="white"/>
        </w:rPr>
      </w:pPr>
      <w:r w:rsidRPr="00442030">
        <w:rPr>
          <w:highlight w:val="white"/>
        </w:rPr>
        <w:t xml:space="preserve">int sscanf(char* inString, </w:t>
      </w:r>
      <w:r w:rsidR="008B2D5C">
        <w:rPr>
          <w:highlight w:val="white"/>
        </w:rPr>
        <w:t xml:space="preserve">const </w:t>
      </w:r>
      <w:r w:rsidRPr="00442030">
        <w:rPr>
          <w:highlight w:val="white"/>
        </w:rPr>
        <w:t>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3367BBAB" w:rsidR="00442030" w:rsidRPr="00442030" w:rsidRDefault="00442030" w:rsidP="00442030">
      <w:pPr>
        <w:pStyle w:val="Code"/>
        <w:rPr>
          <w:highlight w:val="white"/>
        </w:rPr>
      </w:pPr>
      <w:r w:rsidRPr="00442030">
        <w:rPr>
          <w:highlight w:val="white"/>
        </w:rPr>
        <w:t xml:space="preserve">int vsscanf(char* inString, </w:t>
      </w:r>
      <w:r w:rsidR="008B2D5C">
        <w:rPr>
          <w:highlight w:val="white"/>
        </w:rPr>
        <w:t xml:space="preserve">const </w:t>
      </w:r>
      <w:r w:rsidRPr="00442030">
        <w:rPr>
          <w:highlight w:val="white"/>
        </w:rPr>
        <w:t>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6B3B6057" w:rsidR="00FA7367" w:rsidRPr="00FA7367" w:rsidRDefault="00FA7367" w:rsidP="00FA7367">
      <w:pPr>
        <w:pStyle w:val="Code"/>
        <w:rPr>
          <w:highlight w:val="white"/>
        </w:rPr>
      </w:pPr>
      <w:r w:rsidRPr="00FA7367">
        <w:rPr>
          <w:highlight w:val="white"/>
        </w:rPr>
        <w:t xml:space="preserve">  </w:t>
      </w:r>
      <w:r w:rsidR="005B35BD">
        <w:rPr>
          <w:highlight w:val="white"/>
        </w:rPr>
        <w:t>unsigned int</w:t>
      </w:r>
      <w:r w:rsidRPr="00FA7367">
        <w:rPr>
          <w:highlight w:val="white"/>
        </w:rPr>
        <w:t xml:space="preserve">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lastRenderedPageBreak/>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530F8C89" w:rsidR="00C25FEE" w:rsidRPr="00C25FEE" w:rsidRDefault="00C25FEE" w:rsidP="00C25FEE">
      <w:pPr>
        <w:pStyle w:val="Code"/>
        <w:rPr>
          <w:highlight w:val="white"/>
        </w:rPr>
      </w:pPr>
      <w:r w:rsidRPr="00C25FEE">
        <w:rPr>
          <w:highlight w:val="white"/>
        </w:rPr>
        <w:t xml:space="preserve">  register_rax = 85;</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1DD3521B" w:rsidR="00C25FEE" w:rsidRPr="00C25FEE" w:rsidRDefault="00C25FEE" w:rsidP="00C25FEE">
      <w:pPr>
        <w:pStyle w:val="Code"/>
        <w:rPr>
          <w:highlight w:val="white"/>
        </w:rPr>
      </w:pPr>
      <w:r w:rsidRPr="00C25FEE">
        <w:rPr>
          <w:highlight w:val="white"/>
        </w:rPr>
        <w:t xml:space="preserve">  return </w:t>
      </w:r>
      <w:r w:rsidR="00CB268B" w:rsidRPr="00C25FEE">
        <w:rPr>
          <w:highlight w:val="white"/>
        </w:rPr>
        <w:t>register_</w:t>
      </w:r>
      <w:r w:rsidR="00D11974">
        <w:rPr>
          <w:highlight w:val="white"/>
        </w:rPr>
        <w:t>e</w:t>
      </w:r>
      <w:r w:rsidR="00CB268B" w:rsidRPr="00C25FEE">
        <w:rPr>
          <w:highlight w:val="white"/>
        </w:rPr>
        <w:t>ax</w:t>
      </w:r>
      <w:r w:rsidRPr="00C25FEE">
        <w:rPr>
          <w:highlight w:val="white"/>
        </w:rPr>
        <w:t>;</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02D7635B" w14:textId="77777777" w:rsidR="00A6660E" w:rsidRPr="00A6660E" w:rsidRDefault="00A6660E" w:rsidP="00A6660E">
      <w:pPr>
        <w:pStyle w:val="Code"/>
        <w:rPr>
          <w:highlight w:val="white"/>
        </w:rPr>
      </w:pPr>
      <w:r w:rsidRPr="00A6660E">
        <w:rPr>
          <w:highlight w:val="white"/>
        </w:rPr>
        <w:t xml:space="preserve">  register_rax = 5;</w:t>
      </w:r>
    </w:p>
    <w:p w14:paraId="1C0B3D21" w14:textId="77777777" w:rsidR="00A6660E" w:rsidRPr="00A6660E" w:rsidRDefault="00A6660E" w:rsidP="00A6660E">
      <w:pPr>
        <w:pStyle w:val="Code"/>
        <w:rPr>
          <w:highlight w:val="white"/>
        </w:rPr>
      </w:pPr>
      <w:r w:rsidRPr="00A6660E">
        <w:rPr>
          <w:highlight w:val="white"/>
        </w:rPr>
        <w:t xml:space="preserve">  register_rdi = (unsigned long) name;</w:t>
      </w:r>
    </w:p>
    <w:p w14:paraId="7634CEC3" w14:textId="77777777" w:rsidR="00A6660E" w:rsidRPr="00A6660E" w:rsidRDefault="00A6660E" w:rsidP="00A6660E">
      <w:pPr>
        <w:pStyle w:val="Code"/>
        <w:rPr>
          <w:highlight w:val="white"/>
        </w:rPr>
      </w:pPr>
      <w:r w:rsidRPr="00A6660E">
        <w:rPr>
          <w:highlight w:val="white"/>
        </w:rPr>
        <w:t xml:space="preserve">  register_rsi = NULL;</w:t>
      </w:r>
    </w:p>
    <w:p w14:paraId="62ED1363" w14:textId="77777777" w:rsidR="00A6660E" w:rsidRPr="00A6660E" w:rsidRDefault="00A6660E" w:rsidP="00A6660E">
      <w:pPr>
        <w:pStyle w:val="Code"/>
        <w:rPr>
          <w:highlight w:val="white"/>
        </w:rPr>
      </w:pPr>
      <w:r w:rsidRPr="00A6660E">
        <w:rPr>
          <w:highlight w:val="white"/>
        </w:rPr>
        <w:t xml:space="preserve">  syscall();</w:t>
      </w:r>
    </w:p>
    <w:p w14:paraId="3C0DA33E" w14:textId="77777777" w:rsidR="00A6660E" w:rsidRPr="00A6660E" w:rsidRDefault="00A6660E" w:rsidP="00A6660E">
      <w:pPr>
        <w:pStyle w:val="Code"/>
        <w:rPr>
          <w:highlight w:val="white"/>
        </w:rPr>
      </w:pPr>
      <w:r w:rsidRPr="00A6660E">
        <w:rPr>
          <w:highlight w:val="white"/>
        </w:rPr>
        <w:t xml:space="preserve">  return register_rbx;</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lastRenderedPageBreak/>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3514E8EA" w:rsidR="00C25FEE" w:rsidRPr="00C25FEE" w:rsidRDefault="00C25FEE" w:rsidP="00C25FEE">
      <w:pPr>
        <w:pStyle w:val="Code"/>
        <w:rPr>
          <w:highlight w:val="white"/>
        </w:rPr>
      </w:pPr>
      <w:r w:rsidRPr="00C25FEE">
        <w:rPr>
          <w:highlight w:val="white"/>
        </w:rPr>
        <w:t xml:space="preserve">  register_rax = 2;</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lastRenderedPageBreak/>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lastRenderedPageBreak/>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6057140A" w:rsidR="00C25FEE" w:rsidRPr="00150EB0" w:rsidRDefault="00C25FEE" w:rsidP="00150EB0">
      <w:pPr>
        <w:pStyle w:val="Code"/>
        <w:rPr>
          <w:highlight w:val="white"/>
        </w:rPr>
      </w:pPr>
    </w:p>
    <w:p w14:paraId="0980C5BC" w14:textId="77777777" w:rsidR="00150EB0" w:rsidRPr="00150EB0" w:rsidRDefault="00150EB0" w:rsidP="00150EB0">
      <w:pPr>
        <w:pStyle w:val="Code"/>
        <w:rPr>
          <w:highlight w:val="white"/>
        </w:rPr>
      </w:pPr>
      <w:r w:rsidRPr="00150EB0">
        <w:rPr>
          <w:highlight w:val="white"/>
        </w:rPr>
        <w:t>int remove(const char* name) {</w:t>
      </w:r>
    </w:p>
    <w:p w14:paraId="2C2E854E" w14:textId="77777777" w:rsidR="00150EB0" w:rsidRPr="00150EB0" w:rsidRDefault="00150EB0" w:rsidP="00150EB0">
      <w:pPr>
        <w:pStyle w:val="Code"/>
        <w:rPr>
          <w:highlight w:val="white"/>
        </w:rPr>
      </w:pPr>
      <w:r w:rsidRPr="00150EB0">
        <w:rPr>
          <w:highlight w:val="white"/>
        </w:rPr>
        <w:t>#ifdef __WINDOWS__</w:t>
      </w:r>
    </w:p>
    <w:p w14:paraId="0FBCCA2B" w14:textId="77777777" w:rsidR="00150EB0" w:rsidRPr="00150EB0" w:rsidRDefault="00150EB0" w:rsidP="00150EB0">
      <w:pPr>
        <w:pStyle w:val="Code"/>
        <w:rPr>
          <w:highlight w:val="white"/>
        </w:rPr>
      </w:pPr>
      <w:r w:rsidRPr="00150EB0">
        <w:rPr>
          <w:highlight w:val="white"/>
        </w:rPr>
        <w:t xml:space="preserve">  register_ah = 0x41s;</w:t>
      </w:r>
    </w:p>
    <w:p w14:paraId="58A49C60" w14:textId="77777777" w:rsidR="00150EB0" w:rsidRPr="00150EB0" w:rsidRDefault="00150EB0" w:rsidP="00150EB0">
      <w:pPr>
        <w:pStyle w:val="Code"/>
        <w:rPr>
          <w:highlight w:val="white"/>
        </w:rPr>
      </w:pPr>
      <w:r w:rsidRPr="00150EB0">
        <w:rPr>
          <w:highlight w:val="white"/>
        </w:rPr>
        <w:t xml:space="preserve">  register_cl = 0s;</w:t>
      </w:r>
    </w:p>
    <w:p w14:paraId="3E0FF707" w14:textId="77777777" w:rsidR="00150EB0" w:rsidRPr="00150EB0" w:rsidRDefault="00150EB0" w:rsidP="00150EB0">
      <w:pPr>
        <w:pStyle w:val="Code"/>
        <w:rPr>
          <w:highlight w:val="white"/>
        </w:rPr>
      </w:pPr>
      <w:r w:rsidRPr="00150EB0">
        <w:rPr>
          <w:highlight w:val="white"/>
        </w:rPr>
        <w:t xml:space="preserve">  register_dx = name;</w:t>
      </w:r>
    </w:p>
    <w:p w14:paraId="05848D74" w14:textId="77777777" w:rsidR="00150EB0" w:rsidRPr="00150EB0" w:rsidRDefault="00150EB0" w:rsidP="00150EB0">
      <w:pPr>
        <w:pStyle w:val="Code"/>
        <w:rPr>
          <w:highlight w:val="white"/>
        </w:rPr>
      </w:pPr>
      <w:r w:rsidRPr="00150EB0">
        <w:rPr>
          <w:highlight w:val="white"/>
        </w:rPr>
        <w:t xml:space="preserve">  interrupt(0x21s);</w:t>
      </w:r>
    </w:p>
    <w:p w14:paraId="493360AD" w14:textId="77777777" w:rsidR="00150EB0" w:rsidRPr="00150EB0" w:rsidRDefault="00150EB0" w:rsidP="00150EB0">
      <w:pPr>
        <w:pStyle w:val="Code"/>
        <w:rPr>
          <w:highlight w:val="white"/>
        </w:rPr>
      </w:pPr>
    </w:p>
    <w:p w14:paraId="531095E7" w14:textId="77777777" w:rsidR="00150EB0" w:rsidRPr="00150EB0" w:rsidRDefault="00150EB0" w:rsidP="00150EB0">
      <w:pPr>
        <w:pStyle w:val="Code"/>
        <w:rPr>
          <w:highlight w:val="white"/>
        </w:rPr>
      </w:pPr>
      <w:r w:rsidRPr="00150EB0">
        <w:rPr>
          <w:highlight w:val="white"/>
        </w:rPr>
        <w:t xml:space="preserve">  if (!carry_flag) {</w:t>
      </w:r>
    </w:p>
    <w:p w14:paraId="3E539C94" w14:textId="77777777" w:rsidR="00150EB0" w:rsidRPr="00150EB0" w:rsidRDefault="00150EB0" w:rsidP="00150EB0">
      <w:pPr>
        <w:pStyle w:val="Code"/>
        <w:rPr>
          <w:highlight w:val="white"/>
        </w:rPr>
      </w:pPr>
      <w:r w:rsidRPr="00150EB0">
        <w:rPr>
          <w:highlight w:val="white"/>
        </w:rPr>
        <w:t xml:space="preserve">    return 0;</w:t>
      </w:r>
    </w:p>
    <w:p w14:paraId="28AAB58E" w14:textId="77777777" w:rsidR="00150EB0" w:rsidRPr="00150EB0" w:rsidRDefault="00150EB0" w:rsidP="00150EB0">
      <w:pPr>
        <w:pStyle w:val="Code"/>
        <w:rPr>
          <w:highlight w:val="white"/>
        </w:rPr>
      </w:pPr>
      <w:r w:rsidRPr="00150EB0">
        <w:rPr>
          <w:highlight w:val="white"/>
        </w:rPr>
        <w:t xml:space="preserve">  }</w:t>
      </w:r>
    </w:p>
    <w:p w14:paraId="3803CF9E" w14:textId="77777777" w:rsidR="00150EB0" w:rsidRPr="00150EB0" w:rsidRDefault="00150EB0" w:rsidP="00150EB0">
      <w:pPr>
        <w:pStyle w:val="Code"/>
        <w:rPr>
          <w:highlight w:val="white"/>
        </w:rPr>
      </w:pPr>
      <w:r w:rsidRPr="00150EB0">
        <w:rPr>
          <w:highlight w:val="white"/>
        </w:rPr>
        <w:t>#endif</w:t>
      </w:r>
    </w:p>
    <w:p w14:paraId="0540C1BC" w14:textId="77777777" w:rsidR="00150EB0" w:rsidRPr="00150EB0" w:rsidRDefault="00150EB0" w:rsidP="00150EB0">
      <w:pPr>
        <w:pStyle w:val="Code"/>
        <w:rPr>
          <w:highlight w:val="white"/>
        </w:rPr>
      </w:pPr>
    </w:p>
    <w:p w14:paraId="2054FAE7" w14:textId="77777777" w:rsidR="00150EB0" w:rsidRPr="00150EB0" w:rsidRDefault="00150EB0" w:rsidP="00150EB0">
      <w:pPr>
        <w:pStyle w:val="Code"/>
        <w:rPr>
          <w:highlight w:val="white"/>
        </w:rPr>
      </w:pPr>
      <w:r w:rsidRPr="00150EB0">
        <w:rPr>
          <w:highlight w:val="white"/>
        </w:rPr>
        <w:t>#ifdef __LINUX__</w:t>
      </w:r>
    </w:p>
    <w:p w14:paraId="772A2CD5" w14:textId="77777777" w:rsidR="00150EB0" w:rsidRPr="00150EB0" w:rsidRDefault="00150EB0" w:rsidP="00150EB0">
      <w:pPr>
        <w:pStyle w:val="Code"/>
        <w:rPr>
          <w:highlight w:val="white"/>
        </w:rPr>
      </w:pPr>
      <w:r w:rsidRPr="00150EB0">
        <w:rPr>
          <w:highlight w:val="white"/>
        </w:rPr>
        <w:t xml:space="preserve">  register_rax = 88L;</w:t>
      </w:r>
    </w:p>
    <w:p w14:paraId="2806DB12" w14:textId="77777777" w:rsidR="00150EB0" w:rsidRPr="00150EB0" w:rsidRDefault="00150EB0" w:rsidP="00150EB0">
      <w:pPr>
        <w:pStyle w:val="Code"/>
        <w:rPr>
          <w:highlight w:val="white"/>
        </w:rPr>
      </w:pPr>
      <w:r w:rsidRPr="00150EB0">
        <w:rPr>
          <w:highlight w:val="white"/>
        </w:rPr>
        <w:t xml:space="preserve">  register_rdi = (unsigned long) name;</w:t>
      </w:r>
    </w:p>
    <w:p w14:paraId="2A0F0666" w14:textId="77777777" w:rsidR="00150EB0" w:rsidRPr="00150EB0" w:rsidRDefault="00150EB0" w:rsidP="00150EB0">
      <w:pPr>
        <w:pStyle w:val="Code"/>
        <w:rPr>
          <w:highlight w:val="white"/>
        </w:rPr>
      </w:pPr>
      <w:r w:rsidRPr="00150EB0">
        <w:rPr>
          <w:highlight w:val="white"/>
        </w:rPr>
        <w:t xml:space="preserve">  syscall();</w:t>
      </w:r>
    </w:p>
    <w:p w14:paraId="1D754E20" w14:textId="77777777" w:rsidR="00150EB0" w:rsidRPr="00150EB0" w:rsidRDefault="00150EB0" w:rsidP="00150EB0">
      <w:pPr>
        <w:pStyle w:val="Code"/>
        <w:rPr>
          <w:highlight w:val="white"/>
        </w:rPr>
      </w:pPr>
      <w:r w:rsidRPr="00150EB0">
        <w:rPr>
          <w:highlight w:val="white"/>
        </w:rPr>
        <w:t xml:space="preserve">  </w:t>
      </w:r>
    </w:p>
    <w:p w14:paraId="3842D7A6" w14:textId="77777777" w:rsidR="00150EB0" w:rsidRPr="00150EB0" w:rsidRDefault="00150EB0" w:rsidP="00150EB0">
      <w:pPr>
        <w:pStyle w:val="Code"/>
        <w:rPr>
          <w:highlight w:val="white"/>
        </w:rPr>
      </w:pPr>
      <w:r w:rsidRPr="00150EB0">
        <w:rPr>
          <w:highlight w:val="white"/>
        </w:rPr>
        <w:t xml:space="preserve">  if (register_ebx == 0) {</w:t>
      </w:r>
    </w:p>
    <w:p w14:paraId="7757D3B8" w14:textId="77777777" w:rsidR="00150EB0" w:rsidRPr="00150EB0" w:rsidRDefault="00150EB0" w:rsidP="00150EB0">
      <w:pPr>
        <w:pStyle w:val="Code"/>
        <w:rPr>
          <w:highlight w:val="white"/>
        </w:rPr>
      </w:pPr>
      <w:r w:rsidRPr="00150EB0">
        <w:rPr>
          <w:highlight w:val="white"/>
        </w:rPr>
        <w:t xml:space="preserve">    return 0;</w:t>
      </w:r>
    </w:p>
    <w:p w14:paraId="7F622091" w14:textId="77777777" w:rsidR="00150EB0" w:rsidRPr="00150EB0" w:rsidRDefault="00150EB0" w:rsidP="00150EB0">
      <w:pPr>
        <w:pStyle w:val="Code"/>
        <w:rPr>
          <w:highlight w:val="white"/>
        </w:rPr>
      </w:pPr>
      <w:r w:rsidRPr="00150EB0">
        <w:rPr>
          <w:highlight w:val="white"/>
        </w:rPr>
        <w:t xml:space="preserve">  }</w:t>
      </w:r>
    </w:p>
    <w:p w14:paraId="72885C13" w14:textId="77777777" w:rsidR="00150EB0" w:rsidRPr="00150EB0" w:rsidRDefault="00150EB0" w:rsidP="00150EB0">
      <w:pPr>
        <w:pStyle w:val="Code"/>
        <w:rPr>
          <w:highlight w:val="white"/>
        </w:rPr>
      </w:pPr>
      <w:r w:rsidRPr="00150EB0">
        <w:rPr>
          <w:highlight w:val="white"/>
        </w:rPr>
        <w:t>#endif</w:t>
      </w:r>
    </w:p>
    <w:p w14:paraId="7441396A" w14:textId="77777777" w:rsidR="00150EB0" w:rsidRPr="00150EB0" w:rsidRDefault="00150EB0" w:rsidP="00150EB0">
      <w:pPr>
        <w:pStyle w:val="Code"/>
        <w:rPr>
          <w:highlight w:val="white"/>
        </w:rPr>
      </w:pPr>
    </w:p>
    <w:p w14:paraId="054482BC" w14:textId="77777777" w:rsidR="00150EB0" w:rsidRPr="00150EB0" w:rsidRDefault="00150EB0" w:rsidP="00150EB0">
      <w:pPr>
        <w:pStyle w:val="Code"/>
        <w:rPr>
          <w:highlight w:val="white"/>
        </w:rPr>
      </w:pPr>
      <w:r w:rsidRPr="00150EB0">
        <w:rPr>
          <w:highlight w:val="white"/>
        </w:rPr>
        <w:t xml:space="preserve">  errno = FREMOVE;</w:t>
      </w:r>
    </w:p>
    <w:p w14:paraId="30581714" w14:textId="77777777" w:rsidR="00150EB0" w:rsidRPr="00150EB0" w:rsidRDefault="00150EB0" w:rsidP="00150EB0">
      <w:pPr>
        <w:pStyle w:val="Code"/>
        <w:rPr>
          <w:highlight w:val="white"/>
        </w:rPr>
      </w:pPr>
      <w:r w:rsidRPr="00150EB0">
        <w:rPr>
          <w:highlight w:val="white"/>
        </w:rPr>
        <w:t xml:space="preserve">  return -1;</w:t>
      </w:r>
    </w:p>
    <w:p w14:paraId="3E7A1742" w14:textId="77777777" w:rsidR="00150EB0" w:rsidRPr="00150EB0" w:rsidRDefault="00150EB0" w:rsidP="00150EB0">
      <w:pPr>
        <w:pStyle w:val="Code"/>
        <w:rPr>
          <w:highlight w:val="white"/>
        </w:rPr>
      </w:pPr>
      <w:r w:rsidRPr="00150EB0">
        <w:rPr>
          <w:highlight w:val="white"/>
        </w:rPr>
        <w:t>}</w:t>
      </w:r>
    </w:p>
    <w:p w14:paraId="6CDB1345" w14:textId="77777777" w:rsidR="00150EB0" w:rsidRPr="00150EB0" w:rsidRDefault="00150EB0" w:rsidP="00150EB0">
      <w:pPr>
        <w:pStyle w:val="Code"/>
        <w:rPr>
          <w:highlight w:val="white"/>
        </w:rPr>
      </w:pPr>
    </w:p>
    <w:p w14:paraId="2B7F252B" w14:textId="77777777" w:rsidR="00150EB0" w:rsidRPr="00150EB0" w:rsidRDefault="00150EB0" w:rsidP="00150EB0">
      <w:pPr>
        <w:pStyle w:val="Code"/>
        <w:rPr>
          <w:highlight w:val="white"/>
        </w:rPr>
      </w:pPr>
      <w:r w:rsidRPr="00150EB0">
        <w:rPr>
          <w:highlight w:val="white"/>
        </w:rPr>
        <w:t>int rename(const char* oldName, const char* newName) {</w:t>
      </w:r>
    </w:p>
    <w:p w14:paraId="47C1BA10" w14:textId="77777777" w:rsidR="00150EB0" w:rsidRPr="00150EB0" w:rsidRDefault="00150EB0" w:rsidP="00150EB0">
      <w:pPr>
        <w:pStyle w:val="Code"/>
        <w:rPr>
          <w:highlight w:val="white"/>
        </w:rPr>
      </w:pPr>
      <w:r w:rsidRPr="00150EB0">
        <w:rPr>
          <w:highlight w:val="white"/>
        </w:rPr>
        <w:t>#ifdef __WINDOWS__</w:t>
      </w:r>
    </w:p>
    <w:p w14:paraId="6E0BD0AD" w14:textId="77777777" w:rsidR="00150EB0" w:rsidRPr="00150EB0" w:rsidRDefault="00150EB0" w:rsidP="00150EB0">
      <w:pPr>
        <w:pStyle w:val="Code"/>
        <w:rPr>
          <w:highlight w:val="white"/>
        </w:rPr>
      </w:pPr>
      <w:r w:rsidRPr="00150EB0">
        <w:rPr>
          <w:highlight w:val="white"/>
        </w:rPr>
        <w:t xml:space="preserve">  register_ah = 0x56s;</w:t>
      </w:r>
    </w:p>
    <w:p w14:paraId="56516705" w14:textId="77777777" w:rsidR="00150EB0" w:rsidRPr="00150EB0" w:rsidRDefault="00150EB0" w:rsidP="00150EB0">
      <w:pPr>
        <w:pStyle w:val="Code"/>
        <w:rPr>
          <w:highlight w:val="white"/>
        </w:rPr>
      </w:pPr>
      <w:r w:rsidRPr="00150EB0">
        <w:rPr>
          <w:highlight w:val="white"/>
        </w:rPr>
        <w:t xml:space="preserve">  register_cl = 0s;</w:t>
      </w:r>
    </w:p>
    <w:p w14:paraId="0BEA137F" w14:textId="77777777" w:rsidR="00150EB0" w:rsidRPr="00150EB0" w:rsidRDefault="00150EB0" w:rsidP="00150EB0">
      <w:pPr>
        <w:pStyle w:val="Code"/>
        <w:rPr>
          <w:highlight w:val="white"/>
        </w:rPr>
      </w:pPr>
      <w:r w:rsidRPr="00150EB0">
        <w:rPr>
          <w:highlight w:val="white"/>
        </w:rPr>
        <w:t xml:space="preserve">  register_dx = oldName;</w:t>
      </w:r>
    </w:p>
    <w:p w14:paraId="2DFA9919" w14:textId="77777777" w:rsidR="00150EB0" w:rsidRPr="00150EB0" w:rsidRDefault="00150EB0" w:rsidP="00150EB0">
      <w:pPr>
        <w:pStyle w:val="Code"/>
        <w:rPr>
          <w:highlight w:val="white"/>
        </w:rPr>
      </w:pPr>
      <w:r w:rsidRPr="00150EB0">
        <w:rPr>
          <w:highlight w:val="white"/>
        </w:rPr>
        <w:t xml:space="preserve">  register_di = newName;</w:t>
      </w:r>
    </w:p>
    <w:p w14:paraId="01D02323" w14:textId="77777777" w:rsidR="00150EB0" w:rsidRPr="00150EB0" w:rsidRDefault="00150EB0" w:rsidP="00150EB0">
      <w:pPr>
        <w:pStyle w:val="Code"/>
        <w:rPr>
          <w:highlight w:val="white"/>
        </w:rPr>
      </w:pPr>
      <w:r w:rsidRPr="00150EB0">
        <w:rPr>
          <w:highlight w:val="white"/>
        </w:rPr>
        <w:t xml:space="preserve">  interrupt(0x21s);</w:t>
      </w:r>
    </w:p>
    <w:p w14:paraId="28E09B08" w14:textId="77777777" w:rsidR="00150EB0" w:rsidRPr="00150EB0" w:rsidRDefault="00150EB0" w:rsidP="00150EB0">
      <w:pPr>
        <w:pStyle w:val="Code"/>
        <w:rPr>
          <w:highlight w:val="white"/>
        </w:rPr>
      </w:pPr>
    </w:p>
    <w:p w14:paraId="4BA846EB" w14:textId="77777777" w:rsidR="00150EB0" w:rsidRPr="00150EB0" w:rsidRDefault="00150EB0" w:rsidP="00150EB0">
      <w:pPr>
        <w:pStyle w:val="Code"/>
        <w:rPr>
          <w:highlight w:val="white"/>
        </w:rPr>
      </w:pPr>
      <w:r w:rsidRPr="00150EB0">
        <w:rPr>
          <w:highlight w:val="white"/>
        </w:rPr>
        <w:t xml:space="preserve">  if (!carry_flag) {</w:t>
      </w:r>
    </w:p>
    <w:p w14:paraId="11B57B04" w14:textId="77777777" w:rsidR="00150EB0" w:rsidRPr="00150EB0" w:rsidRDefault="00150EB0" w:rsidP="00150EB0">
      <w:pPr>
        <w:pStyle w:val="Code"/>
        <w:rPr>
          <w:highlight w:val="white"/>
        </w:rPr>
      </w:pPr>
      <w:r w:rsidRPr="00150EB0">
        <w:rPr>
          <w:highlight w:val="white"/>
        </w:rPr>
        <w:t xml:space="preserve">    return 0;</w:t>
      </w:r>
    </w:p>
    <w:p w14:paraId="7A3D1387" w14:textId="77777777" w:rsidR="00150EB0" w:rsidRPr="00150EB0" w:rsidRDefault="00150EB0" w:rsidP="00150EB0">
      <w:pPr>
        <w:pStyle w:val="Code"/>
        <w:rPr>
          <w:highlight w:val="white"/>
        </w:rPr>
      </w:pPr>
      <w:r w:rsidRPr="00150EB0">
        <w:rPr>
          <w:highlight w:val="white"/>
        </w:rPr>
        <w:t xml:space="preserve">  }</w:t>
      </w:r>
    </w:p>
    <w:p w14:paraId="14232266" w14:textId="77777777" w:rsidR="00150EB0" w:rsidRPr="00150EB0" w:rsidRDefault="00150EB0" w:rsidP="00150EB0">
      <w:pPr>
        <w:pStyle w:val="Code"/>
        <w:rPr>
          <w:highlight w:val="white"/>
        </w:rPr>
      </w:pPr>
      <w:r w:rsidRPr="00150EB0">
        <w:rPr>
          <w:highlight w:val="white"/>
        </w:rPr>
        <w:t>#endif</w:t>
      </w:r>
    </w:p>
    <w:p w14:paraId="22EB5C60" w14:textId="77777777" w:rsidR="00150EB0" w:rsidRPr="00150EB0" w:rsidRDefault="00150EB0" w:rsidP="00150EB0">
      <w:pPr>
        <w:pStyle w:val="Code"/>
        <w:rPr>
          <w:highlight w:val="white"/>
        </w:rPr>
      </w:pPr>
    </w:p>
    <w:p w14:paraId="3A43A6FE" w14:textId="77777777" w:rsidR="00150EB0" w:rsidRPr="00150EB0" w:rsidRDefault="00150EB0" w:rsidP="00150EB0">
      <w:pPr>
        <w:pStyle w:val="Code"/>
        <w:rPr>
          <w:highlight w:val="white"/>
        </w:rPr>
      </w:pPr>
      <w:r w:rsidRPr="00150EB0">
        <w:rPr>
          <w:highlight w:val="white"/>
        </w:rPr>
        <w:t>#ifdef __LINUX__</w:t>
      </w:r>
    </w:p>
    <w:p w14:paraId="506A2920" w14:textId="77777777" w:rsidR="00150EB0" w:rsidRPr="00150EB0" w:rsidRDefault="00150EB0" w:rsidP="00150EB0">
      <w:pPr>
        <w:pStyle w:val="Code"/>
        <w:rPr>
          <w:highlight w:val="white"/>
        </w:rPr>
      </w:pPr>
      <w:r w:rsidRPr="00150EB0">
        <w:rPr>
          <w:highlight w:val="white"/>
        </w:rPr>
        <w:t xml:space="preserve">  register_rax = 82L;</w:t>
      </w:r>
    </w:p>
    <w:p w14:paraId="13B89C13" w14:textId="77777777" w:rsidR="00150EB0" w:rsidRPr="00150EB0" w:rsidRDefault="00150EB0" w:rsidP="00150EB0">
      <w:pPr>
        <w:pStyle w:val="Code"/>
        <w:rPr>
          <w:highlight w:val="white"/>
        </w:rPr>
      </w:pPr>
      <w:r w:rsidRPr="00150EB0">
        <w:rPr>
          <w:highlight w:val="white"/>
        </w:rPr>
        <w:t xml:space="preserve">  register_rdi = (unsigned long) oldName;</w:t>
      </w:r>
    </w:p>
    <w:p w14:paraId="2C484A83" w14:textId="77777777" w:rsidR="00150EB0" w:rsidRPr="00150EB0" w:rsidRDefault="00150EB0" w:rsidP="00150EB0">
      <w:pPr>
        <w:pStyle w:val="Code"/>
        <w:rPr>
          <w:highlight w:val="white"/>
        </w:rPr>
      </w:pPr>
      <w:r w:rsidRPr="00150EB0">
        <w:rPr>
          <w:highlight w:val="white"/>
        </w:rPr>
        <w:t xml:space="preserve">  register_rsi = (unsigned long) newName;</w:t>
      </w:r>
    </w:p>
    <w:p w14:paraId="6C5F539C" w14:textId="77777777" w:rsidR="00150EB0" w:rsidRPr="00150EB0" w:rsidRDefault="00150EB0" w:rsidP="00150EB0">
      <w:pPr>
        <w:pStyle w:val="Code"/>
        <w:rPr>
          <w:highlight w:val="white"/>
        </w:rPr>
      </w:pPr>
      <w:r w:rsidRPr="00150EB0">
        <w:rPr>
          <w:highlight w:val="white"/>
        </w:rPr>
        <w:t xml:space="preserve">  syscall();</w:t>
      </w:r>
    </w:p>
    <w:p w14:paraId="20178794" w14:textId="77777777" w:rsidR="00150EB0" w:rsidRPr="00150EB0" w:rsidRDefault="00150EB0" w:rsidP="00150EB0">
      <w:pPr>
        <w:pStyle w:val="Code"/>
        <w:rPr>
          <w:highlight w:val="white"/>
        </w:rPr>
      </w:pPr>
    </w:p>
    <w:p w14:paraId="41B8EEA4" w14:textId="77777777" w:rsidR="00150EB0" w:rsidRPr="00150EB0" w:rsidRDefault="00150EB0" w:rsidP="00150EB0">
      <w:pPr>
        <w:pStyle w:val="Code"/>
        <w:rPr>
          <w:highlight w:val="white"/>
        </w:rPr>
      </w:pPr>
      <w:r w:rsidRPr="00150EB0">
        <w:rPr>
          <w:highlight w:val="white"/>
        </w:rPr>
        <w:t xml:space="preserve">  if (register_eax == 0) {</w:t>
      </w:r>
    </w:p>
    <w:p w14:paraId="6EA7D40E" w14:textId="77777777" w:rsidR="00150EB0" w:rsidRPr="00150EB0" w:rsidRDefault="00150EB0" w:rsidP="00150EB0">
      <w:pPr>
        <w:pStyle w:val="Code"/>
        <w:rPr>
          <w:highlight w:val="white"/>
        </w:rPr>
      </w:pPr>
      <w:r w:rsidRPr="00150EB0">
        <w:rPr>
          <w:highlight w:val="white"/>
        </w:rPr>
        <w:t xml:space="preserve">    return 0;</w:t>
      </w:r>
    </w:p>
    <w:p w14:paraId="377F0C0E" w14:textId="77777777" w:rsidR="00150EB0" w:rsidRPr="00150EB0" w:rsidRDefault="00150EB0" w:rsidP="00150EB0">
      <w:pPr>
        <w:pStyle w:val="Code"/>
        <w:rPr>
          <w:highlight w:val="white"/>
        </w:rPr>
      </w:pPr>
      <w:r w:rsidRPr="00150EB0">
        <w:rPr>
          <w:highlight w:val="white"/>
        </w:rPr>
        <w:t xml:space="preserve">  }</w:t>
      </w:r>
    </w:p>
    <w:p w14:paraId="1FFE4F60" w14:textId="77777777" w:rsidR="00150EB0" w:rsidRPr="00150EB0" w:rsidRDefault="00150EB0" w:rsidP="00150EB0">
      <w:pPr>
        <w:pStyle w:val="Code"/>
        <w:rPr>
          <w:highlight w:val="white"/>
        </w:rPr>
      </w:pPr>
      <w:r w:rsidRPr="00150EB0">
        <w:rPr>
          <w:highlight w:val="white"/>
        </w:rPr>
        <w:t>#endif</w:t>
      </w:r>
    </w:p>
    <w:p w14:paraId="7A37EAFE" w14:textId="77777777" w:rsidR="00150EB0" w:rsidRPr="00150EB0" w:rsidRDefault="00150EB0" w:rsidP="00150EB0">
      <w:pPr>
        <w:pStyle w:val="Code"/>
        <w:rPr>
          <w:highlight w:val="white"/>
        </w:rPr>
      </w:pPr>
    </w:p>
    <w:p w14:paraId="4E3EF94D" w14:textId="77777777" w:rsidR="00150EB0" w:rsidRPr="00150EB0" w:rsidRDefault="00150EB0" w:rsidP="00150EB0">
      <w:pPr>
        <w:pStyle w:val="Code"/>
        <w:rPr>
          <w:highlight w:val="white"/>
        </w:rPr>
      </w:pPr>
      <w:r w:rsidRPr="00150EB0">
        <w:rPr>
          <w:highlight w:val="white"/>
        </w:rPr>
        <w:t xml:space="preserve">  errno = FRENAME;</w:t>
      </w:r>
    </w:p>
    <w:p w14:paraId="60EECF85" w14:textId="77777777" w:rsidR="00150EB0" w:rsidRPr="00150EB0" w:rsidRDefault="00150EB0" w:rsidP="00150EB0">
      <w:pPr>
        <w:pStyle w:val="Code"/>
        <w:rPr>
          <w:highlight w:val="white"/>
        </w:rPr>
      </w:pPr>
      <w:r w:rsidRPr="00150EB0">
        <w:rPr>
          <w:highlight w:val="white"/>
        </w:rPr>
        <w:t xml:space="preserve">  return -1;</w:t>
      </w:r>
    </w:p>
    <w:p w14:paraId="449C0545" w14:textId="77777777" w:rsidR="00150EB0" w:rsidRPr="00150EB0" w:rsidRDefault="00150EB0" w:rsidP="00150EB0">
      <w:pPr>
        <w:pStyle w:val="Code"/>
        <w:rPr>
          <w:highlight w:val="white"/>
        </w:rPr>
      </w:pPr>
      <w:r w:rsidRPr="00150EB0">
        <w:rPr>
          <w:highlight w:val="white"/>
        </w:rPr>
        <w:t>}</w:t>
      </w:r>
    </w:p>
    <w:p w14:paraId="4FC847AE" w14:textId="77777777" w:rsidR="00C25FEE" w:rsidRPr="00150EB0" w:rsidRDefault="00C25FEE" w:rsidP="00150EB0">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lastRenderedPageBreak/>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lastRenderedPageBreak/>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5CDA3268" w14:textId="33BA4392" w:rsidR="00F73468" w:rsidRPr="00C722B9" w:rsidRDefault="00F73468" w:rsidP="00F73468">
      <w:pPr>
        <w:pStyle w:val="Code"/>
        <w:rPr>
          <w:highlight w:val="white"/>
        </w:rPr>
      </w:pPr>
      <w:r w:rsidRPr="00C722B9">
        <w:rPr>
          <w:highlight w:val="white"/>
        </w:rPr>
        <w:t xml:space="preserve">  return register_</w:t>
      </w:r>
      <w:r w:rsidR="00CD7A05">
        <w:rPr>
          <w:highlight w:val="white"/>
        </w:rPr>
        <w:t>e</w:t>
      </w:r>
      <w:r w:rsidRPr="00C722B9">
        <w:rPr>
          <w:highlight w:val="white"/>
        </w:rPr>
        <w:t>ax;</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3F1A6D48" w:rsidR="00C25FEE" w:rsidRPr="00C25FEE" w:rsidRDefault="00C25FEE" w:rsidP="00C25FEE">
      <w:pPr>
        <w:pStyle w:val="Code"/>
        <w:rPr>
          <w:highlight w:val="white"/>
        </w:rPr>
      </w:pPr>
      <w:r w:rsidRPr="00C25FEE">
        <w:rPr>
          <w:highlight w:val="white"/>
        </w:rPr>
        <w:t xml:space="preserve">  register_rax = </w:t>
      </w:r>
      <w:r w:rsidR="00D672E8">
        <w:rPr>
          <w:highlight w:val="white"/>
        </w:rPr>
        <w:t>1</w:t>
      </w:r>
      <w:r w:rsidRPr="00C25FEE">
        <w:rPr>
          <w:highlight w:val="white"/>
        </w:rPr>
        <w:t>;</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38D93C0B" w14:textId="77777777" w:rsidR="00CD7A05" w:rsidRPr="00C722B9" w:rsidRDefault="00CD7A05" w:rsidP="00CD7A05">
      <w:pPr>
        <w:pStyle w:val="Code"/>
        <w:rPr>
          <w:highlight w:val="white"/>
        </w:rPr>
      </w:pPr>
      <w:r w:rsidRPr="00C722B9">
        <w:rPr>
          <w:highlight w:val="white"/>
        </w:rPr>
        <w:t xml:space="preserve">  return register_</w:t>
      </w:r>
      <w:r>
        <w:rPr>
          <w:highlight w:val="white"/>
        </w:rPr>
        <w:t>e</w:t>
      </w:r>
      <w:r w:rsidRPr="00C722B9">
        <w:rPr>
          <w:highlight w:val="white"/>
        </w:rPr>
        <w:t>ax;</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lastRenderedPageBreak/>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439D3143" w:rsidR="00C25FEE" w:rsidRPr="00C25FEE" w:rsidRDefault="00C25FEE" w:rsidP="00C25FEE">
      <w:pPr>
        <w:pStyle w:val="Code"/>
        <w:rPr>
          <w:highlight w:val="white"/>
        </w:rPr>
      </w:pPr>
      <w:r w:rsidRPr="00C25FEE">
        <w:rPr>
          <w:highlight w:val="white"/>
        </w:rPr>
        <w:t xml:space="preserve">  register_rax = 8;</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6205467B" w14:textId="77777777" w:rsidR="00D31E6E" w:rsidRPr="00D31E6E" w:rsidRDefault="00D31E6E" w:rsidP="00D31E6E">
      <w:pPr>
        <w:pStyle w:val="Code"/>
        <w:rPr>
          <w:highlight w:val="white"/>
        </w:rPr>
      </w:pPr>
      <w:r w:rsidRPr="00D31E6E">
        <w:rPr>
          <w:highlight w:val="white"/>
        </w:rPr>
        <w:t xml:space="preserve">  return register_eax;</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lastRenderedPageBreak/>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32D0F59C" w:rsidR="00B07509" w:rsidRPr="00B07509" w:rsidRDefault="00B07509" w:rsidP="00B07509">
      <w:pPr>
        <w:pStyle w:val="Code"/>
        <w:rPr>
          <w:highlight w:val="white"/>
        </w:rPr>
      </w:pPr>
      <w:r w:rsidRPr="00B07509">
        <w:rPr>
          <w:highlight w:val="white"/>
        </w:rPr>
        <w:t>double atof(</w:t>
      </w:r>
      <w:r w:rsidR="00A70018">
        <w:rPr>
          <w:highlight w:val="white"/>
        </w:rPr>
        <w:t xml:space="preserve">const </w:t>
      </w:r>
      <w:r w:rsidRPr="00B07509">
        <w:rPr>
          <w:highlight w:val="white"/>
        </w:rPr>
        <w:t>char* s);</w:t>
      </w:r>
    </w:p>
    <w:p w14:paraId="6327D439" w14:textId="4981542E" w:rsidR="00B07509" w:rsidRPr="00B07509" w:rsidRDefault="00B07509" w:rsidP="00B07509">
      <w:pPr>
        <w:pStyle w:val="Code"/>
        <w:rPr>
          <w:highlight w:val="white"/>
        </w:rPr>
      </w:pPr>
      <w:r w:rsidRPr="00B07509">
        <w:rPr>
          <w:highlight w:val="white"/>
        </w:rPr>
        <w:t>int atoi(</w:t>
      </w:r>
      <w:r w:rsidR="00A70018">
        <w:rPr>
          <w:highlight w:val="white"/>
        </w:rPr>
        <w:t xml:space="preserve">const </w:t>
      </w:r>
      <w:r w:rsidRPr="00B07509">
        <w:rPr>
          <w:highlight w:val="white"/>
        </w:rPr>
        <w:t>char* s);</w:t>
      </w:r>
    </w:p>
    <w:p w14:paraId="0A05675A" w14:textId="018753F0" w:rsidR="00B07509" w:rsidRPr="00B07509" w:rsidRDefault="00B07509" w:rsidP="00B07509">
      <w:pPr>
        <w:pStyle w:val="Code"/>
        <w:rPr>
          <w:highlight w:val="white"/>
        </w:rPr>
      </w:pPr>
      <w:r w:rsidRPr="00B07509">
        <w:rPr>
          <w:highlight w:val="white"/>
        </w:rPr>
        <w:t>long atol(</w:t>
      </w:r>
      <w:r w:rsidR="00A70018">
        <w:rPr>
          <w:highlight w:val="white"/>
        </w:rPr>
        <w:t xml:space="preserve">const </w:t>
      </w:r>
      <w:r w:rsidRPr="00B07509">
        <w:rPr>
          <w:highlight w:val="white"/>
        </w:rPr>
        <w:t>char* s);</w:t>
      </w:r>
    </w:p>
    <w:p w14:paraId="0C5A969B" w14:textId="77777777" w:rsidR="00B07509" w:rsidRPr="00B07509" w:rsidRDefault="00B07509" w:rsidP="00B07509">
      <w:pPr>
        <w:pStyle w:val="Code"/>
        <w:rPr>
          <w:highlight w:val="white"/>
        </w:rPr>
      </w:pPr>
    </w:p>
    <w:p w14:paraId="0A50608C" w14:textId="3FABCEE4" w:rsidR="00B07509" w:rsidRPr="00B07509" w:rsidRDefault="00B07509" w:rsidP="00B07509">
      <w:pPr>
        <w:pStyle w:val="Code"/>
        <w:rPr>
          <w:highlight w:val="white"/>
        </w:rPr>
      </w:pPr>
      <w:r w:rsidRPr="00B07509">
        <w:rPr>
          <w:highlight w:val="white"/>
        </w:rPr>
        <w:t>double strtod(</w:t>
      </w:r>
      <w:r w:rsidR="00A70018">
        <w:rPr>
          <w:highlight w:val="white"/>
        </w:rPr>
        <w:t xml:space="preserve">const </w:t>
      </w:r>
      <w:r w:rsidRPr="00B07509">
        <w:rPr>
          <w:highlight w:val="white"/>
        </w:rPr>
        <w:t>char* s, char** endp);</w:t>
      </w:r>
    </w:p>
    <w:p w14:paraId="4894A317" w14:textId="3D2CDD37" w:rsidR="00B07509" w:rsidRPr="00B07509" w:rsidRDefault="00B07509" w:rsidP="00B07509">
      <w:pPr>
        <w:pStyle w:val="Code"/>
        <w:rPr>
          <w:highlight w:val="white"/>
        </w:rPr>
      </w:pPr>
      <w:r w:rsidRPr="00B07509">
        <w:rPr>
          <w:highlight w:val="white"/>
        </w:rPr>
        <w:t>long strtol(</w:t>
      </w:r>
      <w:r w:rsidR="00A70018">
        <w:rPr>
          <w:highlight w:val="white"/>
        </w:rPr>
        <w:t xml:space="preserve">const </w:t>
      </w:r>
      <w:r w:rsidRPr="00B07509">
        <w:rPr>
          <w:highlight w:val="white"/>
        </w:rPr>
        <w:t>char* s, char** endp, int base);</w:t>
      </w:r>
    </w:p>
    <w:p w14:paraId="09418718" w14:textId="7D2F6ADB" w:rsidR="00B07509" w:rsidRPr="00B07509" w:rsidRDefault="00B07509" w:rsidP="00B07509">
      <w:pPr>
        <w:pStyle w:val="Code"/>
        <w:rPr>
          <w:highlight w:val="white"/>
        </w:rPr>
      </w:pPr>
      <w:r w:rsidRPr="00B07509">
        <w:rPr>
          <w:highlight w:val="white"/>
        </w:rPr>
        <w:t>unsigned long strtoul(</w:t>
      </w:r>
      <w:r w:rsidR="00A70018">
        <w:rPr>
          <w:highlight w:val="white"/>
        </w:rPr>
        <w:t xml:space="preserve">const </w:t>
      </w:r>
      <w:r w:rsidRPr="00B07509">
        <w:rPr>
          <w:highlight w:val="white"/>
        </w:rPr>
        <w:t>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4F97134E" w:rsidR="00C63B16" w:rsidRPr="00C63B16" w:rsidRDefault="00C63B16" w:rsidP="00C63B16">
      <w:pPr>
        <w:pStyle w:val="Code"/>
        <w:rPr>
          <w:highlight w:val="white"/>
        </w:rPr>
      </w:pPr>
      <w:r w:rsidRPr="00C63B16">
        <w:rPr>
          <w:highlight w:val="white"/>
        </w:rPr>
        <w:t>int atoi(</w:t>
      </w:r>
      <w:r w:rsidR="00A70018">
        <w:rPr>
          <w:highlight w:val="white"/>
        </w:rPr>
        <w:t xml:space="preserve">const </w:t>
      </w:r>
      <w:r w:rsidRPr="00C63B16">
        <w:rPr>
          <w:highlight w:val="white"/>
        </w:rPr>
        <w:t>char* s) {</w:t>
      </w:r>
    </w:p>
    <w:p w14:paraId="4B1B8C01" w14:textId="4886F7F5" w:rsidR="00C63B16" w:rsidRPr="00C63B16" w:rsidRDefault="00C63B16" w:rsidP="00C63B16">
      <w:pPr>
        <w:pStyle w:val="Code"/>
        <w:rPr>
          <w:highlight w:val="white"/>
        </w:rPr>
      </w:pPr>
      <w:r w:rsidRPr="00C63B16">
        <w:rPr>
          <w:highlight w:val="white"/>
        </w:rPr>
        <w:t xml:space="preserve">  return (int) strtol(s, (</w:t>
      </w:r>
      <w:r w:rsidR="00F77CE6">
        <w:rPr>
          <w:highlight w:val="white"/>
        </w:rPr>
        <w:t xml:space="preserve">const </w:t>
      </w:r>
      <w:r w:rsidRPr="00C63B16">
        <w:rPr>
          <w:highlight w:val="white"/>
        </w:rPr>
        <w:t>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7CC93F87" w:rsidR="00C63B16" w:rsidRPr="00C63B16" w:rsidRDefault="00C63B16" w:rsidP="00C63B16">
      <w:pPr>
        <w:pStyle w:val="Code"/>
        <w:rPr>
          <w:highlight w:val="white"/>
        </w:rPr>
      </w:pPr>
      <w:r w:rsidRPr="00C63B16">
        <w:rPr>
          <w:highlight w:val="white"/>
        </w:rPr>
        <w:t>long atol(</w:t>
      </w:r>
      <w:r w:rsidR="00A70018">
        <w:rPr>
          <w:highlight w:val="white"/>
        </w:rPr>
        <w:t xml:space="preserve">const </w:t>
      </w:r>
      <w:r w:rsidRPr="00C63B16">
        <w:rPr>
          <w:highlight w:val="white"/>
        </w:rPr>
        <w:t>char* s) {</w:t>
      </w:r>
    </w:p>
    <w:p w14:paraId="4A08BD1D" w14:textId="42D3C927" w:rsidR="00C63B16" w:rsidRPr="00C63B16" w:rsidRDefault="00C63B16" w:rsidP="00C63B16">
      <w:pPr>
        <w:pStyle w:val="Code"/>
        <w:rPr>
          <w:highlight w:val="white"/>
        </w:rPr>
      </w:pPr>
      <w:r w:rsidRPr="00C63B16">
        <w:rPr>
          <w:highlight w:val="white"/>
        </w:rPr>
        <w:t xml:space="preserve">  return strtol(s, (</w:t>
      </w:r>
      <w:r w:rsidR="00F77CE6">
        <w:rPr>
          <w:highlight w:val="white"/>
        </w:rPr>
        <w:t xml:space="preserve">const </w:t>
      </w:r>
      <w:r w:rsidRPr="00C63B16">
        <w:rPr>
          <w:highlight w:val="white"/>
        </w:rPr>
        <w:t>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5B984CDA" w:rsidR="00287E37" w:rsidRPr="00287E37" w:rsidRDefault="00287E37" w:rsidP="00287E37">
      <w:pPr>
        <w:pStyle w:val="Code"/>
        <w:rPr>
          <w:highlight w:val="white"/>
        </w:rPr>
      </w:pPr>
      <w:r w:rsidRPr="00287E37">
        <w:rPr>
          <w:highlight w:val="white"/>
        </w:rPr>
        <w:t>long strtol(</w:t>
      </w:r>
      <w:r w:rsidR="00A70018">
        <w:rPr>
          <w:highlight w:val="white"/>
        </w:rPr>
        <w:t xml:space="preserve">const </w:t>
      </w:r>
      <w:r w:rsidRPr="00287E37">
        <w:rPr>
          <w:highlight w:val="white"/>
        </w:rPr>
        <w:t>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16EB4A91" w:rsidR="00042CD9" w:rsidRPr="00042CD9" w:rsidRDefault="00042CD9" w:rsidP="00042CD9">
      <w:pPr>
        <w:pStyle w:val="Code"/>
        <w:rPr>
          <w:highlight w:val="white"/>
        </w:rPr>
      </w:pPr>
      <w:r w:rsidRPr="00042CD9">
        <w:rPr>
          <w:highlight w:val="white"/>
        </w:rPr>
        <w:t>unsigned long strtoul(</w:t>
      </w:r>
      <w:r w:rsidR="00A70018">
        <w:rPr>
          <w:highlight w:val="white"/>
        </w:rPr>
        <w:t xml:space="preserve">const </w:t>
      </w:r>
      <w:r w:rsidRPr="00042CD9">
        <w:rPr>
          <w:highlight w:val="white"/>
        </w:rPr>
        <w:t>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lastRenderedPageBreak/>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t>}</w:t>
      </w:r>
    </w:p>
    <w:p w14:paraId="2E1C886A" w14:textId="77777777" w:rsidR="00C63B16" w:rsidRPr="00042CD9" w:rsidRDefault="00C63B16" w:rsidP="00042CD9">
      <w:pPr>
        <w:pStyle w:val="Code"/>
        <w:rPr>
          <w:highlight w:val="white"/>
        </w:rPr>
      </w:pPr>
    </w:p>
    <w:p w14:paraId="17AA1DAE" w14:textId="660ED257" w:rsidR="00C63B16" w:rsidRPr="00C63B16" w:rsidRDefault="00C63B16" w:rsidP="00C63B16">
      <w:pPr>
        <w:pStyle w:val="Code"/>
        <w:rPr>
          <w:highlight w:val="white"/>
        </w:rPr>
      </w:pPr>
      <w:r w:rsidRPr="00C63B16">
        <w:rPr>
          <w:highlight w:val="white"/>
        </w:rPr>
        <w:t>double atof(</w:t>
      </w:r>
      <w:r w:rsidR="00A70018">
        <w:rPr>
          <w:highlight w:val="white"/>
        </w:rPr>
        <w:t xml:space="preserve">const </w:t>
      </w:r>
      <w:r w:rsidRPr="00C63B16">
        <w:rPr>
          <w:highlight w:val="white"/>
        </w:rPr>
        <w:t>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0E70C2BB" w:rsidR="00C63B16" w:rsidRPr="00C63B16" w:rsidRDefault="00C63B16" w:rsidP="00C63B16">
      <w:pPr>
        <w:pStyle w:val="Code"/>
        <w:rPr>
          <w:highlight w:val="white"/>
        </w:rPr>
      </w:pPr>
      <w:r w:rsidRPr="00C63B16">
        <w:rPr>
          <w:highlight w:val="white"/>
        </w:rPr>
        <w:t>double strtod(</w:t>
      </w:r>
      <w:r w:rsidR="00A70018">
        <w:rPr>
          <w:highlight w:val="white"/>
        </w:rPr>
        <w:t xml:space="preserve">const </w:t>
      </w:r>
      <w:r w:rsidRPr="00C63B16">
        <w:rPr>
          <w:highlight w:val="white"/>
        </w:rPr>
        <w:t>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lastRenderedPageBreak/>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lastRenderedPageBreak/>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lastRenderedPageBreak/>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lastRenderedPageBreak/>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lastRenderedPageBreak/>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lastRenderedPageBreak/>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lastRenderedPageBreak/>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lastRenderedPageBreak/>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similar to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includ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look into macros with parameters in two steps. First we extract the parameters by calling </w:t>
      </w:r>
      <w:proofErr w:type="spellStart"/>
      <w:r w:rsidRPr="00D822A3">
        <w:rPr>
          <w:rStyle w:val="CodeInText"/>
          <w:lang w:val="en-GB"/>
        </w:rPr>
        <w:t>scanParameters</w:t>
      </w:r>
      <w:proofErr w:type="spellEnd"/>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a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726E171A" w14:textId="77777777" w:rsidR="00FB6CBB" w:rsidRPr="00FB6CBB" w:rsidRDefault="00FB6CBB" w:rsidP="00FB6CBB">
      <w:pPr>
        <w:pStyle w:val="Code"/>
        <w:rPr>
          <w:highlight w:val="white"/>
        </w:rPr>
      </w:pPr>
      <w:r w:rsidRPr="00FB6CBB">
        <w:rPr>
          <w:highlight w:val="white"/>
        </w:rPr>
        <w:t xml:space="preserve">    Member_access_of_uncomplete_struct_or_un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lastRenderedPageBreak/>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lastRenderedPageBreak/>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lastRenderedPageBreak/>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lastRenderedPageBreak/>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ht</w:t>
            </w:r>
            <w:proofErr w:type="spellEnd"/>
            <w:r w:rsidRPr="00D822A3">
              <w:rPr>
                <w:i/>
                <w:snapToGrid w:val="0"/>
                <w:lang w:val="en-GB"/>
              </w:rPr>
              <w:t xml:space="preserve">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lf</w:t>
            </w:r>
            <w:proofErr w:type="spellEnd"/>
            <w:r w:rsidRPr="00D822A3">
              <w:rPr>
                <w:i/>
                <w:snapToGrid w:val="0"/>
                <w:lang w:val="en-GB"/>
              </w:rPr>
              <w:t xml:space="preserve">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cr</w:t>
            </w:r>
            <w:proofErr w:type="spellEnd"/>
            <w:r w:rsidRPr="00D822A3">
              <w:rPr>
                <w:i/>
                <w:snapToGrid w:val="0"/>
                <w:lang w:val="en-GB"/>
              </w:rPr>
              <w:t xml:space="preserve">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213D5B" w:rsidRPr="003F7CF1" w:rsidRDefault="00213D5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213D5B" w:rsidRPr="003F7CF1" w:rsidRDefault="00213D5B"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213D5B" w:rsidRPr="003F7CF1" w:rsidRDefault="00213D5B"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213D5B" w:rsidRPr="003F7CF1" w:rsidRDefault="00213D5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213D5B" w:rsidRPr="003F7CF1" w:rsidRDefault="00213D5B"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213D5B" w:rsidRPr="003F7CF1" w:rsidRDefault="00213D5B"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213D5B" w:rsidRPr="003F7CF1" w:rsidRDefault="00213D5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213D5B" w:rsidRPr="003F7CF1" w:rsidRDefault="00213D5B"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213D5B" w:rsidRPr="003F7CF1" w:rsidRDefault="00213D5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213D5B" w:rsidRPr="003F7CF1" w:rsidRDefault="00213D5B"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213D5B" w:rsidRPr="003F7CF1" w:rsidRDefault="00213D5B"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213D5B" w:rsidRPr="003F7CF1" w:rsidRDefault="00213D5B"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213D5B" w:rsidRPr="003F7CF1" w:rsidRDefault="00213D5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213D5B" w:rsidRPr="003F7CF1" w:rsidRDefault="00213D5B"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213D5B" w:rsidRPr="003F7CF1" w:rsidRDefault="00213D5B"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213D5B" w:rsidRPr="003F7CF1" w:rsidRDefault="00213D5B"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213D5B" w:rsidRPr="003F7CF1" w:rsidRDefault="00213D5B"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213D5B" w:rsidRPr="003F7CF1" w:rsidRDefault="00213D5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213D5B" w:rsidRPr="003F7CF1" w:rsidRDefault="00213D5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213D5B" w:rsidRPr="003F7CF1" w:rsidRDefault="00213D5B"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213D5B" w:rsidRPr="003F7CF1" w:rsidRDefault="00213D5B"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213D5B" w:rsidRPr="003F7CF1" w:rsidRDefault="00213D5B"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213D5B" w:rsidRPr="003F7CF1" w:rsidRDefault="00213D5B"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213D5B" w:rsidRPr="003F7CF1" w:rsidRDefault="00213D5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213D5B" w:rsidRPr="003F7CF1" w:rsidRDefault="00213D5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213D5B" w:rsidRPr="003F7CF1" w:rsidRDefault="00213D5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213D5B" w:rsidRPr="003F7CF1" w:rsidRDefault="00213D5B"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213D5B" w:rsidRPr="003F7CF1" w:rsidRDefault="00213D5B"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213D5B" w:rsidRPr="003F7CF1" w:rsidRDefault="00213D5B"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213D5B" w:rsidRPr="003F7CF1" w:rsidRDefault="00213D5B"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213D5B" w:rsidRPr="003F7CF1" w:rsidRDefault="00213D5B"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213D5B" w:rsidRPr="003F7CF1" w:rsidRDefault="00213D5B"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213D5B" w:rsidRPr="003F7CF1" w:rsidRDefault="00213D5B"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213D5B" w:rsidRPr="003F7CF1" w:rsidRDefault="00213D5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213D5B" w:rsidRPr="003F7CF1" w:rsidRDefault="00213D5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213D5B" w:rsidRPr="003F7CF1" w:rsidRDefault="00213D5B"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213D5B" w:rsidRPr="003F7CF1" w:rsidRDefault="00213D5B"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213D5B" w:rsidRPr="003F7CF1" w:rsidRDefault="00213D5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213D5B" w:rsidRPr="003F7CF1" w:rsidRDefault="00213D5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213D5B" w:rsidRPr="003F7CF1" w:rsidRDefault="00213D5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213D5B" w:rsidRPr="003F7CF1" w:rsidRDefault="00213D5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213D5B" w:rsidRPr="003F7CF1" w:rsidRDefault="00213D5B"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213D5B" w:rsidRPr="003F7CF1" w:rsidRDefault="00213D5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213D5B" w:rsidRPr="003F7CF1" w:rsidRDefault="00213D5B"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213D5B" w:rsidRPr="003F7CF1" w:rsidRDefault="00213D5B"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213D5B" w:rsidRPr="003F7CF1" w:rsidRDefault="00213D5B"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213D5B" w:rsidRPr="003F7CF1" w:rsidRDefault="00213D5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213D5B" w:rsidRPr="003F7CF1" w:rsidRDefault="00213D5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213D5B" w:rsidRPr="003F7CF1" w:rsidRDefault="00213D5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213D5B" w:rsidRPr="003F7CF1" w:rsidRDefault="00213D5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213D5B" w:rsidRPr="003F7CF1" w:rsidRDefault="00213D5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213D5B" w:rsidRPr="003F7CF1" w:rsidRDefault="00213D5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213D5B" w:rsidRPr="003F7CF1" w:rsidRDefault="00213D5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213D5B" w:rsidRPr="003F7CF1" w:rsidRDefault="00213D5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213D5B" w:rsidRPr="003F7CF1" w:rsidRDefault="00213D5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213D5B" w:rsidRPr="003F7CF1" w:rsidRDefault="00213D5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213D5B" w:rsidRPr="003F7CF1" w:rsidRDefault="00213D5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213D5B" w:rsidRPr="003F7CF1" w:rsidRDefault="00213D5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213D5B" w:rsidRPr="003F7CF1" w:rsidRDefault="00213D5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213D5B" w:rsidRPr="003F7CF1" w:rsidRDefault="00213D5B"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213D5B" w:rsidRPr="003F7CF1" w:rsidRDefault="00213D5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213D5B" w:rsidRPr="003F7CF1" w:rsidRDefault="00213D5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213D5B" w:rsidRPr="003F7CF1" w:rsidRDefault="00213D5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213D5B" w:rsidRPr="003F7CF1" w:rsidRDefault="00213D5B"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213D5B" w:rsidRPr="003F7CF1" w:rsidRDefault="00213D5B"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213D5B" w:rsidRPr="003F7CF1" w:rsidRDefault="00213D5B"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213D5B" w:rsidRPr="003F7CF1" w:rsidRDefault="00213D5B"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213D5B" w:rsidRPr="003F7CF1" w:rsidRDefault="00213D5B"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213D5B" w:rsidRPr="003F7CF1" w:rsidRDefault="00213D5B"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213D5B" w:rsidRPr="003F7CF1" w:rsidRDefault="00213D5B"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213D5B" w:rsidRPr="003F7CF1" w:rsidRDefault="00213D5B"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213D5B" w:rsidRPr="003F7CF1" w:rsidRDefault="00213D5B"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213D5B" w:rsidRPr="003F7CF1" w:rsidRDefault="00213D5B"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213D5B" w:rsidRPr="003F7CF1" w:rsidRDefault="00213D5B"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213D5B" w:rsidRPr="003F7CF1" w:rsidRDefault="00213D5B"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213D5B" w:rsidRPr="003F7CF1" w:rsidRDefault="00213D5B"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213D5B" w:rsidRPr="003F7CF1" w:rsidRDefault="00213D5B"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213D5B" w:rsidRPr="003F7CF1" w:rsidRDefault="00213D5B"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213D5B" w:rsidRPr="003F7CF1" w:rsidRDefault="00213D5B"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213D5B" w:rsidRPr="003F7CF1" w:rsidRDefault="00213D5B"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213D5B" w:rsidRPr="003F7CF1" w:rsidRDefault="00213D5B"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213D5B" w:rsidRPr="003F7CF1" w:rsidRDefault="00213D5B"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213D5B" w:rsidRPr="003F7CF1" w:rsidRDefault="00213D5B"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213D5B" w:rsidRPr="003F7CF1" w:rsidRDefault="00213D5B"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213D5B" w:rsidRPr="003F7CF1" w:rsidRDefault="00213D5B"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213D5B" w:rsidRPr="003F7CF1" w:rsidRDefault="00213D5B"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213D5B" w:rsidRPr="003F7CF1" w:rsidRDefault="00213D5B"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213D5B" w:rsidRPr="003F7CF1" w:rsidRDefault="00213D5B"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213D5B" w:rsidRPr="003F7CF1" w:rsidRDefault="00213D5B"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213D5B" w:rsidRPr="003F7CF1" w:rsidRDefault="00213D5B"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213D5B" w:rsidRPr="003F7CF1" w:rsidRDefault="00213D5B"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213D5B" w:rsidRPr="003F7CF1" w:rsidRDefault="00213D5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213D5B" w:rsidRPr="003F7CF1" w:rsidRDefault="00213D5B"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213D5B" w:rsidRPr="003F7CF1" w:rsidRDefault="00213D5B"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213D5B" w:rsidRPr="003F7CF1" w:rsidRDefault="00213D5B"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213D5B" w:rsidRPr="003F7CF1" w:rsidRDefault="00213D5B"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213D5B" w:rsidRPr="003F7CF1" w:rsidRDefault="00213D5B"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213D5B" w:rsidRPr="003F7CF1" w:rsidRDefault="00213D5B"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213D5B" w:rsidRPr="003F7CF1" w:rsidRDefault="00213D5B"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213D5B" w:rsidRPr="003F7CF1" w:rsidRDefault="00213D5B"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213D5B" w:rsidRPr="003F7CF1" w:rsidRDefault="00213D5B"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213D5B" w:rsidRPr="003F7CF1" w:rsidRDefault="00213D5B"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213D5B" w:rsidRPr="003F7CF1" w:rsidRDefault="00213D5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213D5B" w:rsidRPr="003F7CF1" w:rsidRDefault="00213D5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213D5B" w:rsidRPr="003F7CF1" w:rsidRDefault="00213D5B"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213D5B" w:rsidRPr="003F7CF1" w:rsidRDefault="00213D5B"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213D5B" w:rsidRPr="003F7CF1" w:rsidRDefault="00213D5B"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213D5B" w:rsidRPr="003F7CF1" w:rsidRDefault="00213D5B"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213D5B" w:rsidRPr="003F7CF1" w:rsidRDefault="00213D5B"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213D5B" w:rsidRPr="003F7CF1" w:rsidRDefault="00213D5B"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213D5B" w:rsidRPr="003F7CF1" w:rsidRDefault="00213D5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213D5B" w:rsidRPr="003F7CF1" w:rsidRDefault="00213D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213D5B" w:rsidRPr="003F7CF1" w:rsidRDefault="00213D5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213D5B" w:rsidRPr="003F7CF1" w:rsidRDefault="00213D5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213D5B" w:rsidRPr="003F7CF1" w:rsidRDefault="00213D5B"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213D5B" w:rsidRPr="003F7CF1" w:rsidRDefault="00213D5B"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213D5B" w:rsidRPr="003F7CF1" w:rsidRDefault="00213D5B"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213D5B" w:rsidRPr="003F7CF1" w:rsidRDefault="00213D5B"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213D5B" w:rsidRPr="003F7CF1" w:rsidRDefault="00213D5B"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213D5B" w:rsidRPr="003F7CF1" w:rsidRDefault="00213D5B"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213D5B" w:rsidRPr="003F7CF1" w:rsidRDefault="00213D5B"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213D5B" w:rsidRPr="003F7CF1" w:rsidRDefault="00213D5B"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213D5B" w:rsidRPr="003F7CF1" w:rsidRDefault="00213D5B"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213D5B" w:rsidRPr="003F7CF1" w:rsidRDefault="00213D5B"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213D5B" w:rsidRPr="003F7CF1" w:rsidRDefault="00213D5B"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213D5B" w:rsidRPr="003F7CF1" w:rsidRDefault="00213D5B"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213D5B" w:rsidRPr="003F7CF1" w:rsidRDefault="00213D5B"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213D5B" w:rsidRPr="003F7CF1" w:rsidRDefault="00213D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213D5B" w:rsidRPr="003F7CF1" w:rsidRDefault="00213D5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213D5B" w:rsidRPr="003F7CF1" w:rsidRDefault="00213D5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213D5B" w:rsidRPr="003F7CF1" w:rsidRDefault="00213D5B"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213D5B" w:rsidRPr="003F7CF1" w:rsidRDefault="00213D5B"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213D5B" w:rsidRPr="003F7CF1" w:rsidRDefault="00213D5B"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213D5B" w:rsidRPr="003F7CF1" w:rsidRDefault="00213D5B"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213D5B" w:rsidRPr="003F7CF1" w:rsidRDefault="00213D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213D5B" w:rsidRPr="003F7CF1" w:rsidRDefault="00213D5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213D5B" w:rsidRPr="003F7CF1" w:rsidRDefault="00213D5B"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213D5B" w:rsidRPr="003F7CF1" w:rsidRDefault="00213D5B"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213D5B" w:rsidRPr="003F7CF1" w:rsidRDefault="00213D5B"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213D5B" w:rsidRPr="003F7CF1" w:rsidRDefault="00213D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213D5B" w:rsidRPr="003F7CF1" w:rsidRDefault="00213D5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213D5B" w:rsidRPr="003F7CF1" w:rsidRDefault="00213D5B"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213D5B" w:rsidRPr="003F7CF1" w:rsidRDefault="00213D5B"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213D5B" w:rsidRPr="003F7CF1" w:rsidRDefault="00213D5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213D5B" w:rsidRPr="003F7CF1" w:rsidRDefault="00213D5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213D5B" w:rsidRPr="003F7CF1" w:rsidRDefault="00213D5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213D5B" w:rsidRPr="003F7CF1" w:rsidRDefault="00213D5B"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213D5B" w:rsidRPr="003F7CF1" w:rsidRDefault="00213D5B"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213D5B" w:rsidRPr="003F7CF1" w:rsidRDefault="00213D5B"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213D5B" w:rsidRPr="003F7CF1" w:rsidRDefault="00213D5B"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213D5B" w:rsidRPr="003F7CF1" w:rsidRDefault="00213D5B"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213D5B" w:rsidRPr="003F7CF1" w:rsidRDefault="00213D5B"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213D5B" w:rsidRPr="003F7CF1" w:rsidRDefault="00213D5B"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213D5B" w:rsidRPr="003F7CF1" w:rsidRDefault="00213D5B"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213D5B" w:rsidRPr="003F7CF1" w:rsidRDefault="00213D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213D5B" w:rsidRPr="003F7CF1" w:rsidRDefault="00213D5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213D5B" w:rsidRPr="003F7CF1" w:rsidRDefault="00213D5B"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213D5B" w:rsidRPr="003F7CF1" w:rsidRDefault="00213D5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213D5B" w:rsidRPr="003F7CF1" w:rsidRDefault="00213D5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213D5B" w:rsidRPr="003F7CF1" w:rsidRDefault="00213D5B"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213D5B" w:rsidRPr="003F7CF1" w:rsidRDefault="00213D5B"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213D5B" w:rsidRPr="003F7CF1" w:rsidRDefault="00213D5B"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213D5B" w:rsidRPr="003F7CF1" w:rsidRDefault="00213D5B"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213D5B" w:rsidRPr="003F7CF1" w:rsidRDefault="00213D5B"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213D5B" w:rsidRPr="003F7CF1" w:rsidRDefault="00213D5B"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213D5B" w:rsidRPr="003F7CF1" w:rsidRDefault="00213D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213D5B" w:rsidRPr="003F7CF1" w:rsidRDefault="00213D5B"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213D5B" w:rsidRPr="003F7CF1" w:rsidRDefault="00213D5B"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213D5B" w:rsidRPr="003F7CF1" w:rsidRDefault="00213D5B"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213D5B" w:rsidRPr="003F7CF1" w:rsidRDefault="00213D5B"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213D5B" w:rsidRPr="003F7CF1" w:rsidRDefault="00213D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213D5B" w:rsidRPr="003F7CF1" w:rsidRDefault="00213D5B"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213D5B" w:rsidRPr="003F7CF1" w:rsidRDefault="00213D5B"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213D5B" w:rsidRPr="003F7CF1" w:rsidRDefault="00213D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213D5B" w:rsidRPr="003F7CF1" w:rsidRDefault="00213D5B"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213D5B" w:rsidRPr="003F7CF1" w:rsidRDefault="00213D5B"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213D5B" w:rsidRPr="003F7CF1" w:rsidRDefault="00213D5B"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213D5B" w:rsidRPr="003F7CF1" w:rsidRDefault="00213D5B"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213D5B" w:rsidRPr="003F7CF1" w:rsidRDefault="00213D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213D5B" w:rsidRPr="003F7CF1" w:rsidRDefault="00213D5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213D5B" w:rsidRPr="003F7CF1" w:rsidRDefault="00213D5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213D5B" w:rsidRPr="003F7CF1" w:rsidRDefault="00213D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213D5B" w:rsidRPr="003F7CF1" w:rsidRDefault="00213D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213D5B" w:rsidRPr="003F7CF1" w:rsidRDefault="00213D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213D5B" w:rsidRPr="003F7CF1" w:rsidRDefault="00213D5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213D5B" w:rsidRPr="003F7CF1" w:rsidRDefault="00213D5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213D5B" w:rsidRPr="003F7CF1" w:rsidRDefault="00213D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213D5B" w:rsidRPr="003F7CF1" w:rsidRDefault="00213D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213D5B" w:rsidRPr="003F7CF1" w:rsidRDefault="00213D5B"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213D5B" w:rsidRPr="003F7CF1" w:rsidRDefault="00213D5B"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213D5B" w:rsidRPr="003F7CF1" w:rsidRDefault="00213D5B"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213D5B" w:rsidRPr="003F7CF1" w:rsidRDefault="00213D5B"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213D5B" w:rsidRPr="003F7CF1" w:rsidRDefault="00213D5B"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213D5B" w:rsidRPr="003F7CF1" w:rsidRDefault="00213D5B"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213D5B" w:rsidRPr="003F7CF1" w:rsidRDefault="00213D5B"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213D5B" w:rsidRPr="003F7CF1" w:rsidRDefault="00213D5B"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213D5B" w:rsidRPr="003F7CF1" w:rsidRDefault="00213D5B"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213D5B" w:rsidRPr="003F7CF1" w:rsidRDefault="00213D5B"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213D5B" w:rsidRPr="003F7CF1" w:rsidRDefault="00213D5B"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213D5B" w:rsidRPr="003F7CF1" w:rsidRDefault="00213D5B"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213D5B" w:rsidRPr="003F7CF1" w:rsidRDefault="00213D5B"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213D5B" w:rsidRPr="003F7CF1" w:rsidRDefault="00213D5B"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213D5B" w:rsidRPr="003F7CF1" w:rsidRDefault="00213D5B" w:rsidP="00E80032">
                              <w:pPr>
                                <w:pStyle w:val="SourceCodeBoxText"/>
                                <w:rPr>
                                  <w:sz w:val="19"/>
                                  <w:szCs w:val="19"/>
                                </w:rPr>
                              </w:pPr>
                              <w:r w:rsidRPr="003F7CF1">
                                <w:rPr>
                                  <w:position w:val="-30"/>
                                  <w:sz w:val="19"/>
                                  <w:szCs w:val="19"/>
                                  <w:lang w:val="en-US"/>
                                </w:rPr>
                                <w:object w:dxaOrig="700" w:dyaOrig="540" w14:anchorId="57F5AA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2pt;height:36pt" o:ole="">
                                    <v:imagedata r:id="rId9" o:title=""/>
                                  </v:shape>
                                  <o:OLEObject Type="Embed" ProgID="Equation.3" ShapeID="_x0000_i1026" DrawAspect="Content" ObjectID="_166826134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213D5B" w:rsidRPr="003F7CF1" w:rsidRDefault="00213D5B"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213D5B" w:rsidRPr="003F7CF1" w:rsidRDefault="00213D5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213D5B" w:rsidRPr="003F7CF1" w:rsidRDefault="00213D5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213D5B" w:rsidRPr="003F7CF1" w:rsidRDefault="00213D5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11" o:title=""/>
                            </v:shape>
                            <o:OLEObject Type="Embed" ProgID="Equation.3" ShapeID="_x0000_i1026" DrawAspect="Content" ObjectID="_1668258175" r:id="rId12"/>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213D5B" w:rsidRPr="003F7CF1" w:rsidRDefault="00213D5B"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213D5B" w:rsidRPr="003F7CF1" w:rsidRDefault="00213D5B"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213D5B" w:rsidRPr="003F7CF1" w:rsidRDefault="00213D5B"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213D5B" w:rsidRPr="003F7CF1" w:rsidRDefault="00213D5B"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213D5B" w:rsidRPr="003F7CF1" w:rsidRDefault="00213D5B"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213D5B" w:rsidRPr="003F7CF1" w:rsidRDefault="00213D5B"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213D5B" w:rsidRPr="003F7CF1" w:rsidRDefault="00213D5B"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213D5B" w:rsidRPr="003F7CF1" w:rsidRDefault="00213D5B"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213D5B" w:rsidRPr="003F7CF1" w:rsidRDefault="00213D5B"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213D5B" w:rsidRPr="003F7CF1" w:rsidRDefault="00213D5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213D5B" w:rsidRPr="003F7CF1" w:rsidRDefault="00213D5B"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213D5B" w:rsidRPr="003F7CF1" w:rsidRDefault="00213D5B"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213D5B" w:rsidRPr="003F7CF1" w:rsidRDefault="00213D5B"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213D5B" w:rsidRPr="003F7CF1" w:rsidRDefault="00213D5B"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213D5B" w:rsidRPr="003F7CF1" w:rsidRDefault="00213D5B"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213D5B" w:rsidRPr="003F7CF1" w:rsidRDefault="00213D5B"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213D5B" w:rsidRPr="003F7CF1" w:rsidRDefault="00213D5B"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213D5B" w:rsidRPr="003F7CF1" w:rsidRDefault="00213D5B"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213D5B" w:rsidRPr="003F7CF1" w:rsidRDefault="00213D5B"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213D5B" w:rsidRPr="003F7CF1" w:rsidRDefault="00213D5B"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213D5B" w:rsidRPr="003F7CF1" w:rsidRDefault="00213D5B"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213D5B" w:rsidRPr="003F7CF1" w:rsidRDefault="00213D5B"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3" o:title=""/>
          </v:shape>
          <o:OLEObject Type="Embed" ProgID="Equation.3" ShapeID="_x0000_i1027" DrawAspect="Content" ObjectID="_1668261342" r:id="rId14"/>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5" o:title=""/>
          </v:shape>
          <o:OLEObject Type="Embed" ProgID="Equation.3" ShapeID="_x0000_i1028" DrawAspect="Content" ObjectID="_1668261343" r:id="rId16"/>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213D5B" w:rsidRPr="003F7CF1" w:rsidRDefault="00213D5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213D5B" w:rsidRPr="003F7CF1" w:rsidRDefault="00213D5B"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213D5B" w:rsidRPr="003F7CF1" w:rsidRDefault="00213D5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213D5B" w:rsidRPr="003F7CF1" w:rsidRDefault="00213D5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213D5B" w:rsidRPr="003F7CF1" w:rsidRDefault="00213D5B"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213D5B" w:rsidRPr="003F7CF1" w:rsidRDefault="00213D5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213D5B" w:rsidRPr="003F7CF1" w:rsidRDefault="00213D5B"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213D5B" w:rsidRPr="003F7CF1" w:rsidRDefault="00213D5B"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213D5B" w:rsidRPr="003F7CF1" w:rsidRDefault="00213D5B"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213D5B" w:rsidRPr="003F7CF1" w:rsidRDefault="00213D5B"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213D5B" w:rsidRPr="003F7CF1" w:rsidRDefault="00213D5B"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213D5B" w:rsidRPr="003F7CF1" w:rsidRDefault="00213D5B"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213D5B" w:rsidRPr="003F7CF1" w:rsidRDefault="00213D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213D5B" w:rsidRPr="003F7CF1" w:rsidRDefault="00213D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213D5B" w:rsidRPr="003F7CF1" w:rsidRDefault="00213D5B"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213D5B" w:rsidRPr="003F7CF1" w:rsidRDefault="00213D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213D5B" w:rsidRPr="003F7CF1" w:rsidRDefault="00213D5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213D5B" w:rsidRPr="003F7CF1" w:rsidRDefault="00213D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213D5B" w:rsidRPr="003F7CF1" w:rsidRDefault="00213D5B"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213D5B" w:rsidRPr="003F7CF1" w:rsidRDefault="00213D5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213D5B" w:rsidRPr="003F7CF1" w:rsidRDefault="00213D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213D5B" w:rsidRPr="003F7CF1" w:rsidRDefault="00213D5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213D5B" w:rsidRPr="003F7CF1" w:rsidRDefault="00213D5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213D5B" w:rsidRPr="003F7CF1" w:rsidRDefault="00213D5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213D5B" w:rsidRPr="003F7CF1" w:rsidRDefault="00213D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213D5B" w:rsidRPr="003F7CF1" w:rsidRDefault="00213D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213D5B" w:rsidRPr="003F7CF1" w:rsidRDefault="00213D5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213D5B" w:rsidRPr="003F7CF1" w:rsidRDefault="00213D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213D5B" w:rsidRPr="003F7CF1" w:rsidRDefault="00213D5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213D5B" w:rsidRPr="003F7CF1" w:rsidRDefault="00213D5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213D5B" w:rsidRPr="003F7CF1" w:rsidRDefault="00213D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213D5B" w:rsidRPr="003F7CF1" w:rsidRDefault="00213D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213D5B" w:rsidRPr="003F7CF1" w:rsidRDefault="00213D5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213D5B" w:rsidRPr="003F7CF1" w:rsidRDefault="00213D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213D5B" w:rsidRPr="003F7CF1" w:rsidRDefault="00213D5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213D5B" w:rsidRPr="003F7CF1" w:rsidRDefault="00213D5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213D5B" w:rsidRPr="003F7CF1" w:rsidRDefault="00213D5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213D5B" w:rsidRPr="003F7CF1" w:rsidRDefault="00213D5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213D5B" w:rsidRPr="003F7CF1" w:rsidRDefault="00213D5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213D5B" w:rsidRPr="003F7CF1" w:rsidRDefault="00213D5B"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213D5B" w:rsidRPr="003F7CF1" w:rsidRDefault="00213D5B"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213D5B" w:rsidRPr="003F7CF1" w:rsidRDefault="00213D5B"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213D5B" w:rsidRPr="003F7CF1" w:rsidRDefault="00213D5B"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213D5B" w:rsidRPr="003F7CF1" w:rsidRDefault="00213D5B"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213D5B" w:rsidRPr="003F7CF1" w:rsidRDefault="00213D5B"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213D5B" w:rsidRPr="003F7CF1" w:rsidRDefault="00213D5B"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213D5B" w:rsidRPr="003F7CF1" w:rsidRDefault="00213D5B"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213D5B" w:rsidRPr="003F7CF1" w:rsidRDefault="00213D5B"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213D5B" w:rsidRPr="003F7CF1" w:rsidRDefault="00213D5B"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213D5B" w:rsidRPr="003F7CF1" w:rsidRDefault="00213D5B"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213D5B" w:rsidRPr="003F7CF1" w:rsidRDefault="00213D5B"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213D5B" w:rsidRPr="003F7CF1" w:rsidRDefault="00213D5B"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213D5B" w:rsidRPr="003F7CF1" w:rsidRDefault="00213D5B"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213D5B" w:rsidRPr="003F7CF1" w:rsidRDefault="00213D5B"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213D5B" w:rsidRPr="003F7CF1" w:rsidRDefault="00213D5B"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213D5B" w:rsidRPr="003F7CF1" w:rsidRDefault="00213D5B"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213D5B" w:rsidRPr="003F7CF1" w:rsidRDefault="00213D5B"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213D5B" w:rsidRPr="003F7CF1" w:rsidRDefault="00213D5B"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213D5B" w:rsidRPr="003F7CF1" w:rsidRDefault="00213D5B"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213D5B" w:rsidRPr="003F7CF1" w:rsidRDefault="00213D5B"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213D5B" w:rsidRPr="003F7CF1" w:rsidRDefault="00213D5B"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213D5B" w:rsidRPr="003F7CF1" w:rsidRDefault="00213D5B"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213D5B" w:rsidRPr="003F7CF1" w:rsidRDefault="00213D5B"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213D5B" w:rsidRPr="003F7CF1" w:rsidRDefault="00213D5B"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213D5B" w:rsidRPr="003F7CF1" w:rsidRDefault="00213D5B"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213D5B" w:rsidRPr="003F7CF1" w:rsidRDefault="00213D5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213D5B" w:rsidRPr="003F7CF1" w:rsidRDefault="00213D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213D5B" w:rsidRPr="003F7CF1" w:rsidRDefault="00213D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213D5B" w:rsidRPr="003F7CF1" w:rsidRDefault="00213D5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213D5B" w:rsidRPr="003F7CF1" w:rsidRDefault="00213D5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213D5B" w:rsidRPr="003F7CF1" w:rsidRDefault="00213D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213D5B" w:rsidRPr="003F7CF1" w:rsidRDefault="00213D5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213D5B" w:rsidRPr="003F7CF1" w:rsidRDefault="00213D5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213D5B" w:rsidRPr="003F7CF1" w:rsidRDefault="00213D5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213D5B" w:rsidRPr="003F7CF1" w:rsidRDefault="00213D5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213D5B" w:rsidRPr="003F7CF1" w:rsidRDefault="00213D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213D5B" w:rsidRPr="003F7CF1" w:rsidRDefault="00213D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213D5B" w:rsidRPr="003F7CF1" w:rsidRDefault="00213D5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213D5B" w:rsidRPr="003F7CF1" w:rsidRDefault="00213D5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213D5B" w:rsidRPr="003F7CF1" w:rsidRDefault="00213D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213D5B" w:rsidRPr="003F7CF1" w:rsidRDefault="00213D5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213D5B" w:rsidRPr="003F7CF1" w:rsidRDefault="00213D5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213D5B" w:rsidRPr="003F7CF1" w:rsidRDefault="00213D5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213D5B" w:rsidRPr="003F7CF1" w:rsidRDefault="00213D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213D5B" w:rsidRPr="003F7CF1" w:rsidRDefault="00213D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213D5B" w:rsidRPr="003F7CF1" w:rsidRDefault="00213D5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213D5B" w:rsidRPr="003F7CF1" w:rsidRDefault="00213D5B"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213D5B" w:rsidRPr="003F7CF1" w:rsidRDefault="00213D5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213D5B" w:rsidRPr="003F7CF1" w:rsidRDefault="00213D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213D5B" w:rsidRPr="003F7CF1" w:rsidRDefault="00213D5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213D5B" w:rsidRPr="003F7CF1" w:rsidRDefault="00213D5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213D5B" w:rsidRPr="003F7CF1" w:rsidRDefault="00213D5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213D5B" w:rsidRPr="003F7CF1" w:rsidRDefault="00213D5B"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213D5B" w:rsidRPr="003F7CF1" w:rsidRDefault="00213D5B"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213D5B" w:rsidRPr="003F7CF1" w:rsidRDefault="00213D5B"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213D5B" w:rsidRPr="003F7CF1" w:rsidRDefault="00213D5B"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213D5B" w:rsidRPr="003F7CF1" w:rsidRDefault="00213D5B"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213D5B" w:rsidRPr="003F7CF1" w:rsidRDefault="00213D5B"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213D5B" w:rsidRPr="003F7CF1" w:rsidRDefault="00213D5B"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213D5B" w:rsidRPr="003F7CF1" w:rsidRDefault="00213D5B"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213D5B" w:rsidRPr="003F7CF1" w:rsidRDefault="00213D5B"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213D5B" w:rsidRPr="003F7CF1" w:rsidRDefault="00213D5B"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213D5B" w:rsidRPr="003F7CF1" w:rsidRDefault="00213D5B"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213D5B" w:rsidRPr="003F7CF1" w:rsidRDefault="00213D5B"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213D5B" w:rsidRPr="003F7CF1" w:rsidRDefault="00213D5B"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213D5B" w:rsidRPr="003F7CF1" w:rsidRDefault="00213D5B"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213D5B" w:rsidRPr="003F7CF1" w:rsidRDefault="00213D5B"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213D5B" w:rsidRPr="003F7CF1" w:rsidRDefault="00213D5B"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213D5B" w:rsidRPr="003F7CF1" w:rsidRDefault="00213D5B"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213D5B" w:rsidRPr="003F7CF1" w:rsidRDefault="00213D5B"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213D5B" w:rsidRPr="003F7CF1" w:rsidRDefault="00213D5B"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213D5B" w:rsidRPr="003F7CF1" w:rsidRDefault="00213D5B"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213D5B" w:rsidRPr="003F7CF1" w:rsidRDefault="00213D5B"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213D5B" w:rsidRPr="003F7CF1" w:rsidRDefault="00213D5B"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213D5B" w:rsidRPr="003F7CF1" w:rsidRDefault="00213D5B"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213D5B" w:rsidRPr="003F7CF1" w:rsidRDefault="00213D5B"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213D5B" w:rsidRPr="003F7CF1" w:rsidRDefault="00213D5B"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213D5B" w:rsidRPr="003F7CF1" w:rsidRDefault="00213D5B"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213D5B" w:rsidRPr="003F7CF1" w:rsidRDefault="00213D5B"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213D5B" w:rsidRPr="003F7CF1" w:rsidRDefault="00213D5B"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213D5B" w:rsidRPr="003F7CF1" w:rsidRDefault="00213D5B"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213D5B" w:rsidRPr="003F7CF1" w:rsidRDefault="00213D5B"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213D5B" w:rsidRPr="003F7CF1" w:rsidRDefault="00213D5B"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7" o:title=""/>
          </v:shape>
          <o:OLEObject Type="Embed" ProgID="Equation.3" ShapeID="_x0000_i1029" DrawAspect="Content" ObjectID="_1668261344" r:id="rId18"/>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20" o:title=""/>
          </v:shape>
          <o:OLEObject Type="Embed" ProgID="Equation.3" ShapeID="_x0000_i1030" DrawAspect="Content" ObjectID="_1668261345" r:id="rId21"/>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2" o:title=""/>
          </v:shape>
          <o:OLEObject Type="Embed" ProgID="Equation.3" ShapeID="_x0000_i1031" DrawAspect="Content" ObjectID="_1668261346" r:id="rId23"/>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213D5B" w:rsidRPr="003F7CF1" w:rsidRDefault="00213D5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213D5B" w:rsidRPr="003F7CF1" w:rsidRDefault="00213D5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213D5B" w:rsidRPr="003F7CF1" w:rsidRDefault="00213D5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213D5B" w:rsidRPr="003F7CF1" w:rsidRDefault="00213D5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213D5B" w:rsidRPr="003F7CF1" w:rsidRDefault="00213D5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213D5B" w:rsidRPr="003F7CF1" w:rsidRDefault="00213D5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213D5B" w:rsidRPr="003F7CF1" w:rsidRDefault="00213D5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213D5B" w:rsidRPr="003F7CF1" w:rsidRDefault="00213D5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213D5B" w:rsidRPr="003F7CF1" w:rsidRDefault="00213D5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213D5B" w:rsidRPr="003F7CF1" w:rsidRDefault="00213D5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213D5B" w:rsidRPr="003F7CF1" w:rsidRDefault="00213D5B"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213D5B" w:rsidRPr="003F7CF1" w:rsidRDefault="00213D5B"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213D5B" w:rsidRPr="003F7CF1" w:rsidRDefault="00213D5B"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213D5B" w:rsidRPr="003F7CF1" w:rsidRDefault="00213D5B"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213D5B" w:rsidRPr="003F7CF1" w:rsidRDefault="00213D5B"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213D5B" w:rsidRPr="003F7CF1" w:rsidRDefault="00213D5B"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213D5B" w:rsidRPr="003F7CF1" w:rsidRDefault="00213D5B"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213D5B" w:rsidRPr="003F7CF1" w:rsidRDefault="00213D5B"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213D5B" w:rsidRPr="003F7CF1" w:rsidRDefault="00213D5B"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213D5B" w:rsidRPr="003F7CF1" w:rsidRDefault="00213D5B"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213D5B" w:rsidRPr="003F7CF1" w:rsidRDefault="00213D5B"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213D5B" w:rsidRPr="003F7CF1" w:rsidRDefault="00213D5B"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213D5B" w:rsidRPr="003F7CF1" w:rsidRDefault="00213D5B"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213D5B" w:rsidRPr="003F7CF1" w:rsidRDefault="00213D5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213D5B" w:rsidRPr="003F7CF1" w:rsidRDefault="00213D5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213D5B" w:rsidRPr="003F7CF1" w:rsidRDefault="00213D5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213D5B" w:rsidRPr="003F7CF1" w:rsidRDefault="00213D5B" w:rsidP="00E80032">
                              <w:pPr>
                                <w:pStyle w:val="SourceCodeBoxText"/>
                                <w:rPr>
                                  <w:sz w:val="19"/>
                                  <w:szCs w:val="19"/>
                                  <w:lang w:val="en-US"/>
                                </w:rPr>
                              </w:pPr>
                              <w:r w:rsidRPr="003F7CF1">
                                <w:rPr>
                                  <w:sz w:val="19"/>
                                  <w:szCs w:val="19"/>
                                  <w:lang w:val="en-US"/>
                                </w:rPr>
                                <w:t>push 1</w:t>
                              </w:r>
                            </w:p>
                            <w:p w14:paraId="3C159322" w14:textId="77777777" w:rsidR="00213D5B" w:rsidRPr="003F7CF1" w:rsidRDefault="00213D5B" w:rsidP="00E80032">
                              <w:pPr>
                                <w:pStyle w:val="SourceCodeBoxText"/>
                                <w:rPr>
                                  <w:sz w:val="19"/>
                                  <w:szCs w:val="19"/>
                                  <w:lang w:val="en-US"/>
                                </w:rPr>
                              </w:pPr>
                              <w:r w:rsidRPr="003F7CF1">
                                <w:rPr>
                                  <w:sz w:val="19"/>
                                  <w:szCs w:val="19"/>
                                  <w:lang w:val="en-US"/>
                                </w:rPr>
                                <w:t>push 2</w:t>
                              </w:r>
                            </w:p>
                            <w:p w14:paraId="22BA48C9" w14:textId="77777777" w:rsidR="00213D5B" w:rsidRPr="003F7CF1" w:rsidRDefault="00213D5B" w:rsidP="00E80032">
                              <w:pPr>
                                <w:pStyle w:val="SourceCodeBoxText"/>
                                <w:rPr>
                                  <w:sz w:val="19"/>
                                  <w:szCs w:val="19"/>
                                  <w:lang w:val="en-US"/>
                                </w:rPr>
                              </w:pPr>
                              <w:r w:rsidRPr="003F7CF1">
                                <w:rPr>
                                  <w:sz w:val="19"/>
                                  <w:szCs w:val="19"/>
                                  <w:lang w:val="en-US"/>
                                </w:rPr>
                                <w:t>push 3</w:t>
                              </w:r>
                            </w:p>
                            <w:p w14:paraId="5F86FACB"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213D5B" w:rsidRPr="003F7CF1" w:rsidRDefault="00213D5B"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213D5B" w:rsidRPr="003F7CF1" w:rsidRDefault="00213D5B"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213D5B" w:rsidRPr="003F7CF1" w:rsidRDefault="00213D5B"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213D5B" w:rsidRPr="003F7CF1" w:rsidRDefault="00213D5B" w:rsidP="00E80032">
                        <w:pPr>
                          <w:pStyle w:val="SourceCodeBoxText"/>
                          <w:rPr>
                            <w:sz w:val="19"/>
                            <w:szCs w:val="19"/>
                            <w:lang w:val="en-US"/>
                          </w:rPr>
                        </w:pPr>
                        <w:r w:rsidRPr="003F7CF1">
                          <w:rPr>
                            <w:sz w:val="19"/>
                            <w:szCs w:val="19"/>
                            <w:lang w:val="en-US"/>
                          </w:rPr>
                          <w:t>push 1</w:t>
                        </w:r>
                      </w:p>
                      <w:p w14:paraId="3C159322" w14:textId="77777777" w:rsidR="00213D5B" w:rsidRPr="003F7CF1" w:rsidRDefault="00213D5B" w:rsidP="00E80032">
                        <w:pPr>
                          <w:pStyle w:val="SourceCodeBoxText"/>
                          <w:rPr>
                            <w:sz w:val="19"/>
                            <w:szCs w:val="19"/>
                            <w:lang w:val="en-US"/>
                          </w:rPr>
                        </w:pPr>
                        <w:r w:rsidRPr="003F7CF1">
                          <w:rPr>
                            <w:sz w:val="19"/>
                            <w:szCs w:val="19"/>
                            <w:lang w:val="en-US"/>
                          </w:rPr>
                          <w:t>push 2</w:t>
                        </w:r>
                      </w:p>
                      <w:p w14:paraId="22BA48C9" w14:textId="77777777" w:rsidR="00213D5B" w:rsidRPr="003F7CF1" w:rsidRDefault="00213D5B" w:rsidP="00E80032">
                        <w:pPr>
                          <w:pStyle w:val="SourceCodeBoxText"/>
                          <w:rPr>
                            <w:sz w:val="19"/>
                            <w:szCs w:val="19"/>
                            <w:lang w:val="en-US"/>
                          </w:rPr>
                        </w:pPr>
                        <w:r w:rsidRPr="003F7CF1">
                          <w:rPr>
                            <w:sz w:val="19"/>
                            <w:szCs w:val="19"/>
                            <w:lang w:val="en-US"/>
                          </w:rPr>
                          <w:t>push 3</w:t>
                        </w:r>
                      </w:p>
                      <w:p w14:paraId="5F86FACB" w14:textId="77777777" w:rsidR="00213D5B" w:rsidRPr="003F7CF1" w:rsidRDefault="00213D5B"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213D5B" w:rsidRPr="003F7CF1" w:rsidRDefault="00213D5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213D5B" w:rsidRPr="003F7CF1" w:rsidRDefault="00213D5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213D5B" w:rsidRPr="003F7CF1" w:rsidRDefault="00213D5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213D5B" w:rsidRPr="003F7CF1" w:rsidRDefault="00213D5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213D5B" w:rsidRPr="003F7CF1" w:rsidRDefault="00213D5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213D5B" w:rsidRPr="003F7CF1" w:rsidRDefault="00213D5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213D5B" w:rsidRPr="003F7CF1" w:rsidRDefault="00213D5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213D5B" w:rsidRPr="003F7CF1" w:rsidRDefault="00213D5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213D5B" w:rsidRPr="003F7CF1" w:rsidRDefault="00213D5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213D5B" w:rsidRPr="003F7CF1" w:rsidRDefault="00213D5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213D5B" w:rsidRPr="003F7CF1" w:rsidRDefault="00213D5B"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213D5B" w:rsidRPr="003F7CF1" w:rsidRDefault="00213D5B"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213D5B" w:rsidRPr="003F7CF1" w:rsidRDefault="00213D5B"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213D5B" w:rsidRPr="003F7CF1" w:rsidRDefault="00213D5B"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213D5B" w:rsidRPr="003F7CF1" w:rsidRDefault="00213D5B"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213D5B" w:rsidRPr="003F7CF1" w:rsidRDefault="00213D5B"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213D5B" w:rsidRPr="003F7CF1" w:rsidRDefault="00213D5B"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213D5B" w:rsidRPr="003F7CF1" w:rsidRDefault="00213D5B"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213D5B" w:rsidRPr="003F7CF1" w:rsidRDefault="00213D5B"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213D5B" w:rsidRPr="003F7CF1" w:rsidRDefault="00213D5B"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213D5B" w:rsidRPr="003F7CF1" w:rsidRDefault="00213D5B"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213D5B" w:rsidRPr="003F7CF1" w:rsidRDefault="00213D5B"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213D5B" w:rsidRPr="003F7CF1" w:rsidRDefault="00213D5B"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213D5B" w:rsidRPr="003F7CF1" w:rsidRDefault="00213D5B"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213D5B" w:rsidRPr="003F7CF1" w:rsidRDefault="00213D5B"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213D5B" w:rsidRPr="003F7CF1" w:rsidRDefault="00213D5B"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213D5B" w:rsidRPr="003F7CF1" w:rsidRDefault="00213D5B"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213D5B" w:rsidRPr="003F7CF1" w:rsidRDefault="00213D5B"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213D5B" w:rsidRPr="003F7CF1" w:rsidRDefault="00213D5B"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213D5B" w:rsidRPr="003F7CF1" w:rsidRDefault="00213D5B"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213D5B" w:rsidRPr="003F7CF1" w:rsidRDefault="00213D5B"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213D5B" w:rsidRPr="003F7CF1" w:rsidRDefault="00213D5B"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213D5B" w:rsidRPr="003F7CF1" w:rsidRDefault="00213D5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213D5B" w:rsidRPr="003F7CF1" w:rsidRDefault="00213D5B"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213D5B" w:rsidRPr="003F7CF1" w:rsidRDefault="00213D5B" w:rsidP="00E80032">
                              <w:pPr>
                                <w:pStyle w:val="SourceCodeBoxText"/>
                                <w:rPr>
                                  <w:sz w:val="19"/>
                                  <w:szCs w:val="19"/>
                                  <w:lang w:val="en-US"/>
                                </w:rPr>
                              </w:pPr>
                              <w:r w:rsidRPr="003F7CF1">
                                <w:rPr>
                                  <w:sz w:val="19"/>
                                  <w:szCs w:val="19"/>
                                  <w:lang w:val="en-US"/>
                                </w:rPr>
                                <w:t>3</w:t>
                              </w:r>
                            </w:p>
                            <w:p w14:paraId="40F6D3AC" w14:textId="77777777" w:rsidR="00213D5B" w:rsidRPr="003F7CF1" w:rsidRDefault="00213D5B"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213D5B" w:rsidRPr="003F7CF1" w:rsidRDefault="00213D5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213D5B" w:rsidRPr="003F7CF1" w:rsidRDefault="00213D5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213D5B" w:rsidRPr="003F7CF1" w:rsidRDefault="00213D5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213D5B" w:rsidRPr="003F7CF1" w:rsidRDefault="00213D5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213D5B" w:rsidRPr="003F7CF1" w:rsidRDefault="00213D5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213D5B" w:rsidRPr="003F7CF1" w:rsidRDefault="00213D5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213D5B" w:rsidRPr="003F7CF1" w:rsidRDefault="00213D5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213D5B" w:rsidRPr="003F7CF1" w:rsidRDefault="00213D5B"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213D5B" w:rsidRPr="003F7CF1" w:rsidRDefault="00213D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213D5B" w:rsidRPr="003F7CF1" w:rsidRDefault="00213D5B"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213D5B" w:rsidRPr="003F7CF1" w:rsidRDefault="00213D5B" w:rsidP="00E80032">
                        <w:pPr>
                          <w:pStyle w:val="SourceCodeBoxText"/>
                          <w:rPr>
                            <w:sz w:val="19"/>
                            <w:szCs w:val="19"/>
                            <w:lang w:val="en-US"/>
                          </w:rPr>
                        </w:pPr>
                        <w:r w:rsidRPr="003F7CF1">
                          <w:rPr>
                            <w:sz w:val="19"/>
                            <w:szCs w:val="19"/>
                            <w:lang w:val="en-US"/>
                          </w:rPr>
                          <w:t>3</w:t>
                        </w:r>
                      </w:p>
                      <w:p w14:paraId="40F6D3AC" w14:textId="77777777" w:rsidR="00213D5B" w:rsidRPr="003F7CF1" w:rsidRDefault="00213D5B"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213D5B" w:rsidRPr="003F7CF1" w:rsidRDefault="00213D5B"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213D5B" w:rsidRPr="003F7CF1" w:rsidRDefault="00213D5B"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213D5B" w:rsidRPr="003F7CF1" w:rsidRDefault="00213D5B"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213D5B" w:rsidRPr="003F7CF1" w:rsidRDefault="00213D5B"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213D5B" w:rsidRPr="003F7CF1" w:rsidRDefault="00213D5B"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213D5B" w:rsidRPr="003F7CF1" w:rsidRDefault="00213D5B"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213D5B" w:rsidRPr="003F7CF1" w:rsidRDefault="00213D5B"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213D5B" w:rsidRPr="003F7CF1" w:rsidRDefault="00213D5B"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213D5B" w:rsidRPr="003F7CF1" w:rsidRDefault="00213D5B"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213D5B" w:rsidRPr="003F7CF1" w:rsidRDefault="00213D5B"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213D5B" w:rsidRPr="003F7CF1" w:rsidRDefault="00213D5B"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213D5B" w:rsidRPr="003F7CF1" w:rsidRDefault="00213D5B"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213D5B" w:rsidRPr="003F7CF1" w:rsidRDefault="00213D5B"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6" w:history="1">
        <w:r w:rsidRPr="00D822A3">
          <w:rPr>
            <w:rStyle w:val="CodeInText0"/>
            <w:lang w:val="en-GB"/>
          </w:rPr>
          <w:t>EXIT_SUCCESS</w:t>
        </w:r>
      </w:hyperlink>
      <w:r w:rsidRPr="00D822A3">
        <w:rPr>
          <w:lang w:val="en-GB"/>
        </w:rPr>
        <w:t xml:space="preserve"> and </w:t>
      </w:r>
      <w:hyperlink r:id="rId27"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8"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9"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3"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4"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213D5B" w:rsidRDefault="00213D5B" w:rsidP="005F7461">
                              <w:pPr>
                                <w:spacing w:before="60" w:after="0"/>
                                <w:jc w:val="center"/>
                                <w:rPr>
                                  <w:lang w:val="sv-SE"/>
                                </w:rPr>
                              </w:pPr>
                              <w:r>
                                <w:rPr>
                                  <w:lang w:val="sv-SE"/>
                                </w:rPr>
                                <w:t>Preprocessor</w:t>
                              </w:r>
                            </w:p>
                            <w:p w14:paraId="04F32221" w14:textId="77777777" w:rsidR="00213D5B" w:rsidRPr="00C7380D" w:rsidRDefault="00213D5B"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213D5B" w:rsidRPr="008541FD" w:rsidRDefault="00213D5B" w:rsidP="005F7461">
                              <w:pPr>
                                <w:spacing w:before="60" w:after="0"/>
                                <w:jc w:val="center"/>
                              </w:pPr>
                              <w:r w:rsidRPr="008541FD">
                                <w:t>Source</w:t>
                              </w:r>
                              <w:r>
                                <w:t xml:space="preserve"> </w:t>
                              </w:r>
                              <w:r w:rsidRPr="008541FD">
                                <w:t>Code</w:t>
                              </w:r>
                            </w:p>
                            <w:p w14:paraId="4FCEAC5C" w14:textId="77777777" w:rsidR="00213D5B" w:rsidRDefault="00213D5B"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213D5B" w:rsidRDefault="00213D5B"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213D5B" w:rsidRDefault="00213D5B" w:rsidP="005F7461">
                              <w:pPr>
                                <w:pStyle w:val="Normalwebb"/>
                                <w:spacing w:before="60" w:line="256" w:lineRule="auto"/>
                                <w:jc w:val="center"/>
                              </w:pPr>
                              <w:r>
                                <w:rPr>
                                  <w:rFonts w:eastAsia="Calibri"/>
                                  <w:sz w:val="22"/>
                                  <w:szCs w:val="22"/>
                                  <w:lang w:val="en-US"/>
                                </w:rPr>
                                <w:t>Processed Code</w:t>
                              </w:r>
                            </w:p>
                            <w:p w14:paraId="14142DBC" w14:textId="77777777" w:rsidR="00213D5B" w:rsidRDefault="00213D5B"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213D5B" w:rsidRDefault="00213D5B"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213D5B" w:rsidRDefault="00213D5B" w:rsidP="005F7461">
                              <w:pPr>
                                <w:pStyle w:val="Normalwebb"/>
                                <w:spacing w:before="60" w:line="254" w:lineRule="auto"/>
                                <w:jc w:val="center"/>
                              </w:pPr>
                              <w:r>
                                <w:rPr>
                                  <w:rFonts w:eastAsia="Calibri"/>
                                  <w:sz w:val="22"/>
                                  <w:szCs w:val="22"/>
                                  <w:lang w:val="en-US"/>
                                </w:rPr>
                                <w:t>Syntax Tree</w:t>
                              </w:r>
                            </w:p>
                            <w:p w14:paraId="070DB26E" w14:textId="77777777" w:rsidR="00213D5B" w:rsidRDefault="00213D5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213D5B" w:rsidRDefault="00213D5B"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213D5B" w:rsidRDefault="00213D5B" w:rsidP="005F7461">
                              <w:pPr>
                                <w:pStyle w:val="Normalwebb"/>
                                <w:spacing w:before="60" w:line="252" w:lineRule="auto"/>
                                <w:jc w:val="center"/>
                              </w:pPr>
                              <w:r>
                                <w:rPr>
                                  <w:rFonts w:eastAsia="Calibri"/>
                                  <w:sz w:val="22"/>
                                  <w:szCs w:val="22"/>
                                  <w:lang w:val="en-US"/>
                                </w:rPr>
                                <w:t>Optimized Syntax Tree</w:t>
                              </w:r>
                            </w:p>
                            <w:p w14:paraId="3315953C" w14:textId="77777777" w:rsidR="00213D5B" w:rsidRDefault="00213D5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213D5B" w:rsidRDefault="00213D5B"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213D5B" w:rsidRDefault="00213D5B" w:rsidP="005F7461">
                              <w:pPr>
                                <w:pStyle w:val="Normalwebb"/>
                                <w:spacing w:before="60" w:line="252" w:lineRule="auto"/>
                                <w:jc w:val="center"/>
                              </w:pPr>
                              <w:r>
                                <w:rPr>
                                  <w:rFonts w:eastAsia="Calibri"/>
                                  <w:sz w:val="22"/>
                                  <w:szCs w:val="22"/>
                                  <w:lang w:val="en-US"/>
                                </w:rPr>
                                <w:t>Middle Code List</w:t>
                              </w:r>
                            </w:p>
                            <w:p w14:paraId="321C1BE9" w14:textId="77777777" w:rsidR="00213D5B" w:rsidRDefault="00213D5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213D5B" w:rsidRDefault="00213D5B" w:rsidP="005F7461">
                              <w:pPr>
                                <w:pStyle w:val="Normalwebb"/>
                                <w:spacing w:before="60" w:line="252" w:lineRule="auto"/>
                                <w:jc w:val="center"/>
                              </w:pPr>
                              <w:r>
                                <w:rPr>
                                  <w:rFonts w:eastAsia="Calibri"/>
                                  <w:sz w:val="22"/>
                                  <w:szCs w:val="22"/>
                                  <w:lang w:val="en-US"/>
                                </w:rPr>
                                <w:t>Optimized Middle Code List</w:t>
                              </w:r>
                            </w:p>
                            <w:p w14:paraId="4CF9CB98" w14:textId="77777777" w:rsidR="00213D5B" w:rsidRDefault="00213D5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213D5B" w:rsidRDefault="00213D5B"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213D5B" w:rsidRDefault="00213D5B"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213D5B" w:rsidRDefault="00213D5B" w:rsidP="005F7461">
                        <w:pPr>
                          <w:spacing w:before="60" w:after="0"/>
                          <w:jc w:val="center"/>
                          <w:rPr>
                            <w:lang w:val="sv-SE"/>
                          </w:rPr>
                        </w:pPr>
                        <w:r>
                          <w:rPr>
                            <w:lang w:val="sv-SE"/>
                          </w:rPr>
                          <w:t>Preprocessor</w:t>
                        </w:r>
                      </w:p>
                      <w:p w14:paraId="04F32221" w14:textId="77777777" w:rsidR="00213D5B" w:rsidRPr="00C7380D" w:rsidRDefault="00213D5B"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213D5B" w:rsidRPr="008541FD" w:rsidRDefault="00213D5B" w:rsidP="005F7461">
                        <w:pPr>
                          <w:spacing w:before="60" w:after="0"/>
                          <w:jc w:val="center"/>
                        </w:pPr>
                        <w:r w:rsidRPr="008541FD">
                          <w:t>Source</w:t>
                        </w:r>
                        <w:r>
                          <w:t xml:space="preserve"> </w:t>
                        </w:r>
                        <w:r w:rsidRPr="008541FD">
                          <w:t>Code</w:t>
                        </w:r>
                      </w:p>
                      <w:p w14:paraId="4FCEAC5C" w14:textId="77777777" w:rsidR="00213D5B" w:rsidRDefault="00213D5B"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213D5B" w:rsidRDefault="00213D5B"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213D5B" w:rsidRDefault="00213D5B" w:rsidP="005F7461">
                        <w:pPr>
                          <w:pStyle w:val="Normalwebb"/>
                          <w:spacing w:before="60" w:line="256" w:lineRule="auto"/>
                          <w:jc w:val="center"/>
                        </w:pPr>
                        <w:r>
                          <w:rPr>
                            <w:rFonts w:eastAsia="Calibri"/>
                            <w:sz w:val="22"/>
                            <w:szCs w:val="22"/>
                            <w:lang w:val="en-US"/>
                          </w:rPr>
                          <w:t>Processed Code</w:t>
                        </w:r>
                      </w:p>
                      <w:p w14:paraId="14142DBC" w14:textId="77777777" w:rsidR="00213D5B" w:rsidRDefault="00213D5B"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213D5B" w:rsidRDefault="00213D5B"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213D5B" w:rsidRDefault="00213D5B" w:rsidP="005F7461">
                        <w:pPr>
                          <w:pStyle w:val="Normalwebb"/>
                          <w:spacing w:before="60" w:line="254" w:lineRule="auto"/>
                          <w:jc w:val="center"/>
                        </w:pPr>
                        <w:r>
                          <w:rPr>
                            <w:rFonts w:eastAsia="Calibri"/>
                            <w:sz w:val="22"/>
                            <w:szCs w:val="22"/>
                            <w:lang w:val="en-US"/>
                          </w:rPr>
                          <w:t>Syntax Tree</w:t>
                        </w:r>
                      </w:p>
                      <w:p w14:paraId="070DB26E" w14:textId="77777777" w:rsidR="00213D5B" w:rsidRDefault="00213D5B"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213D5B" w:rsidRDefault="00213D5B"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213D5B" w:rsidRDefault="00213D5B" w:rsidP="005F7461">
                        <w:pPr>
                          <w:pStyle w:val="Normalwebb"/>
                          <w:spacing w:before="60" w:line="252" w:lineRule="auto"/>
                          <w:jc w:val="center"/>
                        </w:pPr>
                        <w:r>
                          <w:rPr>
                            <w:rFonts w:eastAsia="Calibri"/>
                            <w:sz w:val="22"/>
                            <w:szCs w:val="22"/>
                            <w:lang w:val="en-US"/>
                          </w:rPr>
                          <w:t>Optimized Syntax Tree</w:t>
                        </w:r>
                      </w:p>
                      <w:p w14:paraId="3315953C" w14:textId="77777777" w:rsidR="00213D5B" w:rsidRDefault="00213D5B"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213D5B" w:rsidRDefault="00213D5B"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213D5B" w:rsidRDefault="00213D5B" w:rsidP="005F7461">
                        <w:pPr>
                          <w:pStyle w:val="Normalwebb"/>
                          <w:spacing w:before="60" w:line="252" w:lineRule="auto"/>
                          <w:jc w:val="center"/>
                        </w:pPr>
                        <w:r>
                          <w:rPr>
                            <w:rFonts w:eastAsia="Calibri"/>
                            <w:sz w:val="22"/>
                            <w:szCs w:val="22"/>
                            <w:lang w:val="en-US"/>
                          </w:rPr>
                          <w:t>Middle Code List</w:t>
                        </w:r>
                      </w:p>
                      <w:p w14:paraId="321C1BE9" w14:textId="77777777" w:rsidR="00213D5B" w:rsidRDefault="00213D5B"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213D5B" w:rsidRDefault="00213D5B" w:rsidP="005F7461">
                        <w:pPr>
                          <w:pStyle w:val="Normalwebb"/>
                          <w:spacing w:before="60" w:line="252" w:lineRule="auto"/>
                          <w:jc w:val="center"/>
                        </w:pPr>
                        <w:r>
                          <w:rPr>
                            <w:rFonts w:eastAsia="Calibri"/>
                            <w:sz w:val="22"/>
                            <w:szCs w:val="22"/>
                            <w:lang w:val="en-US"/>
                          </w:rPr>
                          <w:t>Optimized Middle Code List</w:t>
                        </w:r>
                      </w:p>
                      <w:p w14:paraId="4CF9CB98" w14:textId="77777777" w:rsidR="00213D5B" w:rsidRDefault="00213D5B"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213D5B" w:rsidRDefault="00213D5B"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213D5B" w:rsidRDefault="00213D5B"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213D5B" w:rsidRDefault="00213D5B" w:rsidP="006F14D0">
                              <w:pPr>
                                <w:spacing w:before="60" w:after="0"/>
                                <w:jc w:val="center"/>
                                <w:rPr>
                                  <w:lang w:val="sv-SE"/>
                                </w:rPr>
                              </w:pPr>
                              <w:r>
                                <w:rPr>
                                  <w:lang w:val="sv-SE"/>
                                </w:rPr>
                                <w:t>Preprocessor</w:t>
                              </w:r>
                            </w:p>
                            <w:p w14:paraId="2CD90E0F" w14:textId="77777777" w:rsidR="00213D5B" w:rsidRPr="00C7380D" w:rsidRDefault="00213D5B"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213D5B" w:rsidRPr="008541FD" w:rsidRDefault="00213D5B" w:rsidP="006F14D0">
                              <w:pPr>
                                <w:spacing w:before="60" w:after="0"/>
                                <w:jc w:val="center"/>
                              </w:pPr>
                              <w:r w:rsidRPr="008541FD">
                                <w:t>Source</w:t>
                              </w:r>
                              <w:r>
                                <w:t xml:space="preserve"> </w:t>
                              </w:r>
                              <w:r w:rsidRPr="008541FD">
                                <w:t>Code</w:t>
                              </w:r>
                            </w:p>
                            <w:p w14:paraId="1314F231" w14:textId="77777777" w:rsidR="00213D5B" w:rsidRDefault="00213D5B"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213D5B" w:rsidRDefault="00213D5B"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213D5B" w:rsidRDefault="00213D5B" w:rsidP="006F14D0">
                              <w:pPr>
                                <w:pStyle w:val="Normalwebb"/>
                                <w:spacing w:before="60" w:line="256" w:lineRule="auto"/>
                                <w:jc w:val="center"/>
                              </w:pPr>
                              <w:r>
                                <w:rPr>
                                  <w:rFonts w:eastAsia="Calibri"/>
                                  <w:sz w:val="22"/>
                                  <w:szCs w:val="22"/>
                                  <w:lang w:val="en-US"/>
                                </w:rPr>
                                <w:t>Processed Code</w:t>
                              </w:r>
                            </w:p>
                            <w:p w14:paraId="705B7689" w14:textId="77777777" w:rsidR="00213D5B" w:rsidRDefault="00213D5B"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213D5B" w:rsidRDefault="00213D5B"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213D5B" w:rsidRDefault="00213D5B" w:rsidP="006F14D0">
                              <w:pPr>
                                <w:pStyle w:val="Normalwebb"/>
                                <w:spacing w:before="60" w:line="254" w:lineRule="auto"/>
                                <w:jc w:val="center"/>
                              </w:pPr>
                              <w:r>
                                <w:rPr>
                                  <w:rFonts w:eastAsia="Calibri"/>
                                  <w:sz w:val="22"/>
                                  <w:szCs w:val="22"/>
                                  <w:lang w:val="en-US"/>
                                </w:rPr>
                                <w:t>Syntax Tree</w:t>
                              </w:r>
                            </w:p>
                            <w:p w14:paraId="20988EE2" w14:textId="77777777" w:rsidR="00213D5B" w:rsidRDefault="00213D5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213D5B" w:rsidRDefault="00213D5B"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213D5B" w:rsidRDefault="00213D5B" w:rsidP="006F14D0">
                              <w:pPr>
                                <w:pStyle w:val="Normalwebb"/>
                                <w:spacing w:before="60" w:line="252" w:lineRule="auto"/>
                                <w:jc w:val="center"/>
                              </w:pPr>
                              <w:r>
                                <w:rPr>
                                  <w:rFonts w:eastAsia="Calibri"/>
                                  <w:sz w:val="22"/>
                                  <w:szCs w:val="22"/>
                                  <w:lang w:val="en-US"/>
                                </w:rPr>
                                <w:t>Optimized Syntax Tree</w:t>
                              </w:r>
                            </w:p>
                            <w:p w14:paraId="35223DB0" w14:textId="77777777" w:rsidR="00213D5B" w:rsidRDefault="00213D5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213D5B" w:rsidRDefault="00213D5B"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213D5B" w:rsidRDefault="00213D5B" w:rsidP="006F14D0">
                              <w:pPr>
                                <w:pStyle w:val="Normalwebb"/>
                                <w:spacing w:before="60" w:line="252" w:lineRule="auto"/>
                                <w:jc w:val="center"/>
                              </w:pPr>
                              <w:r>
                                <w:rPr>
                                  <w:rFonts w:eastAsia="Calibri"/>
                                  <w:sz w:val="22"/>
                                  <w:szCs w:val="22"/>
                                  <w:lang w:val="en-US"/>
                                </w:rPr>
                                <w:t>Middle Code List</w:t>
                              </w:r>
                            </w:p>
                            <w:p w14:paraId="5410A942" w14:textId="77777777" w:rsidR="00213D5B" w:rsidRDefault="00213D5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213D5B" w:rsidRDefault="00213D5B" w:rsidP="006F14D0">
                              <w:pPr>
                                <w:pStyle w:val="Normalwebb"/>
                                <w:spacing w:before="60" w:line="252" w:lineRule="auto"/>
                                <w:jc w:val="center"/>
                              </w:pPr>
                              <w:r>
                                <w:rPr>
                                  <w:rFonts w:eastAsia="Calibri"/>
                                  <w:sz w:val="22"/>
                                  <w:szCs w:val="22"/>
                                  <w:lang w:val="en-US"/>
                                </w:rPr>
                                <w:t>Optimized Middle Code List</w:t>
                              </w:r>
                            </w:p>
                            <w:p w14:paraId="36F7A1DE" w14:textId="77777777" w:rsidR="00213D5B" w:rsidRDefault="00213D5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213D5B" w:rsidRDefault="00213D5B"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213D5B" w:rsidRDefault="00213D5B"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213D5B" w:rsidRDefault="00213D5B" w:rsidP="006F14D0">
                        <w:pPr>
                          <w:spacing w:before="60" w:after="0"/>
                          <w:jc w:val="center"/>
                          <w:rPr>
                            <w:lang w:val="sv-SE"/>
                          </w:rPr>
                        </w:pPr>
                        <w:r>
                          <w:rPr>
                            <w:lang w:val="sv-SE"/>
                          </w:rPr>
                          <w:t>Preprocessor</w:t>
                        </w:r>
                      </w:p>
                      <w:p w14:paraId="2CD90E0F" w14:textId="77777777" w:rsidR="00213D5B" w:rsidRPr="00C7380D" w:rsidRDefault="00213D5B"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213D5B" w:rsidRPr="008541FD" w:rsidRDefault="00213D5B" w:rsidP="006F14D0">
                        <w:pPr>
                          <w:spacing w:before="60" w:after="0"/>
                          <w:jc w:val="center"/>
                        </w:pPr>
                        <w:r w:rsidRPr="008541FD">
                          <w:t>Source</w:t>
                        </w:r>
                        <w:r>
                          <w:t xml:space="preserve"> </w:t>
                        </w:r>
                        <w:r w:rsidRPr="008541FD">
                          <w:t>Code</w:t>
                        </w:r>
                      </w:p>
                      <w:p w14:paraId="1314F231" w14:textId="77777777" w:rsidR="00213D5B" w:rsidRDefault="00213D5B"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213D5B" w:rsidRDefault="00213D5B"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213D5B" w:rsidRDefault="00213D5B" w:rsidP="006F14D0">
                        <w:pPr>
                          <w:pStyle w:val="Normalwebb"/>
                          <w:spacing w:before="60" w:line="256" w:lineRule="auto"/>
                          <w:jc w:val="center"/>
                        </w:pPr>
                        <w:r>
                          <w:rPr>
                            <w:rFonts w:eastAsia="Calibri"/>
                            <w:sz w:val="22"/>
                            <w:szCs w:val="22"/>
                            <w:lang w:val="en-US"/>
                          </w:rPr>
                          <w:t>Processed Code</w:t>
                        </w:r>
                      </w:p>
                      <w:p w14:paraId="705B7689" w14:textId="77777777" w:rsidR="00213D5B" w:rsidRDefault="00213D5B"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213D5B" w:rsidRDefault="00213D5B"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213D5B" w:rsidRDefault="00213D5B" w:rsidP="006F14D0">
                        <w:pPr>
                          <w:pStyle w:val="Normalwebb"/>
                          <w:spacing w:before="60" w:line="254" w:lineRule="auto"/>
                          <w:jc w:val="center"/>
                        </w:pPr>
                        <w:r>
                          <w:rPr>
                            <w:rFonts w:eastAsia="Calibri"/>
                            <w:sz w:val="22"/>
                            <w:szCs w:val="22"/>
                            <w:lang w:val="en-US"/>
                          </w:rPr>
                          <w:t>Syntax Tree</w:t>
                        </w:r>
                      </w:p>
                      <w:p w14:paraId="20988EE2" w14:textId="77777777" w:rsidR="00213D5B" w:rsidRDefault="00213D5B"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213D5B" w:rsidRDefault="00213D5B"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213D5B" w:rsidRDefault="00213D5B" w:rsidP="006F14D0">
                        <w:pPr>
                          <w:pStyle w:val="Normalwebb"/>
                          <w:spacing w:before="60" w:line="252" w:lineRule="auto"/>
                          <w:jc w:val="center"/>
                        </w:pPr>
                        <w:r>
                          <w:rPr>
                            <w:rFonts w:eastAsia="Calibri"/>
                            <w:sz w:val="22"/>
                            <w:szCs w:val="22"/>
                            <w:lang w:val="en-US"/>
                          </w:rPr>
                          <w:t>Optimized Syntax Tree</w:t>
                        </w:r>
                      </w:p>
                      <w:p w14:paraId="35223DB0" w14:textId="77777777" w:rsidR="00213D5B" w:rsidRDefault="00213D5B"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213D5B" w:rsidRDefault="00213D5B"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213D5B" w:rsidRDefault="00213D5B" w:rsidP="006F14D0">
                        <w:pPr>
                          <w:pStyle w:val="Normalwebb"/>
                          <w:spacing w:before="60" w:line="252" w:lineRule="auto"/>
                          <w:jc w:val="center"/>
                        </w:pPr>
                        <w:r>
                          <w:rPr>
                            <w:rFonts w:eastAsia="Calibri"/>
                            <w:sz w:val="22"/>
                            <w:szCs w:val="22"/>
                            <w:lang w:val="en-US"/>
                          </w:rPr>
                          <w:t>Middle Code List</w:t>
                        </w:r>
                      </w:p>
                      <w:p w14:paraId="5410A942" w14:textId="77777777" w:rsidR="00213D5B" w:rsidRDefault="00213D5B"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213D5B" w:rsidRDefault="00213D5B" w:rsidP="006F14D0">
                        <w:pPr>
                          <w:pStyle w:val="Normalwebb"/>
                          <w:spacing w:before="60" w:line="252" w:lineRule="auto"/>
                          <w:jc w:val="center"/>
                        </w:pPr>
                        <w:r>
                          <w:rPr>
                            <w:rFonts w:eastAsia="Calibri"/>
                            <w:sz w:val="22"/>
                            <w:szCs w:val="22"/>
                            <w:lang w:val="en-US"/>
                          </w:rPr>
                          <w:t>Optimized Middle Code List</w:t>
                        </w:r>
                      </w:p>
                      <w:p w14:paraId="36F7A1DE" w14:textId="77777777" w:rsidR="00213D5B" w:rsidRDefault="00213D5B"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213D5B" w:rsidRDefault="00213D5B"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213D5B" w:rsidRDefault="00213D5B"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213D5B" w:rsidRDefault="00213D5B">
      <w:pPr>
        <w:pStyle w:val="Kommentarer"/>
      </w:pPr>
      <w:r>
        <w:rPr>
          <w:rStyle w:val="Kommentarsreferens"/>
        </w:rPr>
        <w:annotationRef/>
      </w:r>
    </w:p>
    <w:p w14:paraId="01C1DAD9" w14:textId="77777777" w:rsidR="00213D5B" w:rsidRDefault="00AE52D1">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213D5B" w:rsidRDefault="00213D5B">
      <w:pPr>
        <w:pStyle w:val="Kommentarer"/>
      </w:pPr>
      <w:r>
        <w:rPr>
          <w:rStyle w:val="Kommentarsreferens"/>
        </w:rPr>
        <w:annotationRef/>
      </w:r>
    </w:p>
    <w:p w14:paraId="533EC9EE" w14:textId="77777777" w:rsidR="00213D5B" w:rsidRDefault="00AE52D1">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213D5B" w:rsidRDefault="00213D5B" w:rsidP="006C7309">
      <w:pPr>
        <w:spacing w:line="240" w:lineRule="auto"/>
      </w:pPr>
      <w:r>
        <w:separator/>
      </w:r>
    </w:p>
  </w:endnote>
  <w:endnote w:type="continuationSeparator" w:id="0">
    <w:p w14:paraId="0DD18C9D" w14:textId="77777777" w:rsidR="00213D5B" w:rsidRDefault="00213D5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213D5B" w:rsidRDefault="00213D5B" w:rsidP="006C7309">
      <w:pPr>
        <w:spacing w:line="240" w:lineRule="auto"/>
      </w:pPr>
      <w:r>
        <w:separator/>
      </w:r>
    </w:p>
  </w:footnote>
  <w:footnote w:type="continuationSeparator" w:id="0">
    <w:p w14:paraId="0BA3DA21" w14:textId="77777777" w:rsidR="00213D5B" w:rsidRDefault="00213D5B" w:rsidP="006C7309">
      <w:pPr>
        <w:spacing w:line="240" w:lineRule="auto"/>
      </w:pPr>
      <w:r>
        <w:continuationSeparator/>
      </w:r>
    </w:p>
  </w:footnote>
  <w:footnote w:id="1">
    <w:p w14:paraId="2574BD6E" w14:textId="77777777" w:rsidR="00213D5B" w:rsidRPr="00725EAE" w:rsidRDefault="00213D5B"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213D5B" w:rsidRPr="00B4576D" w:rsidRDefault="00213D5B"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213D5B" w:rsidRPr="00080A22" w:rsidRDefault="00213D5B"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213D5B" w:rsidRDefault="00213D5B"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213D5B" w:rsidRDefault="00213D5B" w:rsidP="00E80032">
      <w:pPr>
        <w:pStyle w:val="Code"/>
      </w:pPr>
      <w:r>
        <w:t>#define BOOL int</w:t>
      </w:r>
    </w:p>
    <w:p w14:paraId="5A8A6026" w14:textId="77777777" w:rsidR="00213D5B" w:rsidRDefault="00213D5B" w:rsidP="00E80032">
      <w:pPr>
        <w:pStyle w:val="Code"/>
      </w:pPr>
      <w:r>
        <w:t>#define TRUE 1</w:t>
      </w:r>
    </w:p>
    <w:p w14:paraId="09976B6C" w14:textId="77777777" w:rsidR="00213D5B" w:rsidRPr="00BF232B" w:rsidRDefault="00213D5B" w:rsidP="00E80032">
      <w:pPr>
        <w:pStyle w:val="Code"/>
      </w:pPr>
      <w:r>
        <w:t>#define FALSE 0</w:t>
      </w:r>
    </w:p>
  </w:footnote>
  <w:footnote w:id="5">
    <w:p w14:paraId="1100CB01" w14:textId="77777777" w:rsidR="00213D5B" w:rsidRDefault="00213D5B"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213D5B" w:rsidRDefault="00213D5B" w:rsidP="00E80032">
      <w:r>
        <w:rPr>
          <w:rStyle w:val="Fotnotsreferens"/>
        </w:rPr>
        <w:footnoteRef/>
      </w:r>
      <w:r>
        <w:t xml:space="preserve"> Depending of the compiler and its warning level settings.</w:t>
      </w:r>
    </w:p>
  </w:footnote>
  <w:footnote w:id="7">
    <w:p w14:paraId="3D554D37" w14:textId="77777777" w:rsidR="00213D5B" w:rsidRPr="004679D4" w:rsidRDefault="00213D5B"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213D5B" w:rsidRPr="00C03AB7" w:rsidRDefault="00213D5B"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213D5B" w:rsidRPr="000C5114" w:rsidRDefault="00213D5B"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213D5B" w:rsidRPr="002343ED" w:rsidRDefault="00213D5B"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213D5B" w:rsidRDefault="00213D5B" w:rsidP="00E80032">
      <w:r>
        <w:rPr>
          <w:rStyle w:val="Fotnotsreferens"/>
        </w:rPr>
        <w:footnoteRef/>
      </w:r>
      <w:r>
        <w:t xml:space="preserve"> However, we have no knowledge about the actual address; it may be 10,000 or anything else.</w:t>
      </w:r>
    </w:p>
  </w:footnote>
  <w:footnote w:id="12">
    <w:p w14:paraId="575EFDCD" w14:textId="77777777" w:rsidR="00213D5B" w:rsidRPr="009B0162" w:rsidRDefault="00213D5B"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213D5B" w:rsidRDefault="00213D5B"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213D5B" w:rsidRDefault="00213D5B"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213D5B" w:rsidRPr="00E554CC" w:rsidRDefault="00213D5B"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213D5B" w:rsidRPr="00391B01" w:rsidRDefault="00213D5B"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213D5B" w:rsidRDefault="00213D5B"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213D5B" w:rsidRDefault="00213D5B"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213D5B" w:rsidRDefault="00213D5B" w:rsidP="00E80032">
      <w:r>
        <w:rPr>
          <w:rStyle w:val="Fotnotsreferens"/>
        </w:rPr>
        <w:footnoteRef/>
      </w:r>
      <w:r>
        <w:t xml:space="preserve"> There is no rational explanation, just accept it.</w:t>
      </w:r>
    </w:p>
  </w:footnote>
  <w:footnote w:id="20">
    <w:p w14:paraId="0B9FD0C4" w14:textId="77777777" w:rsidR="00213D5B" w:rsidRDefault="00213D5B"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213D5B" w:rsidRPr="00EF01A1" w:rsidRDefault="00213D5B"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213D5B" w:rsidRPr="008655EC" w:rsidRDefault="00213D5B"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0C8"/>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68B"/>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D7A0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677"/>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279"/>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hyperlink" Target="http://www.cplusplus.com/reference/clibrary/cstdlib/EXIT_SUCCESS/" TargetMode="Externa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hyperlink" Target="http://shop.oreilly.com/product/9780596006976.do"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10.png"/><Relationship Id="rId33" Type="http://schemas.openxmlformats.org/officeDocument/2006/relationships/hyperlink" Target="http://www.amazon.com/s/ref=ntt_athr_dp_sr_1?_encoding=UTF8&amp;sort=relevancerank&amp;search-alias=books&amp;ie=UTF8&amp;field-author=Paul%20J.%20Deitel" TargetMode="Externa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7.wmf"/><Relationship Id="rId29" Type="http://schemas.openxmlformats.org/officeDocument/2006/relationships/hyperlink" Target="http://www.cplusplus.com/reference/clibrary/cstdlib/RAND_MA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image" Target="media/image9.png"/><Relationship Id="rId32" Type="http://schemas.microsoft.com/office/2016/09/relationships/commentsIds" Target="commentsId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7.bin"/><Relationship Id="rId28" Type="http://schemas.openxmlformats.org/officeDocument/2006/relationships/hyperlink" Target="http://sv.wikipedia.org/wiki/Greenwich_Mean_Time" TargetMode="External"/><Relationship Id="rId36"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6.wmf"/><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image" Target="media/image8.wmf"/><Relationship Id="rId27" Type="http://schemas.openxmlformats.org/officeDocument/2006/relationships/hyperlink" Target="http://www.cplusplus.com/reference/clibrary/cstdlib/EXIT_FAILURE/" TargetMode="External"/><Relationship Id="rId30" Type="http://schemas.openxmlformats.org/officeDocument/2006/relationships/comments" Target="comments.xm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4</TotalTime>
  <Pages>448</Pages>
  <Words>148896</Words>
  <Characters>789154</Characters>
  <Application>Microsoft Office Word</Application>
  <DocSecurity>0</DocSecurity>
  <Lines>6576</Lines>
  <Paragraphs>187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0</cp:revision>
  <cp:lastPrinted>2017-05-07T13:41:00Z</cp:lastPrinted>
  <dcterms:created xsi:type="dcterms:W3CDTF">2020-11-20T14:07:00Z</dcterms:created>
  <dcterms:modified xsi:type="dcterms:W3CDTF">2020-11-30T16:08:00Z</dcterms:modified>
</cp:coreProperties>
</file>